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CC6D7" w14:textId="52A22E89" w:rsidR="006417A1" w:rsidRDefault="004E5A0B" w:rsidP="008D53A9">
      <w:pPr>
        <w:jc w:val="center"/>
        <w:rPr>
          <w:rFonts w:ascii="Arial" w:hAnsi="Arial" w:cs="Arial"/>
          <w:b/>
        </w:rPr>
      </w:pPr>
      <w:bookmarkStart w:id="0" w:name="FormTwo"/>
      <w:r>
        <w:rPr>
          <w:rFonts w:ascii="Arial" w:hAnsi="Arial" w:cs="Arial"/>
          <w:b/>
        </w:rPr>
        <w:t>FORM</w:t>
      </w:r>
      <w:r w:rsidR="006417A1">
        <w:rPr>
          <w:rFonts w:ascii="Arial" w:hAnsi="Arial" w:cs="Arial"/>
          <w:b/>
        </w:rPr>
        <w:t xml:space="preserve"> 2 – APPLICANT’S ORGANIZATION</w:t>
      </w:r>
      <w:r w:rsidR="0063628C">
        <w:rPr>
          <w:rFonts w:ascii="Arial" w:hAnsi="Arial" w:cs="Arial"/>
          <w:b/>
        </w:rPr>
        <w:t>AL OVERVIEW</w:t>
      </w:r>
    </w:p>
    <w:p w14:paraId="32E02F70" w14:textId="77777777" w:rsidR="0052696D" w:rsidRDefault="0052696D" w:rsidP="008D53A9">
      <w:pPr>
        <w:jc w:val="center"/>
        <w:rPr>
          <w:rFonts w:ascii="Arial" w:hAnsi="Arial" w:cs="Arial"/>
          <w:b/>
        </w:rPr>
      </w:pPr>
    </w:p>
    <w:bookmarkEnd w:id="0"/>
    <w:p w14:paraId="5634C86C" w14:textId="77777777" w:rsidR="00572B8F" w:rsidRPr="00317B0D" w:rsidRDefault="00572B8F" w:rsidP="0063628C">
      <w:pPr>
        <w:spacing w:after="120"/>
        <w:rPr>
          <w:rFonts w:ascii="Arial" w:hAnsi="Arial" w:cs="Arial"/>
          <w:color w:val="000000"/>
          <w:sz w:val="20"/>
          <w:szCs w:val="20"/>
        </w:rPr>
        <w:sectPr w:rsidR="00572B8F" w:rsidRPr="00317B0D">
          <w:headerReference w:type="default" r:id="rId12"/>
          <w:footerReference w:type="default" r:id="rId13"/>
          <w:pgSz w:w="12240" w:h="15840"/>
          <w:pgMar w:top="720" w:right="1152" w:bottom="576" w:left="1152" w:header="720" w:footer="720" w:gutter="0"/>
          <w:pgNumType w:start="1"/>
          <w:cols w:space="720"/>
        </w:sectPr>
      </w:pPr>
    </w:p>
    <w:p w14:paraId="41F9B86B" w14:textId="77777777" w:rsidR="00572B8F" w:rsidRPr="00317B0D" w:rsidRDefault="00572B8F" w:rsidP="0063628C">
      <w:pPr>
        <w:spacing w:after="120"/>
        <w:rPr>
          <w:rFonts w:ascii="Arial" w:hAnsi="Arial" w:cs="Arial"/>
          <w:b/>
          <w:color w:val="000000"/>
          <w:sz w:val="20"/>
          <w:szCs w:val="20"/>
        </w:rPr>
      </w:pPr>
      <w:r w:rsidRPr="00317B0D">
        <w:rPr>
          <w:rFonts w:ascii="Arial" w:hAnsi="Arial" w:cs="Arial"/>
          <w:b/>
          <w:color w:val="000000"/>
          <w:sz w:val="20"/>
          <w:szCs w:val="20"/>
        </w:rPr>
        <w:t>APPLICANT INFORMATION:</w:t>
      </w:r>
    </w:p>
    <w:p w14:paraId="2424AAE7" w14:textId="21502AB2" w:rsidR="0063628C" w:rsidRPr="00317B0D" w:rsidRDefault="0063628C" w:rsidP="0063628C">
      <w:pPr>
        <w:spacing w:after="120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 xml:space="preserve">Applicant’s Legal Name:  </w:t>
      </w:r>
      <w:r w:rsidR="00D028BF" w:rsidRPr="00317B0D">
        <w:rPr>
          <w:rFonts w:ascii="Arial" w:hAnsi="Arial" w:cs="Arial"/>
          <w:color w:val="000000"/>
          <w:sz w:val="20"/>
          <w:szCs w:val="20"/>
        </w:rPr>
        <w:t xml:space="preserve"> </w:t>
      </w:r>
      <w:r w:rsidRPr="00317B0D">
        <w:rPr>
          <w:rFonts w:ascii="Arial" w:hAnsi="Arial" w:cs="Arial"/>
          <w:color w:val="000000"/>
          <w:sz w:val="20"/>
          <w:szCs w:val="20"/>
        </w:rPr>
        <w:t xml:space="preserve"> </w:t>
      </w:r>
      <w:sdt>
        <w:sdtPr>
          <w:rPr>
            <w:rFonts w:ascii="Arial" w:hAnsi="Arial" w:cs="Arial"/>
            <w:color w:val="000000"/>
            <w:sz w:val="20"/>
            <w:szCs w:val="20"/>
          </w:rPr>
          <w:id w:val="923075962"/>
          <w:placeholder>
            <w:docPart w:val="DefaultPlaceholder_-1854013440"/>
          </w:placeholder>
        </w:sdtPr>
        <w:sdtEndPr>
          <w:rPr>
            <w:rStyle w:val="PlaceholderText"/>
            <w:b/>
            <w:bCs/>
            <w:u w:val="single"/>
            <w:bdr w:val="single" w:sz="4" w:space="0" w:color="auto" w:frame="1"/>
            <w:shd w:val="clear" w:color="auto" w:fill="EDEDED"/>
          </w:rPr>
        </w:sdtEndPr>
        <w:sdtContent>
          <w:r w:rsidRPr="00317B0D">
            <w:rPr>
              <w:rStyle w:val="PlaceholderText"/>
              <w:rFonts w:ascii="Arial" w:hAnsi="Arial" w:cs="Arial"/>
              <w:b/>
              <w:bCs/>
              <w:color w:val="000000"/>
              <w:sz w:val="20"/>
              <w:szCs w:val="20"/>
              <w:u w:val="single"/>
              <w:bdr w:val="single" w:sz="4" w:space="0" w:color="auto" w:frame="1"/>
              <w:shd w:val="clear" w:color="auto" w:fill="EDEDED"/>
            </w:rPr>
            <w:t>Enter Name</w:t>
          </w:r>
        </w:sdtContent>
      </w:sdt>
    </w:p>
    <w:p w14:paraId="2DBD2514" w14:textId="4E6B21CB" w:rsidR="0063628C" w:rsidRPr="00317B0D" w:rsidRDefault="0063628C" w:rsidP="0063628C">
      <w:pPr>
        <w:spacing w:after="120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>Applicant’s Mailing Address</w:t>
      </w:r>
      <w:r w:rsidR="00572B8F" w:rsidRPr="00317B0D">
        <w:rPr>
          <w:rFonts w:ascii="Arial" w:hAnsi="Arial" w:cs="Arial"/>
          <w:color w:val="000000"/>
          <w:sz w:val="20"/>
          <w:szCs w:val="20"/>
        </w:rPr>
        <w:t>, including Zip+4</w:t>
      </w:r>
      <w:r w:rsidRPr="00317B0D">
        <w:rPr>
          <w:rFonts w:ascii="Arial" w:hAnsi="Arial" w:cs="Arial"/>
          <w:color w:val="000000"/>
          <w:sz w:val="20"/>
          <w:szCs w:val="20"/>
        </w:rPr>
        <w:t xml:space="preserve">:    </w:t>
      </w:r>
      <w:sdt>
        <w:sdtPr>
          <w:rPr>
            <w:rFonts w:ascii="Arial" w:hAnsi="Arial" w:cs="Arial"/>
            <w:color w:val="000000"/>
            <w:sz w:val="20"/>
            <w:szCs w:val="20"/>
          </w:rPr>
          <w:id w:val="-34118927"/>
          <w:placeholder>
            <w:docPart w:val="DefaultPlaceholder_-1854013440"/>
          </w:placeholder>
        </w:sdtPr>
        <w:sdtEndPr>
          <w:rPr>
            <w:rStyle w:val="PlaceholderText"/>
            <w:b/>
            <w:bCs/>
            <w:u w:val="single"/>
            <w:bdr w:val="single" w:sz="4" w:space="0" w:color="auto" w:frame="1"/>
            <w:shd w:val="clear" w:color="auto" w:fill="EDEDED"/>
          </w:rPr>
        </w:sdtEndPr>
        <w:sdtContent>
          <w:r w:rsidRPr="00317B0D">
            <w:rPr>
              <w:rStyle w:val="PlaceholderText"/>
              <w:rFonts w:ascii="Arial" w:hAnsi="Arial" w:cs="Arial"/>
              <w:b/>
              <w:bCs/>
              <w:color w:val="000000"/>
              <w:sz w:val="20"/>
              <w:szCs w:val="20"/>
              <w:u w:val="single"/>
              <w:bdr w:val="single" w:sz="4" w:space="0" w:color="auto" w:frame="1"/>
              <w:shd w:val="clear" w:color="auto" w:fill="EDEDED"/>
            </w:rPr>
            <w:t xml:space="preserve">Enter </w:t>
          </w:r>
          <w:r w:rsidR="006A0EF9" w:rsidRPr="00317B0D">
            <w:rPr>
              <w:rStyle w:val="PlaceholderText"/>
              <w:rFonts w:ascii="Arial" w:hAnsi="Arial" w:cs="Arial"/>
              <w:b/>
              <w:bCs/>
              <w:color w:val="000000"/>
              <w:sz w:val="20"/>
              <w:szCs w:val="20"/>
              <w:u w:val="single"/>
              <w:bdr w:val="single" w:sz="4" w:space="0" w:color="auto" w:frame="1"/>
              <w:shd w:val="clear" w:color="auto" w:fill="EDEDED"/>
            </w:rPr>
            <w:t>complete address including ZIP+4</w:t>
          </w:r>
        </w:sdtContent>
      </w:sdt>
    </w:p>
    <w:p w14:paraId="4C443CD8" w14:textId="2FBDCF64" w:rsidR="0063628C" w:rsidRPr="00317B0D" w:rsidRDefault="0063628C" w:rsidP="0063628C">
      <w:pPr>
        <w:spacing w:after="120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 xml:space="preserve">Applicant’s Website:    </w:t>
      </w:r>
      <w:sdt>
        <w:sdtPr>
          <w:rPr>
            <w:rFonts w:ascii="Arial" w:hAnsi="Arial" w:cs="Arial"/>
            <w:color w:val="000000"/>
            <w:sz w:val="20"/>
            <w:szCs w:val="20"/>
          </w:rPr>
          <w:id w:val="1305737629"/>
          <w:placeholder>
            <w:docPart w:val="DefaultPlaceholder_-1854013440"/>
          </w:placeholder>
        </w:sdtPr>
        <w:sdtEndPr>
          <w:rPr>
            <w:rStyle w:val="PlaceholderText"/>
            <w:b/>
            <w:bCs/>
            <w:u w:val="single"/>
            <w:bdr w:val="single" w:sz="4" w:space="0" w:color="auto" w:frame="1"/>
            <w:shd w:val="clear" w:color="auto" w:fill="EDEDED"/>
          </w:rPr>
        </w:sdtEndPr>
        <w:sdtContent>
          <w:r w:rsidRPr="00317B0D">
            <w:rPr>
              <w:rStyle w:val="PlaceholderText"/>
              <w:rFonts w:ascii="Arial" w:hAnsi="Arial" w:cs="Arial"/>
              <w:b/>
              <w:bCs/>
              <w:color w:val="000000"/>
              <w:sz w:val="20"/>
              <w:szCs w:val="20"/>
              <w:u w:val="single"/>
              <w:bdr w:val="single" w:sz="4" w:space="0" w:color="auto" w:frame="1"/>
              <w:shd w:val="clear" w:color="auto" w:fill="EDEDED"/>
            </w:rPr>
            <w:t>Enter Website Address</w:t>
          </w:r>
        </w:sdtContent>
      </w:sdt>
    </w:p>
    <w:p w14:paraId="70DEF65E" w14:textId="6E2BCFBB" w:rsidR="007620D5" w:rsidRPr="00317B0D" w:rsidRDefault="007620D5" w:rsidP="007620D5">
      <w:pPr>
        <w:spacing w:after="120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 xml:space="preserve">Link Within Applicant’s Website Directed to Serving Homeless:    </w:t>
      </w:r>
      <w:sdt>
        <w:sdtPr>
          <w:rPr>
            <w:rFonts w:ascii="Arial" w:hAnsi="Arial" w:cs="Arial"/>
            <w:color w:val="000000"/>
            <w:sz w:val="20"/>
            <w:szCs w:val="20"/>
          </w:rPr>
          <w:id w:val="1134211166"/>
          <w:placeholder>
            <w:docPart w:val="DefaultPlaceholder_-1854013440"/>
          </w:placeholder>
        </w:sdtPr>
        <w:sdtEndPr>
          <w:rPr>
            <w:rStyle w:val="PlaceholderText"/>
            <w:b/>
            <w:bCs/>
            <w:u w:val="single"/>
            <w:bdr w:val="single" w:sz="4" w:space="0" w:color="auto" w:frame="1"/>
            <w:shd w:val="clear" w:color="auto" w:fill="EDEDED"/>
          </w:rPr>
        </w:sdtEndPr>
        <w:sdtContent>
          <w:r w:rsidRPr="00317B0D">
            <w:rPr>
              <w:rStyle w:val="PlaceholderText"/>
              <w:rFonts w:ascii="Arial" w:hAnsi="Arial" w:cs="Arial"/>
              <w:b/>
              <w:bCs/>
              <w:color w:val="000000"/>
              <w:sz w:val="20"/>
              <w:szCs w:val="20"/>
              <w:u w:val="single"/>
              <w:bdr w:val="single" w:sz="4" w:space="0" w:color="auto" w:frame="1"/>
              <w:shd w:val="clear" w:color="auto" w:fill="EDEDED"/>
            </w:rPr>
            <w:t>Enter Website Address</w:t>
          </w:r>
        </w:sdtContent>
      </w:sdt>
    </w:p>
    <w:p w14:paraId="349E746D" w14:textId="271660BC" w:rsidR="0063628C" w:rsidRPr="00317B0D" w:rsidRDefault="0063628C" w:rsidP="0063628C">
      <w:pPr>
        <w:spacing w:after="120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>Applicant’s Federal TIN/</w:t>
      </w:r>
      <w:r w:rsidR="000448E3" w:rsidRPr="00317B0D">
        <w:rPr>
          <w:rFonts w:ascii="Arial" w:hAnsi="Arial" w:cs="Arial"/>
          <w:color w:val="000000"/>
          <w:sz w:val="20"/>
          <w:szCs w:val="20"/>
        </w:rPr>
        <w:t>EIN</w:t>
      </w:r>
      <w:r w:rsidRPr="00317B0D">
        <w:rPr>
          <w:rFonts w:ascii="Arial" w:hAnsi="Arial" w:cs="Arial"/>
          <w:color w:val="000000"/>
          <w:sz w:val="20"/>
          <w:szCs w:val="20"/>
        </w:rPr>
        <w:t xml:space="preserve">:    </w:t>
      </w:r>
      <w:sdt>
        <w:sdtPr>
          <w:rPr>
            <w:rFonts w:ascii="Arial" w:hAnsi="Arial" w:cs="Arial"/>
            <w:color w:val="000000"/>
            <w:sz w:val="20"/>
            <w:szCs w:val="20"/>
          </w:rPr>
          <w:id w:val="1938553737"/>
          <w:placeholder>
            <w:docPart w:val="DefaultPlaceholder_-1854013440"/>
          </w:placeholder>
        </w:sdtPr>
        <w:sdtEndPr>
          <w:rPr>
            <w:rStyle w:val="PlaceholderText"/>
            <w:b/>
            <w:bCs/>
            <w:u w:val="single"/>
            <w:bdr w:val="single" w:sz="4" w:space="0" w:color="auto" w:frame="1"/>
            <w:shd w:val="clear" w:color="auto" w:fill="EDEDED"/>
          </w:rPr>
        </w:sdtEndPr>
        <w:sdtContent>
          <w:r w:rsidR="00A11BF8" w:rsidRPr="00317B0D">
            <w:rPr>
              <w:rStyle w:val="PlaceholderText"/>
              <w:rFonts w:ascii="Arial" w:hAnsi="Arial" w:cs="Arial"/>
              <w:b/>
              <w:bCs/>
              <w:color w:val="000000"/>
              <w:sz w:val="20"/>
              <w:szCs w:val="20"/>
              <w:u w:val="single"/>
              <w:bdr w:val="single" w:sz="4" w:space="0" w:color="auto" w:frame="1"/>
              <w:shd w:val="clear" w:color="auto" w:fill="EDEDED"/>
            </w:rPr>
            <w:t>Enter TIN/EIN Number</w:t>
          </w:r>
        </w:sdtContent>
      </w:sdt>
      <w:r w:rsidR="008951A7" w:rsidRPr="00317B0D">
        <w:rPr>
          <w:rFonts w:ascii="Arial" w:hAnsi="Arial" w:cs="Arial"/>
          <w:color w:val="000000"/>
          <w:sz w:val="20"/>
          <w:szCs w:val="20"/>
        </w:rPr>
        <w:t xml:space="preserve"> </w:t>
      </w:r>
      <w:r w:rsidRPr="00317B0D">
        <w:rPr>
          <w:rFonts w:ascii="Arial" w:hAnsi="Arial" w:cs="Arial"/>
          <w:color w:val="000000"/>
          <w:sz w:val="20"/>
          <w:szCs w:val="20"/>
        </w:rPr>
        <w:t xml:space="preserve">Applicant’s </w:t>
      </w:r>
      <w:r w:rsidR="00572B8F" w:rsidRPr="00317B0D">
        <w:rPr>
          <w:rFonts w:ascii="Arial" w:hAnsi="Arial" w:cs="Arial"/>
          <w:color w:val="000000"/>
          <w:sz w:val="20"/>
          <w:szCs w:val="20"/>
        </w:rPr>
        <w:t>UEI</w:t>
      </w:r>
      <w:r w:rsidRPr="00317B0D">
        <w:rPr>
          <w:rFonts w:ascii="Arial" w:hAnsi="Arial" w:cs="Arial"/>
          <w:color w:val="000000"/>
          <w:sz w:val="20"/>
          <w:szCs w:val="20"/>
        </w:rPr>
        <w:t xml:space="preserve"> Number:    </w:t>
      </w:r>
      <w:sdt>
        <w:sdtPr>
          <w:rPr>
            <w:rFonts w:ascii="Arial" w:hAnsi="Arial" w:cs="Arial"/>
            <w:color w:val="000000"/>
            <w:sz w:val="20"/>
            <w:szCs w:val="20"/>
          </w:rPr>
          <w:id w:val="1091815028"/>
          <w:placeholder>
            <w:docPart w:val="DefaultPlaceholder_-1854013440"/>
          </w:placeholder>
        </w:sdtPr>
        <w:sdtEndPr>
          <w:rPr>
            <w:rStyle w:val="PlaceholderText"/>
            <w:b/>
            <w:bCs/>
            <w:u w:val="single"/>
            <w:bdr w:val="single" w:sz="4" w:space="0" w:color="auto" w:frame="1"/>
            <w:shd w:val="clear" w:color="auto" w:fill="EDEDED"/>
          </w:rPr>
        </w:sdtEndPr>
        <w:sdtContent>
          <w:r w:rsidRPr="00317B0D">
            <w:rPr>
              <w:rStyle w:val="PlaceholderText"/>
              <w:rFonts w:ascii="Arial" w:hAnsi="Arial" w:cs="Arial"/>
              <w:b/>
              <w:bCs/>
              <w:color w:val="000000"/>
              <w:sz w:val="20"/>
              <w:szCs w:val="20"/>
              <w:u w:val="single"/>
              <w:bdr w:val="single" w:sz="4" w:space="0" w:color="auto" w:frame="1"/>
              <w:shd w:val="clear" w:color="auto" w:fill="EDEDED"/>
            </w:rPr>
            <w:t xml:space="preserve">Enter </w:t>
          </w:r>
          <w:r w:rsidR="00985275" w:rsidRPr="00317B0D">
            <w:rPr>
              <w:rStyle w:val="PlaceholderText"/>
              <w:rFonts w:ascii="Arial" w:hAnsi="Arial" w:cs="Arial"/>
              <w:b/>
              <w:bCs/>
              <w:color w:val="000000"/>
              <w:sz w:val="20"/>
              <w:szCs w:val="20"/>
              <w:u w:val="single"/>
              <w:bdr w:val="single" w:sz="4" w:space="0" w:color="auto" w:frame="1"/>
              <w:shd w:val="clear" w:color="auto" w:fill="EDEDED"/>
            </w:rPr>
            <w:t>UEI</w:t>
          </w:r>
          <w:r w:rsidRPr="00317B0D">
            <w:rPr>
              <w:rStyle w:val="PlaceholderText"/>
              <w:rFonts w:ascii="Arial" w:hAnsi="Arial" w:cs="Arial"/>
              <w:b/>
              <w:bCs/>
              <w:color w:val="000000"/>
              <w:sz w:val="20"/>
              <w:szCs w:val="20"/>
              <w:u w:val="single"/>
              <w:bdr w:val="single" w:sz="4" w:space="0" w:color="auto" w:frame="1"/>
              <w:shd w:val="clear" w:color="auto" w:fill="EDEDED"/>
            </w:rPr>
            <w:t xml:space="preserve"> Number</w:t>
          </w:r>
        </w:sdtContent>
      </w:sdt>
    </w:p>
    <w:p w14:paraId="3DE5523D" w14:textId="0170F2E5" w:rsidR="0063628C" w:rsidRPr="00317B0D" w:rsidRDefault="0063628C" w:rsidP="0063628C">
      <w:pPr>
        <w:spacing w:after="120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 xml:space="preserve">Applicant’s Fiscal Year Start Date:  </w:t>
      </w:r>
      <w:r w:rsidR="00D028BF" w:rsidRPr="00317B0D">
        <w:rPr>
          <w:rFonts w:ascii="Arial" w:hAnsi="Arial" w:cs="Arial"/>
          <w:color w:val="000000"/>
          <w:sz w:val="20"/>
          <w:szCs w:val="20"/>
        </w:rPr>
        <w:t xml:space="preserve">  </w:t>
      </w:r>
      <w:sdt>
        <w:sdtPr>
          <w:rPr>
            <w:rFonts w:ascii="Arial" w:hAnsi="Arial" w:cs="Arial"/>
            <w:color w:val="000000"/>
            <w:sz w:val="20"/>
            <w:szCs w:val="20"/>
          </w:rPr>
          <w:id w:val="-901510236"/>
          <w:placeholder>
            <w:docPart w:val="DefaultPlaceholder_-1854013440"/>
          </w:placeholder>
        </w:sdtPr>
        <w:sdtEndPr>
          <w:rPr>
            <w:rStyle w:val="PlaceholderText"/>
            <w:b/>
            <w:bCs/>
            <w:u w:val="single"/>
            <w:bdr w:val="single" w:sz="4" w:space="0" w:color="auto" w:frame="1"/>
            <w:shd w:val="clear" w:color="auto" w:fill="EDEDED"/>
          </w:rPr>
        </w:sdtEndPr>
        <w:sdtContent>
          <w:r w:rsidRPr="00317B0D">
            <w:rPr>
              <w:rStyle w:val="PlaceholderText"/>
              <w:rFonts w:ascii="Arial" w:hAnsi="Arial" w:cs="Arial"/>
              <w:b/>
              <w:bCs/>
              <w:color w:val="000000"/>
              <w:sz w:val="20"/>
              <w:szCs w:val="20"/>
              <w:u w:val="single"/>
              <w:bdr w:val="single" w:sz="4" w:space="0" w:color="auto" w:frame="1"/>
              <w:shd w:val="clear" w:color="auto" w:fill="EDEDED"/>
            </w:rPr>
            <w:t>Select Start Date</w:t>
          </w:r>
        </w:sdtContent>
      </w:sdt>
      <w:r w:rsidRPr="00317B0D">
        <w:rPr>
          <w:rFonts w:ascii="Arial" w:hAnsi="Arial" w:cs="Arial"/>
          <w:color w:val="000000"/>
          <w:sz w:val="20"/>
          <w:szCs w:val="20"/>
        </w:rPr>
        <w:t xml:space="preserve"> </w:t>
      </w:r>
      <w:r w:rsidR="00572B8F" w:rsidRPr="00317B0D">
        <w:rPr>
          <w:rFonts w:ascii="Arial" w:hAnsi="Arial" w:cs="Arial"/>
          <w:color w:val="000000"/>
          <w:sz w:val="20"/>
          <w:szCs w:val="20"/>
        </w:rPr>
        <w:t xml:space="preserve">  </w:t>
      </w:r>
      <w:r w:rsidRPr="00317B0D">
        <w:rPr>
          <w:rFonts w:ascii="Arial" w:hAnsi="Arial" w:cs="Arial"/>
          <w:color w:val="000000"/>
          <w:sz w:val="20"/>
          <w:szCs w:val="20"/>
        </w:rPr>
        <w:t xml:space="preserve">End Date:  </w:t>
      </w:r>
      <w:r w:rsidR="00D028BF" w:rsidRPr="00317B0D">
        <w:rPr>
          <w:rFonts w:ascii="Arial" w:hAnsi="Arial" w:cs="Arial"/>
          <w:color w:val="000000"/>
          <w:sz w:val="20"/>
          <w:szCs w:val="20"/>
        </w:rPr>
        <w:t xml:space="preserve">  </w:t>
      </w:r>
      <w:sdt>
        <w:sdtPr>
          <w:rPr>
            <w:rFonts w:ascii="Arial" w:hAnsi="Arial" w:cs="Arial"/>
            <w:color w:val="000000"/>
            <w:sz w:val="20"/>
            <w:szCs w:val="20"/>
          </w:rPr>
          <w:id w:val="4947414"/>
          <w:placeholder>
            <w:docPart w:val="DefaultPlaceholder_-1854013440"/>
          </w:placeholder>
        </w:sdtPr>
        <w:sdtEndPr>
          <w:rPr>
            <w:rStyle w:val="PlaceholderText"/>
            <w:b/>
            <w:bCs/>
            <w:u w:val="single"/>
            <w:bdr w:val="single" w:sz="4" w:space="0" w:color="auto" w:frame="1"/>
            <w:shd w:val="clear" w:color="auto" w:fill="EDEDED"/>
          </w:rPr>
        </w:sdtEndPr>
        <w:sdtContent>
          <w:r w:rsidRPr="00317B0D">
            <w:rPr>
              <w:rStyle w:val="PlaceholderText"/>
              <w:rFonts w:ascii="Arial" w:hAnsi="Arial" w:cs="Arial"/>
              <w:b/>
              <w:bCs/>
              <w:color w:val="000000"/>
              <w:sz w:val="20"/>
              <w:szCs w:val="20"/>
              <w:u w:val="single"/>
              <w:bdr w:val="single" w:sz="4" w:space="0" w:color="auto" w:frame="1"/>
              <w:shd w:val="clear" w:color="auto" w:fill="EDEDED"/>
            </w:rPr>
            <w:t>Select End Date</w:t>
          </w:r>
        </w:sdtContent>
      </w:sdt>
    </w:p>
    <w:p w14:paraId="2190C36E" w14:textId="77777777" w:rsidR="008951A7" w:rsidRPr="00317B0D" w:rsidRDefault="008951A7" w:rsidP="0063628C">
      <w:pPr>
        <w:spacing w:after="120"/>
        <w:rPr>
          <w:rFonts w:ascii="Arial" w:hAnsi="Arial" w:cs="Arial"/>
          <w:color w:val="000000"/>
          <w:sz w:val="20"/>
          <w:szCs w:val="20"/>
        </w:rPr>
      </w:pPr>
    </w:p>
    <w:p w14:paraId="49A6218F" w14:textId="25ACCEC7" w:rsidR="0063628C" w:rsidRPr="00317B0D" w:rsidRDefault="0063628C" w:rsidP="0063628C">
      <w:pPr>
        <w:spacing w:after="120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 xml:space="preserve">Executive Director/President’s Name:    </w:t>
      </w:r>
      <w:sdt>
        <w:sdtPr>
          <w:rPr>
            <w:rFonts w:ascii="Arial" w:hAnsi="Arial" w:cs="Arial"/>
            <w:color w:val="000000"/>
            <w:sz w:val="20"/>
            <w:szCs w:val="20"/>
          </w:rPr>
          <w:id w:val="-485929821"/>
          <w:placeholder>
            <w:docPart w:val="DefaultPlaceholder_-1854013440"/>
          </w:placeholder>
        </w:sdtPr>
        <w:sdtEndPr>
          <w:rPr>
            <w:rStyle w:val="PlaceholderText"/>
            <w:b/>
            <w:bCs/>
            <w:u w:val="single"/>
            <w:bdr w:val="single" w:sz="4" w:space="0" w:color="auto" w:frame="1"/>
            <w:shd w:val="clear" w:color="auto" w:fill="EDEDED"/>
          </w:rPr>
        </w:sdtEndPr>
        <w:sdtContent>
          <w:r w:rsidRPr="00317B0D">
            <w:rPr>
              <w:rStyle w:val="PlaceholderText"/>
              <w:rFonts w:ascii="Arial" w:hAnsi="Arial" w:cs="Arial"/>
              <w:b/>
              <w:bCs/>
              <w:color w:val="000000"/>
              <w:sz w:val="20"/>
              <w:szCs w:val="20"/>
              <w:u w:val="single"/>
              <w:bdr w:val="single" w:sz="4" w:space="0" w:color="auto" w:frame="1"/>
              <w:shd w:val="clear" w:color="auto" w:fill="EDEDED"/>
            </w:rPr>
            <w:t>Enter Name</w:t>
          </w:r>
        </w:sdtContent>
      </w:sdt>
    </w:p>
    <w:p w14:paraId="0562598C" w14:textId="234C15EF" w:rsidR="0063628C" w:rsidRPr="00317B0D" w:rsidRDefault="0063628C" w:rsidP="0063628C">
      <w:pPr>
        <w:spacing w:after="120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 xml:space="preserve">Executive Director/President’s Email: </w:t>
      </w:r>
      <w:r w:rsidR="00D028BF" w:rsidRPr="00317B0D">
        <w:rPr>
          <w:rFonts w:ascii="Arial" w:hAnsi="Arial" w:cs="Arial"/>
          <w:color w:val="000000"/>
          <w:sz w:val="20"/>
          <w:szCs w:val="20"/>
        </w:rPr>
        <w:t xml:space="preserve">   </w:t>
      </w:r>
      <w:sdt>
        <w:sdtPr>
          <w:rPr>
            <w:rFonts w:ascii="Arial" w:hAnsi="Arial" w:cs="Arial"/>
            <w:color w:val="000000"/>
            <w:sz w:val="20"/>
            <w:szCs w:val="20"/>
          </w:rPr>
          <w:id w:val="1910734336"/>
          <w:placeholder>
            <w:docPart w:val="DefaultPlaceholder_-1854013440"/>
          </w:placeholder>
        </w:sdtPr>
        <w:sdtEndPr>
          <w:rPr>
            <w:rStyle w:val="PlaceholderText"/>
            <w:b/>
            <w:bCs/>
            <w:u w:val="single"/>
            <w:bdr w:val="single" w:sz="4" w:space="0" w:color="auto" w:frame="1"/>
            <w:shd w:val="clear" w:color="auto" w:fill="EDEDED"/>
          </w:rPr>
        </w:sdtEndPr>
        <w:sdtContent>
          <w:r w:rsidRPr="00317B0D">
            <w:rPr>
              <w:rStyle w:val="PlaceholderText"/>
              <w:rFonts w:ascii="Arial" w:hAnsi="Arial" w:cs="Arial"/>
              <w:b/>
              <w:bCs/>
              <w:color w:val="000000"/>
              <w:sz w:val="20"/>
              <w:szCs w:val="20"/>
              <w:u w:val="single"/>
              <w:bdr w:val="single" w:sz="4" w:space="0" w:color="auto" w:frame="1"/>
              <w:shd w:val="clear" w:color="auto" w:fill="EDEDED"/>
            </w:rPr>
            <w:t>Enter Email</w:t>
          </w:r>
        </w:sdtContent>
      </w:sdt>
    </w:p>
    <w:p w14:paraId="2912073C" w14:textId="77777777" w:rsidR="008951A7" w:rsidRPr="00317B0D" w:rsidRDefault="008951A7" w:rsidP="0063628C">
      <w:pPr>
        <w:spacing w:after="120"/>
        <w:rPr>
          <w:rFonts w:ascii="Arial" w:hAnsi="Arial" w:cs="Arial"/>
          <w:color w:val="000000"/>
          <w:sz w:val="20"/>
          <w:szCs w:val="20"/>
        </w:rPr>
      </w:pPr>
    </w:p>
    <w:p w14:paraId="33AC4531" w14:textId="497F6A4F" w:rsidR="0063628C" w:rsidRPr="00317B0D" w:rsidRDefault="0063628C" w:rsidP="0063628C">
      <w:pPr>
        <w:spacing w:after="120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 xml:space="preserve">Board Chair/President’s Name:   </w:t>
      </w:r>
      <w:r w:rsidR="00D028BF" w:rsidRPr="00317B0D">
        <w:rPr>
          <w:rFonts w:ascii="Arial" w:hAnsi="Arial" w:cs="Arial"/>
          <w:color w:val="000000"/>
          <w:sz w:val="20"/>
          <w:szCs w:val="20"/>
        </w:rPr>
        <w:t xml:space="preserve"> </w:t>
      </w:r>
      <w:sdt>
        <w:sdtPr>
          <w:rPr>
            <w:rFonts w:ascii="Arial" w:hAnsi="Arial" w:cs="Arial"/>
            <w:color w:val="000000"/>
            <w:sz w:val="20"/>
            <w:szCs w:val="20"/>
          </w:rPr>
          <w:id w:val="1882975919"/>
          <w:placeholder>
            <w:docPart w:val="DefaultPlaceholder_-1854013440"/>
          </w:placeholder>
        </w:sdtPr>
        <w:sdtEndPr>
          <w:rPr>
            <w:rStyle w:val="PlaceholderText"/>
            <w:b/>
            <w:bCs/>
            <w:u w:val="single"/>
            <w:bdr w:val="single" w:sz="4" w:space="0" w:color="auto" w:frame="1"/>
            <w:shd w:val="clear" w:color="auto" w:fill="EDEDED"/>
          </w:rPr>
        </w:sdtEndPr>
        <w:sdtContent>
          <w:r w:rsidRPr="00317B0D">
            <w:rPr>
              <w:rStyle w:val="PlaceholderText"/>
              <w:rFonts w:ascii="Arial" w:hAnsi="Arial" w:cs="Arial"/>
              <w:b/>
              <w:bCs/>
              <w:color w:val="000000"/>
              <w:sz w:val="20"/>
              <w:szCs w:val="20"/>
              <w:u w:val="single"/>
              <w:bdr w:val="single" w:sz="4" w:space="0" w:color="auto" w:frame="1"/>
              <w:shd w:val="clear" w:color="auto" w:fill="EDEDED"/>
            </w:rPr>
            <w:t>Enter Name</w:t>
          </w:r>
        </w:sdtContent>
      </w:sdt>
    </w:p>
    <w:p w14:paraId="72E72BB5" w14:textId="26294109" w:rsidR="00572B8F" w:rsidRPr="00317B0D" w:rsidRDefault="00572B8F" w:rsidP="0063628C">
      <w:pPr>
        <w:spacing w:after="120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 xml:space="preserve">Board Chair/President’s Email:  </w:t>
      </w:r>
      <w:r w:rsidR="00D028BF" w:rsidRPr="00317B0D">
        <w:rPr>
          <w:rFonts w:ascii="Arial" w:hAnsi="Arial" w:cs="Arial"/>
          <w:color w:val="000000"/>
          <w:sz w:val="20"/>
          <w:szCs w:val="20"/>
        </w:rPr>
        <w:t xml:space="preserve">  </w:t>
      </w:r>
      <w:sdt>
        <w:sdtPr>
          <w:rPr>
            <w:rFonts w:ascii="Arial" w:hAnsi="Arial" w:cs="Arial"/>
            <w:color w:val="000000"/>
            <w:sz w:val="20"/>
            <w:szCs w:val="20"/>
          </w:rPr>
          <w:id w:val="794945026"/>
          <w:placeholder>
            <w:docPart w:val="DefaultPlaceholder_-1854013440"/>
          </w:placeholder>
        </w:sdtPr>
        <w:sdtEndPr>
          <w:rPr>
            <w:rStyle w:val="PlaceholderText"/>
            <w:b/>
            <w:bCs/>
            <w:u w:val="single"/>
            <w:bdr w:val="single" w:sz="4" w:space="0" w:color="auto" w:frame="1"/>
            <w:shd w:val="clear" w:color="auto" w:fill="EDEDED"/>
          </w:rPr>
        </w:sdtEndPr>
        <w:sdtContent>
          <w:r w:rsidRPr="00317B0D">
            <w:rPr>
              <w:rStyle w:val="PlaceholderText"/>
              <w:rFonts w:ascii="Arial" w:hAnsi="Arial" w:cs="Arial"/>
              <w:b/>
              <w:bCs/>
              <w:color w:val="000000"/>
              <w:sz w:val="20"/>
              <w:szCs w:val="20"/>
              <w:u w:val="single"/>
              <w:bdr w:val="single" w:sz="4" w:space="0" w:color="auto" w:frame="1"/>
              <w:shd w:val="clear" w:color="auto" w:fill="EDEDED"/>
            </w:rPr>
            <w:t>Enter Name</w:t>
          </w:r>
        </w:sdtContent>
      </w:sdt>
    </w:p>
    <w:p w14:paraId="2984C6D3" w14:textId="77777777" w:rsidR="008951A7" w:rsidRPr="00317B0D" w:rsidRDefault="008951A7" w:rsidP="0063628C">
      <w:pPr>
        <w:spacing w:after="120"/>
        <w:rPr>
          <w:rFonts w:ascii="Arial" w:hAnsi="Arial" w:cs="Arial"/>
          <w:color w:val="000000"/>
          <w:sz w:val="20"/>
          <w:szCs w:val="20"/>
        </w:rPr>
      </w:pPr>
    </w:p>
    <w:p w14:paraId="65CC6118" w14:textId="49C2B503" w:rsidR="0063628C" w:rsidRPr="00317B0D" w:rsidRDefault="0063628C" w:rsidP="0063628C">
      <w:pPr>
        <w:spacing w:after="120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 xml:space="preserve">Program Contact’s Name:    </w:t>
      </w:r>
      <w:sdt>
        <w:sdtPr>
          <w:rPr>
            <w:rFonts w:ascii="Arial" w:hAnsi="Arial" w:cs="Arial"/>
            <w:color w:val="000000"/>
            <w:sz w:val="20"/>
            <w:szCs w:val="20"/>
          </w:rPr>
          <w:id w:val="-1689436767"/>
          <w:placeholder>
            <w:docPart w:val="DefaultPlaceholder_-1854013440"/>
          </w:placeholder>
        </w:sdtPr>
        <w:sdtEndPr>
          <w:rPr>
            <w:rStyle w:val="PlaceholderText"/>
            <w:b/>
            <w:bCs/>
            <w:u w:val="single"/>
            <w:bdr w:val="single" w:sz="4" w:space="0" w:color="auto" w:frame="1"/>
            <w:shd w:val="clear" w:color="auto" w:fill="EDEDED"/>
          </w:rPr>
        </w:sdtEndPr>
        <w:sdtContent>
          <w:r w:rsidRPr="00317B0D">
            <w:rPr>
              <w:rStyle w:val="PlaceholderText"/>
              <w:rFonts w:ascii="Arial" w:hAnsi="Arial" w:cs="Arial"/>
              <w:b/>
              <w:bCs/>
              <w:color w:val="000000"/>
              <w:sz w:val="20"/>
              <w:szCs w:val="20"/>
              <w:u w:val="single"/>
              <w:bdr w:val="single" w:sz="4" w:space="0" w:color="auto" w:frame="1"/>
              <w:shd w:val="clear" w:color="auto" w:fill="EDEDED"/>
            </w:rPr>
            <w:t>Enter Name</w:t>
          </w:r>
        </w:sdtContent>
      </w:sdt>
      <w:r w:rsidRPr="00317B0D">
        <w:rPr>
          <w:rFonts w:ascii="Arial" w:hAnsi="Arial" w:cs="Arial"/>
          <w:color w:val="000000"/>
          <w:sz w:val="20"/>
          <w:szCs w:val="20"/>
        </w:rPr>
        <w:t xml:space="preserve">  </w:t>
      </w:r>
    </w:p>
    <w:p w14:paraId="6CB5CAC1" w14:textId="4ED8858B" w:rsidR="0063628C" w:rsidRPr="00317B0D" w:rsidRDefault="0063628C" w:rsidP="0063628C">
      <w:pPr>
        <w:spacing w:after="120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 xml:space="preserve">Program Contact’s Title:    </w:t>
      </w:r>
      <w:sdt>
        <w:sdtPr>
          <w:rPr>
            <w:rFonts w:ascii="Arial" w:hAnsi="Arial" w:cs="Arial"/>
            <w:color w:val="000000"/>
            <w:sz w:val="20"/>
            <w:szCs w:val="20"/>
          </w:rPr>
          <w:id w:val="-955258619"/>
          <w:placeholder>
            <w:docPart w:val="DefaultPlaceholder_-1854013440"/>
          </w:placeholder>
        </w:sdtPr>
        <w:sdtEndPr>
          <w:rPr>
            <w:rStyle w:val="PlaceholderText"/>
            <w:b/>
            <w:bCs/>
            <w:u w:val="single"/>
            <w:bdr w:val="single" w:sz="4" w:space="0" w:color="auto" w:frame="1"/>
            <w:shd w:val="clear" w:color="auto" w:fill="EDEDED"/>
          </w:rPr>
        </w:sdtEndPr>
        <w:sdtContent>
          <w:r w:rsidRPr="00317B0D">
            <w:rPr>
              <w:rStyle w:val="PlaceholderText"/>
              <w:rFonts w:ascii="Arial" w:hAnsi="Arial" w:cs="Arial"/>
              <w:b/>
              <w:bCs/>
              <w:color w:val="000000"/>
              <w:sz w:val="20"/>
              <w:szCs w:val="20"/>
              <w:u w:val="single"/>
              <w:bdr w:val="single" w:sz="4" w:space="0" w:color="auto" w:frame="1"/>
              <w:shd w:val="clear" w:color="auto" w:fill="EDEDED"/>
            </w:rPr>
            <w:t>Enter Title</w:t>
          </w:r>
        </w:sdtContent>
      </w:sdt>
    </w:p>
    <w:p w14:paraId="153043AE" w14:textId="56E6AD2A" w:rsidR="0063628C" w:rsidRPr="00317B0D" w:rsidRDefault="0063628C" w:rsidP="0063628C">
      <w:pPr>
        <w:spacing w:after="120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 xml:space="preserve">Program Contact’s Email:    </w:t>
      </w:r>
      <w:sdt>
        <w:sdtPr>
          <w:rPr>
            <w:rFonts w:ascii="Arial" w:hAnsi="Arial" w:cs="Arial"/>
            <w:color w:val="000000"/>
            <w:sz w:val="20"/>
            <w:szCs w:val="20"/>
          </w:rPr>
          <w:id w:val="-719598909"/>
          <w:placeholder>
            <w:docPart w:val="DefaultPlaceholder_-1854013440"/>
          </w:placeholder>
        </w:sdtPr>
        <w:sdtEndPr>
          <w:rPr>
            <w:rStyle w:val="PlaceholderText"/>
            <w:b/>
            <w:bCs/>
            <w:u w:val="single"/>
            <w:bdr w:val="single" w:sz="4" w:space="0" w:color="auto" w:frame="1"/>
            <w:shd w:val="clear" w:color="auto" w:fill="EDEDED"/>
          </w:rPr>
        </w:sdtEndPr>
        <w:sdtContent>
          <w:r w:rsidRPr="00317B0D">
            <w:rPr>
              <w:rStyle w:val="PlaceholderText"/>
              <w:rFonts w:ascii="Arial" w:hAnsi="Arial" w:cs="Arial"/>
              <w:b/>
              <w:bCs/>
              <w:color w:val="000000"/>
              <w:sz w:val="20"/>
              <w:szCs w:val="20"/>
              <w:u w:val="single"/>
              <w:bdr w:val="single" w:sz="4" w:space="0" w:color="auto" w:frame="1"/>
              <w:shd w:val="clear" w:color="auto" w:fill="EDEDED"/>
            </w:rPr>
            <w:t>Enter Email</w:t>
          </w:r>
        </w:sdtContent>
      </w:sdt>
    </w:p>
    <w:p w14:paraId="77A11D89" w14:textId="237E8CBF" w:rsidR="0063628C" w:rsidRPr="00317B0D" w:rsidRDefault="0063628C" w:rsidP="0063628C">
      <w:pPr>
        <w:spacing w:after="120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 xml:space="preserve">Program Contact’s Phone:  </w:t>
      </w:r>
      <w:r w:rsidR="00D028BF" w:rsidRPr="00317B0D">
        <w:rPr>
          <w:rFonts w:ascii="Arial" w:hAnsi="Arial" w:cs="Arial"/>
          <w:color w:val="000000"/>
          <w:sz w:val="20"/>
          <w:szCs w:val="20"/>
        </w:rPr>
        <w:t xml:space="preserve">  </w:t>
      </w:r>
      <w:sdt>
        <w:sdtPr>
          <w:rPr>
            <w:rFonts w:ascii="Arial" w:hAnsi="Arial" w:cs="Arial"/>
            <w:color w:val="000000"/>
            <w:sz w:val="20"/>
            <w:szCs w:val="20"/>
          </w:rPr>
          <w:id w:val="-1848395696"/>
          <w:placeholder>
            <w:docPart w:val="DefaultPlaceholder_-1854013440"/>
          </w:placeholder>
        </w:sdtPr>
        <w:sdtEndPr>
          <w:rPr>
            <w:rStyle w:val="PlaceholderText"/>
            <w:b/>
            <w:bCs/>
            <w:u w:val="single"/>
            <w:bdr w:val="single" w:sz="4" w:space="0" w:color="auto" w:frame="1"/>
            <w:shd w:val="clear" w:color="auto" w:fill="EDEDED"/>
          </w:rPr>
        </w:sdtEndPr>
        <w:sdtContent>
          <w:r w:rsidRPr="00317B0D">
            <w:rPr>
              <w:rStyle w:val="PlaceholderText"/>
              <w:rFonts w:ascii="Arial" w:hAnsi="Arial" w:cs="Arial"/>
              <w:b/>
              <w:bCs/>
              <w:color w:val="000000"/>
              <w:sz w:val="20"/>
              <w:szCs w:val="20"/>
              <w:u w:val="single"/>
              <w:bdr w:val="single" w:sz="4" w:space="0" w:color="auto" w:frame="1"/>
              <w:shd w:val="clear" w:color="auto" w:fill="EDEDED"/>
            </w:rPr>
            <w:t>Enter Phone</w:t>
          </w:r>
        </w:sdtContent>
      </w:sdt>
    </w:p>
    <w:p w14:paraId="7AF6FADD" w14:textId="77777777" w:rsidR="0063628C" w:rsidRPr="00317B0D" w:rsidRDefault="0063628C" w:rsidP="0063628C">
      <w:pPr>
        <w:rPr>
          <w:rFonts w:ascii="Arial" w:hAnsi="Arial" w:cs="Arial"/>
          <w:color w:val="000000"/>
          <w:sz w:val="20"/>
          <w:szCs w:val="20"/>
        </w:rPr>
        <w:sectPr w:rsidR="0063628C" w:rsidRPr="00317B0D" w:rsidSect="00D55818">
          <w:type w:val="continuous"/>
          <w:pgSz w:w="12240" w:h="15840"/>
          <w:pgMar w:top="720" w:right="1152" w:bottom="576" w:left="1152" w:header="720" w:footer="720" w:gutter="0"/>
          <w:pgNumType w:start="1"/>
          <w:cols w:space="720"/>
        </w:sectPr>
      </w:pPr>
    </w:p>
    <w:p w14:paraId="7002F847" w14:textId="77777777" w:rsidR="0063628C" w:rsidRPr="00317B0D" w:rsidRDefault="0063628C" w:rsidP="0063628C">
      <w:pPr>
        <w:rPr>
          <w:rFonts w:ascii="Arial" w:hAnsi="Arial" w:cs="Arial"/>
          <w:b/>
          <w:color w:val="000000"/>
          <w:sz w:val="20"/>
          <w:szCs w:val="20"/>
        </w:rPr>
        <w:sectPr w:rsidR="0063628C" w:rsidRPr="00317B0D" w:rsidSect="006C0A8A">
          <w:type w:val="continuous"/>
          <w:pgSz w:w="12240" w:h="15840"/>
          <w:pgMar w:top="1152" w:right="1152" w:bottom="576" w:left="1152" w:header="720" w:footer="720" w:gutter="0"/>
          <w:cols w:space="720"/>
        </w:sectPr>
      </w:pPr>
    </w:p>
    <w:p w14:paraId="3CFBAFB5" w14:textId="77777777" w:rsidR="0063628C" w:rsidRPr="00B22ECE" w:rsidRDefault="00081A4D" w:rsidP="00D55818">
      <w:r>
        <w:rPr>
          <w:b/>
        </w:rPr>
        <w:t xml:space="preserve">PROGRAM </w:t>
      </w:r>
      <w:r w:rsidR="00572B8F">
        <w:rPr>
          <w:b/>
        </w:rPr>
        <w:t>TYPE</w:t>
      </w:r>
      <w:r w:rsidR="0063628C" w:rsidRPr="00B22ECE">
        <w:rPr>
          <w:b/>
        </w:rPr>
        <w:t xml:space="preserve"> </w:t>
      </w:r>
      <w:r w:rsidR="0063628C" w:rsidRPr="00B22ECE">
        <w:t xml:space="preserve">– check </w:t>
      </w:r>
      <w:r w:rsidR="0063628C" w:rsidRPr="00B22ECE">
        <w:rPr>
          <w:b/>
          <w:u w:val="single"/>
        </w:rPr>
        <w:t>all</w:t>
      </w:r>
      <w:r w:rsidR="0063628C" w:rsidRPr="00B22ECE">
        <w:t xml:space="preserve"> that apply:</w:t>
      </w:r>
    </w:p>
    <w:p w14:paraId="1E908C98" w14:textId="77777777" w:rsidR="0063628C" w:rsidRPr="00B22ECE" w:rsidRDefault="0063628C" w:rsidP="00345F84">
      <w:pPr>
        <w:sectPr w:rsidR="0063628C" w:rsidRPr="00B22ECE" w:rsidSect="00D55818">
          <w:type w:val="continuous"/>
          <w:pgSz w:w="12240" w:h="15840"/>
          <w:pgMar w:top="1152" w:right="1152" w:bottom="576" w:left="1152" w:header="720" w:footer="720" w:gutter="0"/>
          <w:cols w:space="720"/>
        </w:sectPr>
      </w:pPr>
    </w:p>
    <w:p w14:paraId="2A6E74E4" w14:textId="5093C8DF" w:rsidR="0063628C" w:rsidRPr="00B22ECE" w:rsidRDefault="0022279A" w:rsidP="0052696D">
      <w:pPr>
        <w:spacing w:after="0" w:line="240" w:lineRule="auto"/>
      </w:pPr>
      <w:sdt>
        <w:sdtPr>
          <w:rPr>
            <w:rFonts w:ascii="MS Gothic" w:eastAsia="MS Gothic" w:hAnsi="MS Gothic"/>
            <w:b/>
            <w:bCs/>
            <w:sz w:val="24"/>
            <w:szCs w:val="24"/>
          </w:rPr>
          <w:id w:val="-19509983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CCF">
            <w:rPr>
              <w:rFonts w:ascii="MS Gothic" w:eastAsia="MS Gothic" w:hAnsi="MS Gothic" w:hint="eastAsia"/>
              <w:b/>
              <w:bCs/>
              <w:sz w:val="24"/>
              <w:szCs w:val="24"/>
            </w:rPr>
            <w:t>☐</w:t>
          </w:r>
        </w:sdtContent>
      </w:sdt>
      <w:r w:rsidR="0063628C" w:rsidRPr="00B22ECE">
        <w:t xml:space="preserve"> Emergency Shelter</w:t>
      </w:r>
    </w:p>
    <w:p w14:paraId="6A872837" w14:textId="1BE0023D" w:rsidR="0063628C" w:rsidRPr="00B22ECE" w:rsidRDefault="0022279A" w:rsidP="0052696D">
      <w:pPr>
        <w:spacing w:after="0" w:line="240" w:lineRule="auto"/>
      </w:pPr>
      <w:sdt>
        <w:sdtPr>
          <w:rPr>
            <w:rFonts w:ascii="MS Gothic" w:eastAsia="MS Gothic" w:hAnsi="MS Gothic"/>
            <w:b/>
            <w:bCs/>
            <w:sz w:val="24"/>
            <w:szCs w:val="24"/>
          </w:rPr>
          <w:id w:val="6905748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CCF">
            <w:rPr>
              <w:rFonts w:ascii="MS Gothic" w:eastAsia="MS Gothic" w:hAnsi="MS Gothic" w:hint="eastAsia"/>
              <w:b/>
              <w:bCs/>
              <w:sz w:val="24"/>
              <w:szCs w:val="24"/>
            </w:rPr>
            <w:t>☐</w:t>
          </w:r>
        </w:sdtContent>
      </w:sdt>
      <w:r w:rsidR="0063628C" w:rsidRPr="00B22ECE">
        <w:t xml:space="preserve"> Transitional Housing</w:t>
      </w:r>
    </w:p>
    <w:p w14:paraId="5E1EBA91" w14:textId="0437D04A" w:rsidR="0063628C" w:rsidRPr="00B22ECE" w:rsidRDefault="0022279A" w:rsidP="0052696D">
      <w:pPr>
        <w:spacing w:after="0" w:line="240" w:lineRule="auto"/>
      </w:pPr>
      <w:sdt>
        <w:sdtPr>
          <w:rPr>
            <w:rFonts w:ascii="Segoe UI Symbol" w:eastAsia="MS Gothic" w:hAnsi="Segoe UI Symbol" w:cs="Segoe UI Symbol"/>
            <w:b/>
            <w:bCs/>
            <w:sz w:val="24"/>
            <w:szCs w:val="24"/>
          </w:rPr>
          <w:id w:val="2004491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CCF">
            <w:rPr>
              <w:rFonts w:ascii="MS Gothic" w:eastAsia="MS Gothic" w:hAnsi="MS Gothic" w:cs="Segoe UI Symbol" w:hint="eastAsia"/>
              <w:b/>
              <w:bCs/>
              <w:sz w:val="24"/>
              <w:szCs w:val="24"/>
            </w:rPr>
            <w:t>☐</w:t>
          </w:r>
        </w:sdtContent>
      </w:sdt>
      <w:r w:rsidR="0063628C" w:rsidRPr="00B22ECE">
        <w:t xml:space="preserve"> Street Outreach</w:t>
      </w:r>
    </w:p>
    <w:p w14:paraId="5BE83ECA" w14:textId="6443CD0C" w:rsidR="0063628C" w:rsidRPr="00B22ECE" w:rsidRDefault="0022279A" w:rsidP="0052696D">
      <w:pPr>
        <w:spacing w:after="0" w:line="240" w:lineRule="auto"/>
      </w:pPr>
      <w:sdt>
        <w:sdtPr>
          <w:rPr>
            <w:rFonts w:ascii="Segoe UI Symbol" w:eastAsia="MS Gothic" w:hAnsi="Segoe UI Symbol" w:cs="Segoe UI Symbol"/>
            <w:b/>
            <w:bCs/>
            <w:sz w:val="24"/>
            <w:szCs w:val="24"/>
          </w:rPr>
          <w:id w:val="-20895255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CCF">
            <w:rPr>
              <w:rFonts w:ascii="MS Gothic" w:eastAsia="MS Gothic" w:hAnsi="MS Gothic" w:cs="Segoe UI Symbol" w:hint="eastAsia"/>
              <w:b/>
              <w:bCs/>
              <w:sz w:val="24"/>
              <w:szCs w:val="24"/>
            </w:rPr>
            <w:t>☐</w:t>
          </w:r>
        </w:sdtContent>
      </w:sdt>
      <w:r w:rsidR="0063628C" w:rsidRPr="00B22ECE">
        <w:t xml:space="preserve"> Homelessness Prevention</w:t>
      </w:r>
    </w:p>
    <w:p w14:paraId="77BDBDB8" w14:textId="4AE8A7C2" w:rsidR="0063628C" w:rsidRPr="00B22ECE" w:rsidRDefault="0022279A" w:rsidP="0052696D">
      <w:pPr>
        <w:spacing w:after="0" w:line="240" w:lineRule="auto"/>
      </w:pPr>
      <w:sdt>
        <w:sdtPr>
          <w:rPr>
            <w:rFonts w:ascii="Segoe UI Symbol" w:eastAsia="MS Gothic" w:hAnsi="Segoe UI Symbol" w:cs="Segoe UI Symbol"/>
            <w:b/>
            <w:bCs/>
            <w:sz w:val="24"/>
            <w:szCs w:val="24"/>
          </w:rPr>
          <w:id w:val="-10142186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CCF">
            <w:rPr>
              <w:rFonts w:ascii="MS Gothic" w:eastAsia="MS Gothic" w:hAnsi="MS Gothic" w:cs="Segoe UI Symbol" w:hint="eastAsia"/>
              <w:b/>
              <w:bCs/>
              <w:sz w:val="24"/>
              <w:szCs w:val="24"/>
            </w:rPr>
            <w:t>☐</w:t>
          </w:r>
        </w:sdtContent>
      </w:sdt>
      <w:r w:rsidR="0063628C" w:rsidRPr="00B22ECE">
        <w:t xml:space="preserve"> Rapid Rehousing</w:t>
      </w:r>
    </w:p>
    <w:p w14:paraId="45244317" w14:textId="4DAF00B7" w:rsidR="0063628C" w:rsidRPr="00B22ECE" w:rsidRDefault="0022279A" w:rsidP="0052696D">
      <w:pPr>
        <w:spacing w:after="0" w:line="240" w:lineRule="auto"/>
      </w:pPr>
      <w:sdt>
        <w:sdtPr>
          <w:rPr>
            <w:rFonts w:ascii="Segoe UI Symbol" w:eastAsia="MS Gothic" w:hAnsi="Segoe UI Symbol" w:cs="Segoe UI Symbol"/>
            <w:b/>
            <w:bCs/>
            <w:sz w:val="24"/>
            <w:szCs w:val="24"/>
          </w:rPr>
          <w:id w:val="-14590185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CCF">
            <w:rPr>
              <w:rFonts w:ascii="MS Gothic" w:eastAsia="MS Gothic" w:hAnsi="MS Gothic" w:cs="Segoe UI Symbol" w:hint="eastAsia"/>
              <w:b/>
              <w:bCs/>
              <w:sz w:val="24"/>
              <w:szCs w:val="24"/>
            </w:rPr>
            <w:t>☐</w:t>
          </w:r>
        </w:sdtContent>
      </w:sdt>
      <w:r w:rsidR="0063628C" w:rsidRPr="00B22ECE">
        <w:t xml:space="preserve"> HMIS/Data Collection</w:t>
      </w:r>
    </w:p>
    <w:p w14:paraId="1B2E9DF4" w14:textId="77777777" w:rsidR="00572B8F" w:rsidRDefault="00572B8F" w:rsidP="00572B8F">
      <w:pPr>
        <w:sectPr w:rsidR="00572B8F" w:rsidSect="006C0A8A">
          <w:type w:val="continuous"/>
          <w:pgSz w:w="12240" w:h="15840"/>
          <w:pgMar w:top="1152" w:right="1152" w:bottom="576" w:left="1152" w:header="720" w:footer="720" w:gutter="0"/>
          <w:cols w:num="2" w:space="720"/>
        </w:sectPr>
      </w:pPr>
    </w:p>
    <w:p w14:paraId="666E4FE3" w14:textId="77777777" w:rsidR="0063628C" w:rsidRPr="00B22ECE" w:rsidRDefault="0063628C" w:rsidP="00D55818"/>
    <w:p w14:paraId="30FBA4C9" w14:textId="57F813CC" w:rsidR="00572B8F" w:rsidRPr="00B22ECE" w:rsidRDefault="00572B8F" w:rsidP="00572B8F">
      <w:r>
        <w:rPr>
          <w:b/>
        </w:rPr>
        <w:t>BED TYPE</w:t>
      </w:r>
      <w:r w:rsidRPr="006C0A8A">
        <w:rPr>
          <w:b/>
        </w:rPr>
        <w:t xml:space="preserve"> (for </w:t>
      </w:r>
      <w:r w:rsidRPr="006C0A8A">
        <w:rPr>
          <w:b/>
          <w:u w:val="single"/>
        </w:rPr>
        <w:t>shelters</w:t>
      </w:r>
      <w:r w:rsidRPr="006C0A8A">
        <w:rPr>
          <w:b/>
        </w:rPr>
        <w:t xml:space="preserve"> only)</w:t>
      </w:r>
      <w:r w:rsidRPr="00B22ECE">
        <w:t xml:space="preserve"> – select </w:t>
      </w:r>
      <w:r w:rsidRPr="00345F84">
        <w:rPr>
          <w:i/>
        </w:rPr>
        <w:t>one</w:t>
      </w:r>
      <w:r w:rsidRPr="00B22ECE">
        <w:t xml:space="preserve">:  </w:t>
      </w:r>
      <w:r w:rsidR="00D028BF">
        <w:t xml:space="preserve">  </w:t>
      </w:r>
      <w:sdt>
        <w:sdtPr>
          <w:id w:val="-1022549918"/>
          <w:placeholder>
            <w:docPart w:val="BCE5C7DCB07A4F608E3E1FA31A90689A"/>
          </w:placeholder>
          <w:showingPlcHdr/>
          <w:dropDownList>
            <w:listItem w:displayText="Facility-Based" w:value="Facility-Based"/>
            <w:listItem w:displayText="Hotel/Motel Voucher" w:value="Hotel/Motel Voucher"/>
            <w:listItem w:displayText="Both" w:value="Both"/>
          </w:dropDownList>
        </w:sdtPr>
        <w:sdtEndPr/>
        <w:sdtContent>
          <w:r w:rsidR="00981370" w:rsidRPr="00981370">
            <w:rPr>
              <w:rStyle w:val="PlaceholderText"/>
              <w:b/>
              <w:bCs/>
              <w:u w:val="single"/>
              <w:bdr w:val="single" w:sz="4" w:space="0" w:color="auto"/>
            </w:rPr>
            <w:t>Choose an item.</w:t>
          </w:r>
        </w:sdtContent>
      </w:sdt>
    </w:p>
    <w:p w14:paraId="40ED8D62" w14:textId="77777777" w:rsidR="00081A4D" w:rsidRDefault="00081A4D" w:rsidP="00572B8F">
      <w:pPr>
        <w:rPr>
          <w:b/>
        </w:rPr>
      </w:pPr>
    </w:p>
    <w:p w14:paraId="7455C4B0" w14:textId="77777777" w:rsidR="00572B8F" w:rsidRPr="00B22ECE" w:rsidRDefault="00572B8F" w:rsidP="00572B8F">
      <w:r>
        <w:rPr>
          <w:b/>
        </w:rPr>
        <w:t>POPULATION SERVED</w:t>
      </w:r>
      <w:r w:rsidRPr="00B22ECE">
        <w:t xml:space="preserve"> – select </w:t>
      </w:r>
      <w:r w:rsidRPr="00345F84">
        <w:rPr>
          <w:i/>
        </w:rPr>
        <w:t>all</w:t>
      </w:r>
      <w:r w:rsidRPr="00B22ECE">
        <w:t xml:space="preserve"> that apply: </w:t>
      </w:r>
    </w:p>
    <w:p w14:paraId="196776D8" w14:textId="77777777" w:rsidR="00572B8F" w:rsidRDefault="00572B8F" w:rsidP="00572B8F">
      <w:pPr>
        <w:sectPr w:rsidR="00572B8F" w:rsidSect="00572B8F">
          <w:type w:val="continuous"/>
          <w:pgSz w:w="12240" w:h="15840"/>
          <w:pgMar w:top="1152" w:right="1152" w:bottom="576" w:left="1152" w:header="720" w:footer="720" w:gutter="0"/>
          <w:cols w:space="720"/>
        </w:sectPr>
      </w:pPr>
    </w:p>
    <w:p w14:paraId="31470D51" w14:textId="17996A44" w:rsidR="00572B8F" w:rsidRPr="00B22ECE" w:rsidRDefault="0022279A" w:rsidP="0052696D">
      <w:pPr>
        <w:spacing w:after="0" w:line="240" w:lineRule="auto"/>
      </w:pPr>
      <w:sdt>
        <w:sdtPr>
          <w:rPr>
            <w:rFonts w:ascii="Segoe UI Symbol" w:eastAsia="MS Gothic" w:hAnsi="Segoe UI Symbol" w:cs="Segoe UI Symbol"/>
            <w:b/>
            <w:bCs/>
            <w:sz w:val="24"/>
            <w:szCs w:val="24"/>
          </w:rPr>
          <w:id w:val="4314042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CCF">
            <w:rPr>
              <w:rFonts w:ascii="MS Gothic" w:eastAsia="MS Gothic" w:hAnsi="MS Gothic" w:cs="Segoe UI Symbol" w:hint="eastAsia"/>
              <w:b/>
              <w:bCs/>
              <w:sz w:val="24"/>
              <w:szCs w:val="24"/>
            </w:rPr>
            <w:t>☐</w:t>
          </w:r>
        </w:sdtContent>
      </w:sdt>
      <w:r w:rsidR="00572B8F" w:rsidRPr="00B22ECE">
        <w:t xml:space="preserve"> Single adult males</w:t>
      </w:r>
    </w:p>
    <w:p w14:paraId="0DD6B5E5" w14:textId="0071DB2D" w:rsidR="00572B8F" w:rsidRPr="00B22ECE" w:rsidRDefault="0022279A" w:rsidP="0052696D">
      <w:pPr>
        <w:spacing w:after="0" w:line="240" w:lineRule="auto"/>
      </w:pPr>
      <w:sdt>
        <w:sdtPr>
          <w:rPr>
            <w:rFonts w:ascii="Segoe UI Symbol" w:eastAsia="MS Gothic" w:hAnsi="Segoe UI Symbol" w:cs="Segoe UI Symbol"/>
            <w:b/>
            <w:bCs/>
            <w:sz w:val="24"/>
            <w:szCs w:val="24"/>
          </w:rPr>
          <w:id w:val="8438254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CCF">
            <w:rPr>
              <w:rFonts w:ascii="MS Gothic" w:eastAsia="MS Gothic" w:hAnsi="MS Gothic" w:cs="Segoe UI Symbol" w:hint="eastAsia"/>
              <w:b/>
              <w:bCs/>
              <w:sz w:val="24"/>
              <w:szCs w:val="24"/>
            </w:rPr>
            <w:t>☐</w:t>
          </w:r>
        </w:sdtContent>
      </w:sdt>
      <w:r w:rsidR="00572B8F" w:rsidRPr="00B22ECE">
        <w:t xml:space="preserve"> Single adult females</w:t>
      </w:r>
    </w:p>
    <w:p w14:paraId="010CC107" w14:textId="1E63DFBF" w:rsidR="00572B8F" w:rsidRPr="00B22ECE" w:rsidRDefault="0022279A" w:rsidP="0052696D">
      <w:pPr>
        <w:spacing w:after="0" w:line="240" w:lineRule="auto"/>
      </w:pPr>
      <w:sdt>
        <w:sdtPr>
          <w:rPr>
            <w:rFonts w:ascii="Segoe UI Symbol" w:eastAsia="MS Gothic" w:hAnsi="Segoe UI Symbol" w:cs="Segoe UI Symbol"/>
            <w:b/>
            <w:bCs/>
            <w:sz w:val="24"/>
            <w:szCs w:val="24"/>
          </w:rPr>
          <w:id w:val="-7562809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CCF">
            <w:rPr>
              <w:rFonts w:ascii="MS Gothic" w:eastAsia="MS Gothic" w:hAnsi="MS Gothic" w:cs="Segoe UI Symbol" w:hint="eastAsia"/>
              <w:b/>
              <w:bCs/>
              <w:sz w:val="24"/>
              <w:szCs w:val="24"/>
            </w:rPr>
            <w:t>☐</w:t>
          </w:r>
        </w:sdtContent>
      </w:sdt>
      <w:r w:rsidR="00572B8F" w:rsidRPr="00B22ECE">
        <w:t xml:space="preserve"> Couples with children</w:t>
      </w:r>
    </w:p>
    <w:p w14:paraId="6155CACF" w14:textId="324A6309" w:rsidR="00572B8F" w:rsidRPr="00B22ECE" w:rsidRDefault="0022279A" w:rsidP="0052696D">
      <w:pPr>
        <w:spacing w:after="0" w:line="240" w:lineRule="auto"/>
      </w:pPr>
      <w:sdt>
        <w:sdtPr>
          <w:rPr>
            <w:rFonts w:ascii="Segoe UI Symbol" w:eastAsia="MS Gothic" w:hAnsi="Segoe UI Symbol" w:cs="Segoe UI Symbol"/>
            <w:b/>
            <w:bCs/>
            <w:sz w:val="24"/>
            <w:szCs w:val="24"/>
          </w:rPr>
          <w:id w:val="16957221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CCF">
            <w:rPr>
              <w:rFonts w:ascii="MS Gothic" w:eastAsia="MS Gothic" w:hAnsi="MS Gothic" w:cs="Segoe UI Symbol" w:hint="eastAsia"/>
              <w:b/>
              <w:bCs/>
              <w:sz w:val="24"/>
              <w:szCs w:val="24"/>
            </w:rPr>
            <w:t>☐</w:t>
          </w:r>
        </w:sdtContent>
      </w:sdt>
      <w:r w:rsidR="00572B8F" w:rsidRPr="00B22ECE">
        <w:t xml:space="preserve"> Couples without children</w:t>
      </w:r>
    </w:p>
    <w:p w14:paraId="335259EB" w14:textId="734992F2" w:rsidR="00572B8F" w:rsidRPr="00317B0D" w:rsidRDefault="0022279A" w:rsidP="0052696D">
      <w:pPr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b/>
            <w:bCs/>
            <w:color w:val="000000"/>
            <w:sz w:val="24"/>
            <w:szCs w:val="24"/>
          </w:rPr>
          <w:id w:val="-21294611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CCF">
            <w:rPr>
              <w:rFonts w:ascii="MS Gothic" w:eastAsia="MS Gothic" w:hAnsi="MS Gothic" w:cs="Segoe UI Symbol" w:hint="eastAsia"/>
              <w:b/>
              <w:bCs/>
              <w:color w:val="000000"/>
              <w:sz w:val="24"/>
              <w:szCs w:val="24"/>
            </w:rPr>
            <w:t>☐</w:t>
          </w:r>
        </w:sdtContent>
      </w:sdt>
      <w:r w:rsidR="00572B8F" w:rsidRPr="00317B0D">
        <w:rPr>
          <w:rFonts w:ascii="Arial" w:hAnsi="Arial" w:cs="Arial"/>
          <w:color w:val="000000"/>
          <w:sz w:val="20"/>
          <w:szCs w:val="20"/>
        </w:rPr>
        <w:t xml:space="preserve"> Adult males with children</w:t>
      </w:r>
    </w:p>
    <w:p w14:paraId="79504ED4" w14:textId="6230C8E8" w:rsidR="00572B8F" w:rsidRPr="00317B0D" w:rsidRDefault="0022279A" w:rsidP="0052696D">
      <w:pPr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b/>
            <w:bCs/>
            <w:color w:val="000000"/>
            <w:sz w:val="24"/>
            <w:szCs w:val="24"/>
          </w:rPr>
          <w:id w:val="13118381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CCF">
            <w:rPr>
              <w:rFonts w:ascii="MS Gothic" w:eastAsia="MS Gothic" w:hAnsi="MS Gothic" w:cs="Segoe UI Symbol" w:hint="eastAsia"/>
              <w:b/>
              <w:bCs/>
              <w:color w:val="000000"/>
              <w:sz w:val="24"/>
              <w:szCs w:val="24"/>
            </w:rPr>
            <w:t>☐</w:t>
          </w:r>
        </w:sdtContent>
      </w:sdt>
      <w:r w:rsidR="00572B8F" w:rsidRPr="00317B0D">
        <w:rPr>
          <w:rFonts w:ascii="Arial" w:hAnsi="Arial" w:cs="Arial"/>
          <w:color w:val="000000"/>
          <w:sz w:val="20"/>
          <w:szCs w:val="20"/>
        </w:rPr>
        <w:t xml:space="preserve"> Adult females with children</w:t>
      </w:r>
    </w:p>
    <w:p w14:paraId="18ED1FA4" w14:textId="6830DD5D" w:rsidR="00572B8F" w:rsidRPr="00317B0D" w:rsidRDefault="0022279A" w:rsidP="0052696D">
      <w:pPr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b/>
            <w:bCs/>
            <w:color w:val="000000"/>
            <w:sz w:val="24"/>
            <w:szCs w:val="24"/>
          </w:rPr>
          <w:id w:val="18520688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CCF">
            <w:rPr>
              <w:rFonts w:ascii="MS Gothic" w:eastAsia="MS Gothic" w:hAnsi="MS Gothic" w:cs="Segoe UI Symbol" w:hint="eastAsia"/>
              <w:b/>
              <w:bCs/>
              <w:color w:val="000000"/>
              <w:sz w:val="24"/>
              <w:szCs w:val="24"/>
            </w:rPr>
            <w:t>☐</w:t>
          </w:r>
        </w:sdtContent>
      </w:sdt>
      <w:r w:rsidR="00572B8F" w:rsidRPr="00317B0D">
        <w:rPr>
          <w:rFonts w:ascii="Arial" w:hAnsi="Arial" w:cs="Arial"/>
          <w:color w:val="000000"/>
          <w:sz w:val="20"/>
          <w:szCs w:val="20"/>
        </w:rPr>
        <w:t xml:space="preserve"> Unaccompanied young males</w:t>
      </w:r>
    </w:p>
    <w:p w14:paraId="5BE39D89" w14:textId="384D1AD4" w:rsidR="00572B8F" w:rsidRPr="00317B0D" w:rsidRDefault="0022279A" w:rsidP="0052696D">
      <w:pPr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b/>
            <w:bCs/>
            <w:color w:val="000000"/>
            <w:sz w:val="24"/>
            <w:szCs w:val="24"/>
          </w:rPr>
          <w:id w:val="-4555639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CCF">
            <w:rPr>
              <w:rFonts w:ascii="MS Gothic" w:eastAsia="MS Gothic" w:hAnsi="MS Gothic" w:cs="Segoe UI Symbol" w:hint="eastAsia"/>
              <w:b/>
              <w:bCs/>
              <w:color w:val="000000"/>
              <w:sz w:val="24"/>
              <w:szCs w:val="24"/>
            </w:rPr>
            <w:t>☐</w:t>
          </w:r>
        </w:sdtContent>
      </w:sdt>
      <w:r w:rsidR="00572B8F" w:rsidRPr="00317B0D">
        <w:rPr>
          <w:rFonts w:ascii="Arial" w:hAnsi="Arial" w:cs="Arial"/>
          <w:color w:val="000000"/>
          <w:sz w:val="20"/>
          <w:szCs w:val="20"/>
        </w:rPr>
        <w:t xml:space="preserve"> Unaccompanied young female</w:t>
      </w:r>
      <w:r w:rsidR="004424E3" w:rsidRPr="00317B0D">
        <w:rPr>
          <w:rFonts w:ascii="Arial" w:hAnsi="Arial" w:cs="Arial"/>
          <w:color w:val="000000"/>
          <w:sz w:val="20"/>
          <w:szCs w:val="20"/>
        </w:rPr>
        <w:t>s</w:t>
      </w:r>
    </w:p>
    <w:p w14:paraId="461F6B22" w14:textId="77777777" w:rsidR="00572B8F" w:rsidRPr="00317B0D" w:rsidRDefault="00572B8F" w:rsidP="00572B8F">
      <w:pPr>
        <w:rPr>
          <w:rFonts w:ascii="Arial" w:hAnsi="Arial" w:cs="Arial"/>
          <w:color w:val="000000"/>
          <w:sz w:val="20"/>
          <w:szCs w:val="20"/>
        </w:rPr>
        <w:sectPr w:rsidR="00572B8F" w:rsidRPr="00317B0D" w:rsidSect="006C0A8A">
          <w:type w:val="continuous"/>
          <w:pgSz w:w="12240" w:h="15840"/>
          <w:pgMar w:top="1152" w:right="1152" w:bottom="576" w:left="1152" w:header="720" w:footer="720" w:gutter="0"/>
          <w:cols w:num="2" w:space="720"/>
        </w:sectPr>
      </w:pPr>
    </w:p>
    <w:p w14:paraId="3E5DD370" w14:textId="77777777" w:rsidR="00572B8F" w:rsidRDefault="00572B8F" w:rsidP="00572B8F">
      <w:pPr>
        <w:sectPr w:rsidR="00572B8F" w:rsidSect="005B3074">
          <w:type w:val="continuous"/>
          <w:pgSz w:w="12240" w:h="15840"/>
          <w:pgMar w:top="1152" w:right="1152" w:bottom="576" w:left="1152" w:header="720" w:footer="720" w:gutter="0"/>
          <w:cols w:space="720"/>
        </w:sectPr>
      </w:pPr>
    </w:p>
    <w:p w14:paraId="67A38124" w14:textId="1BC18266" w:rsidR="0052696D" w:rsidRDefault="00461F3F" w:rsidP="0052696D">
      <w:pPr>
        <w:spacing w:after="0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b/>
          <w:color w:val="000000"/>
          <w:sz w:val="20"/>
          <w:szCs w:val="20"/>
        </w:rPr>
        <w:lastRenderedPageBreak/>
        <w:t>Continuum of Care Region:</w:t>
      </w:r>
      <w:r w:rsidR="00981370">
        <w:rPr>
          <w:rFonts w:ascii="Arial" w:hAnsi="Arial" w:cs="Arial"/>
          <w:b/>
          <w:color w:val="000000"/>
          <w:sz w:val="20"/>
          <w:szCs w:val="20"/>
        </w:rPr>
        <w:t xml:space="preserve">    </w:t>
      </w:r>
      <w:sdt>
        <w:sdtPr>
          <w:rPr>
            <w:rFonts w:ascii="Arial" w:hAnsi="Arial" w:cs="Arial"/>
            <w:b/>
            <w:color w:val="000000"/>
            <w:sz w:val="20"/>
            <w:szCs w:val="20"/>
          </w:rPr>
          <w:alias w:val="Select Region"/>
          <w:tag w:val="Select Region"/>
          <w:id w:val="-331838974"/>
          <w:placeholder>
            <w:docPart w:val="DDFD033A52D5436C80354BB2A677C419"/>
          </w:placeholder>
          <w:showingPlcHdr/>
          <w:dropDownList>
            <w:listItem w:displayText="Region 1" w:value="Region 1"/>
            <w:listItem w:displayText="Region 2" w:value="Region 2"/>
            <w:listItem w:displayText="Region 3" w:value="Region 3"/>
            <w:listItem w:displayText="Region 4" w:value="Region 4"/>
            <w:listItem w:displayText="Region 5" w:value="Region 5"/>
            <w:listItem w:displayText="Region 7" w:value="Region 7"/>
          </w:dropDownList>
        </w:sdtPr>
        <w:sdtEndPr/>
        <w:sdtContent>
          <w:r w:rsidR="00981370" w:rsidRPr="00981370">
            <w:rPr>
              <w:rStyle w:val="PlaceholderText"/>
              <w:u w:val="single"/>
              <w:bdr w:val="single" w:sz="4" w:space="0" w:color="auto"/>
            </w:rPr>
            <w:t>Choose an item.</w:t>
          </w:r>
        </w:sdtContent>
      </w:sdt>
    </w:p>
    <w:p w14:paraId="7D7BF731" w14:textId="77777777" w:rsidR="0052696D" w:rsidRDefault="0052696D" w:rsidP="0052696D">
      <w:pPr>
        <w:spacing w:after="0"/>
        <w:rPr>
          <w:rFonts w:ascii="Arial" w:hAnsi="Arial" w:cs="Arial"/>
          <w:color w:val="000000"/>
          <w:sz w:val="20"/>
          <w:szCs w:val="20"/>
        </w:rPr>
      </w:pPr>
    </w:p>
    <w:p w14:paraId="73C4FFA3" w14:textId="069E2EF4" w:rsidR="00461F3F" w:rsidRPr="00317B0D" w:rsidRDefault="00461F3F" w:rsidP="0052696D">
      <w:pPr>
        <w:spacing w:after="0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 xml:space="preserve">Reminder: If services will be provided in more than one Region, a </w:t>
      </w:r>
      <w:r w:rsidRPr="00317B0D">
        <w:rPr>
          <w:rFonts w:ascii="Arial" w:hAnsi="Arial" w:cs="Arial"/>
          <w:b/>
          <w:color w:val="000000"/>
          <w:sz w:val="20"/>
          <w:szCs w:val="20"/>
        </w:rPr>
        <w:t>separate</w:t>
      </w:r>
      <w:r w:rsidRPr="00317B0D">
        <w:rPr>
          <w:rFonts w:ascii="Arial" w:hAnsi="Arial" w:cs="Arial"/>
          <w:color w:val="000000"/>
          <w:sz w:val="20"/>
          <w:szCs w:val="20"/>
        </w:rPr>
        <w:t xml:space="preserve"> application must be completed for each Region:</w:t>
      </w:r>
    </w:p>
    <w:p w14:paraId="67900BC5" w14:textId="77777777" w:rsidR="00461F3F" w:rsidRPr="00317B0D" w:rsidRDefault="00461F3F" w:rsidP="0063628C">
      <w:pPr>
        <w:spacing w:after="0"/>
        <w:rPr>
          <w:rFonts w:ascii="Arial" w:hAnsi="Arial" w:cs="Arial"/>
          <w:b/>
          <w:color w:val="000000"/>
          <w:sz w:val="20"/>
          <w:szCs w:val="20"/>
        </w:rPr>
      </w:pPr>
    </w:p>
    <w:p w14:paraId="1C2072A3" w14:textId="77777777" w:rsidR="00572B8F" w:rsidRPr="00317B0D" w:rsidRDefault="00572B8F" w:rsidP="0063628C">
      <w:pPr>
        <w:spacing w:after="0"/>
        <w:rPr>
          <w:rFonts w:ascii="Arial" w:hAnsi="Arial" w:cs="Arial"/>
          <w:b/>
          <w:color w:val="000000"/>
          <w:sz w:val="20"/>
          <w:szCs w:val="20"/>
        </w:rPr>
      </w:pPr>
      <w:r w:rsidRPr="00317B0D">
        <w:rPr>
          <w:rFonts w:ascii="Arial" w:hAnsi="Arial" w:cs="Arial"/>
          <w:b/>
          <w:color w:val="000000"/>
          <w:sz w:val="20"/>
          <w:szCs w:val="20"/>
        </w:rPr>
        <w:t>C</w:t>
      </w:r>
      <w:r w:rsidR="0063628C" w:rsidRPr="00317B0D">
        <w:rPr>
          <w:rFonts w:ascii="Arial" w:hAnsi="Arial" w:cs="Arial"/>
          <w:b/>
          <w:color w:val="000000"/>
          <w:sz w:val="20"/>
          <w:szCs w:val="20"/>
        </w:rPr>
        <w:t xml:space="preserve">ounties Your Agency Serves </w:t>
      </w:r>
      <w:r w:rsidR="00EA4C8E" w:rsidRPr="00317B0D">
        <w:rPr>
          <w:rFonts w:ascii="Arial" w:hAnsi="Arial" w:cs="Arial"/>
          <w:b/>
          <w:color w:val="000000"/>
          <w:sz w:val="20"/>
          <w:szCs w:val="20"/>
        </w:rPr>
        <w:t>and</w:t>
      </w:r>
      <w:r w:rsidR="00081A4D" w:rsidRPr="00317B0D">
        <w:rPr>
          <w:rFonts w:ascii="Arial" w:hAnsi="Arial" w:cs="Arial"/>
          <w:b/>
          <w:color w:val="000000"/>
          <w:sz w:val="20"/>
          <w:szCs w:val="20"/>
        </w:rPr>
        <w:t xml:space="preserve"> Programs </w:t>
      </w:r>
      <w:r w:rsidR="00EA4C8E" w:rsidRPr="00317B0D">
        <w:rPr>
          <w:rFonts w:ascii="Arial" w:hAnsi="Arial" w:cs="Arial"/>
          <w:b/>
          <w:color w:val="000000"/>
          <w:sz w:val="20"/>
          <w:szCs w:val="20"/>
        </w:rPr>
        <w:t xml:space="preserve">Provided </w:t>
      </w:r>
      <w:r w:rsidR="0063628C" w:rsidRPr="00317B0D">
        <w:rPr>
          <w:rFonts w:ascii="Arial" w:hAnsi="Arial" w:cs="Arial"/>
          <w:b/>
          <w:color w:val="000000"/>
          <w:sz w:val="20"/>
          <w:szCs w:val="20"/>
        </w:rPr>
        <w:t xml:space="preserve">in this </w:t>
      </w:r>
      <w:r w:rsidRPr="00317B0D">
        <w:rPr>
          <w:rFonts w:ascii="Arial" w:hAnsi="Arial" w:cs="Arial"/>
          <w:b/>
          <w:color w:val="000000"/>
          <w:sz w:val="20"/>
          <w:szCs w:val="20"/>
        </w:rPr>
        <w:t>Region:</w:t>
      </w:r>
    </w:p>
    <w:p w14:paraId="23DAAA8A" w14:textId="77777777" w:rsidR="002F1E07" w:rsidRPr="00317B0D" w:rsidRDefault="00572B8F" w:rsidP="00ED37B0">
      <w:pPr>
        <w:spacing w:after="0"/>
        <w:jc w:val="left"/>
        <w:rPr>
          <w:rFonts w:ascii="Arial" w:hAnsi="Arial" w:cs="Arial"/>
          <w:i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>E</w:t>
      </w:r>
      <w:r w:rsidR="0063628C" w:rsidRPr="00317B0D">
        <w:rPr>
          <w:rFonts w:ascii="Arial" w:hAnsi="Arial" w:cs="Arial"/>
          <w:color w:val="000000"/>
          <w:sz w:val="20"/>
          <w:szCs w:val="20"/>
        </w:rPr>
        <w:t xml:space="preserve">nter </w:t>
      </w:r>
      <w:r w:rsidR="0063628C" w:rsidRPr="00317B0D">
        <w:rPr>
          <w:rFonts w:ascii="Arial" w:hAnsi="Arial" w:cs="Arial"/>
          <w:b/>
          <w:i/>
          <w:color w:val="000000"/>
          <w:sz w:val="20"/>
          <w:szCs w:val="20"/>
        </w:rPr>
        <w:t>all</w:t>
      </w:r>
      <w:r w:rsidR="0063628C" w:rsidRPr="00317B0D">
        <w:rPr>
          <w:rFonts w:ascii="Arial" w:hAnsi="Arial" w:cs="Arial"/>
          <w:color w:val="000000"/>
          <w:sz w:val="20"/>
          <w:szCs w:val="20"/>
        </w:rPr>
        <w:t xml:space="preserve"> counties</w:t>
      </w:r>
      <w:r w:rsidR="00F45D3D" w:rsidRPr="00317B0D">
        <w:rPr>
          <w:rFonts w:ascii="Arial" w:hAnsi="Arial" w:cs="Arial"/>
          <w:color w:val="000000"/>
          <w:sz w:val="20"/>
          <w:szCs w:val="20"/>
        </w:rPr>
        <w:t xml:space="preserve"> and the specific area(s) within that county</w:t>
      </w:r>
      <w:r w:rsidR="0063628C" w:rsidRPr="00317B0D">
        <w:rPr>
          <w:rFonts w:ascii="Arial" w:hAnsi="Arial" w:cs="Arial"/>
          <w:color w:val="000000"/>
          <w:sz w:val="20"/>
          <w:szCs w:val="20"/>
        </w:rPr>
        <w:t xml:space="preserve"> your agency </w:t>
      </w:r>
      <w:r w:rsidR="007B30E3" w:rsidRPr="00317B0D">
        <w:rPr>
          <w:rFonts w:ascii="Arial" w:hAnsi="Arial" w:cs="Arial"/>
          <w:color w:val="000000"/>
          <w:sz w:val="20"/>
          <w:szCs w:val="20"/>
        </w:rPr>
        <w:t xml:space="preserve">will </w:t>
      </w:r>
      <w:r w:rsidR="00461F3F" w:rsidRPr="00317B0D">
        <w:rPr>
          <w:rFonts w:ascii="Arial" w:hAnsi="Arial" w:cs="Arial"/>
          <w:color w:val="000000"/>
          <w:sz w:val="20"/>
          <w:szCs w:val="20"/>
        </w:rPr>
        <w:t xml:space="preserve">primarily </w:t>
      </w:r>
      <w:r w:rsidR="007B30E3" w:rsidRPr="00317B0D">
        <w:rPr>
          <w:rFonts w:ascii="Arial" w:hAnsi="Arial" w:cs="Arial"/>
          <w:color w:val="000000"/>
          <w:sz w:val="20"/>
          <w:szCs w:val="20"/>
        </w:rPr>
        <w:t xml:space="preserve">service </w:t>
      </w:r>
      <w:r w:rsidR="0063628C" w:rsidRPr="00317B0D">
        <w:rPr>
          <w:rFonts w:ascii="Arial" w:hAnsi="Arial" w:cs="Arial"/>
          <w:b/>
          <w:i/>
          <w:color w:val="000000"/>
          <w:sz w:val="20"/>
          <w:szCs w:val="20"/>
        </w:rPr>
        <w:t xml:space="preserve">in </w:t>
      </w:r>
      <w:r w:rsidR="007B30E3" w:rsidRPr="00317B0D">
        <w:rPr>
          <w:rFonts w:ascii="Arial" w:hAnsi="Arial" w:cs="Arial"/>
          <w:b/>
          <w:i/>
          <w:color w:val="000000"/>
          <w:sz w:val="20"/>
          <w:szCs w:val="20"/>
        </w:rPr>
        <w:t xml:space="preserve">the selected </w:t>
      </w:r>
      <w:r w:rsidR="0063628C" w:rsidRPr="00317B0D">
        <w:rPr>
          <w:rFonts w:ascii="Arial" w:hAnsi="Arial" w:cs="Arial"/>
          <w:b/>
          <w:i/>
          <w:color w:val="000000"/>
          <w:sz w:val="20"/>
          <w:szCs w:val="20"/>
        </w:rPr>
        <w:t>Region</w:t>
      </w:r>
      <w:r w:rsidR="007B30E3" w:rsidRPr="00317B0D">
        <w:rPr>
          <w:rFonts w:ascii="Arial" w:hAnsi="Arial" w:cs="Arial"/>
          <w:bCs/>
          <w:i/>
          <w:color w:val="000000"/>
          <w:sz w:val="20"/>
          <w:szCs w:val="20"/>
        </w:rPr>
        <w:t xml:space="preserve"> under this grant</w:t>
      </w:r>
      <w:r w:rsidRPr="00317B0D">
        <w:rPr>
          <w:rFonts w:ascii="Arial" w:hAnsi="Arial" w:cs="Arial"/>
          <w:color w:val="000000"/>
          <w:sz w:val="20"/>
          <w:szCs w:val="20"/>
        </w:rPr>
        <w:t>. D</w:t>
      </w:r>
      <w:r w:rsidR="0063628C" w:rsidRPr="00317B0D">
        <w:rPr>
          <w:rFonts w:ascii="Arial" w:hAnsi="Arial" w:cs="Arial"/>
          <w:color w:val="000000"/>
          <w:sz w:val="20"/>
          <w:szCs w:val="20"/>
        </w:rPr>
        <w:t xml:space="preserve">o NOT include counties outside of </w:t>
      </w:r>
      <w:r w:rsidR="007B30E3" w:rsidRPr="00317B0D">
        <w:rPr>
          <w:rFonts w:ascii="Arial" w:hAnsi="Arial" w:cs="Arial"/>
          <w:color w:val="000000"/>
          <w:sz w:val="20"/>
          <w:szCs w:val="20"/>
        </w:rPr>
        <w:t xml:space="preserve">the selected </w:t>
      </w:r>
      <w:r w:rsidR="0063628C" w:rsidRPr="00317B0D">
        <w:rPr>
          <w:rFonts w:ascii="Arial" w:hAnsi="Arial" w:cs="Arial"/>
          <w:color w:val="000000"/>
          <w:sz w:val="20"/>
          <w:szCs w:val="20"/>
        </w:rPr>
        <w:t>Region</w:t>
      </w:r>
      <w:r w:rsidRPr="00317B0D">
        <w:rPr>
          <w:rFonts w:ascii="Arial" w:hAnsi="Arial" w:cs="Arial"/>
          <w:color w:val="000000"/>
          <w:sz w:val="20"/>
          <w:szCs w:val="20"/>
        </w:rPr>
        <w:t>,</w:t>
      </w:r>
      <w:r w:rsidR="0063628C" w:rsidRPr="00317B0D">
        <w:rPr>
          <w:rFonts w:ascii="Arial" w:hAnsi="Arial" w:cs="Arial"/>
          <w:color w:val="000000"/>
          <w:sz w:val="20"/>
          <w:szCs w:val="20"/>
        </w:rPr>
        <w:t xml:space="preserve"> as </w:t>
      </w:r>
      <w:r w:rsidRPr="00317B0D">
        <w:rPr>
          <w:rFonts w:ascii="Arial" w:hAnsi="Arial" w:cs="Arial"/>
          <w:color w:val="000000"/>
          <w:sz w:val="20"/>
          <w:szCs w:val="20"/>
        </w:rPr>
        <w:t>the</w:t>
      </w:r>
      <w:r w:rsidR="0063628C" w:rsidRPr="00317B0D">
        <w:rPr>
          <w:rFonts w:ascii="Arial" w:hAnsi="Arial" w:cs="Arial"/>
          <w:color w:val="000000"/>
          <w:sz w:val="20"/>
          <w:szCs w:val="20"/>
        </w:rPr>
        <w:t xml:space="preserve"> submission of th</w:t>
      </w:r>
      <w:r w:rsidRPr="00317B0D">
        <w:rPr>
          <w:rFonts w:ascii="Arial" w:hAnsi="Arial" w:cs="Arial"/>
          <w:color w:val="000000"/>
          <w:sz w:val="20"/>
          <w:szCs w:val="20"/>
        </w:rPr>
        <w:t>is</w:t>
      </w:r>
      <w:r w:rsidR="0063628C" w:rsidRPr="00317B0D">
        <w:rPr>
          <w:rFonts w:ascii="Arial" w:hAnsi="Arial" w:cs="Arial"/>
          <w:color w:val="000000"/>
          <w:sz w:val="20"/>
          <w:szCs w:val="20"/>
        </w:rPr>
        <w:t xml:space="preserve"> application is an acknowledgement that </w:t>
      </w:r>
      <w:r w:rsidRPr="00317B0D">
        <w:rPr>
          <w:rFonts w:ascii="Arial" w:hAnsi="Arial" w:cs="Arial"/>
          <w:color w:val="000000"/>
          <w:sz w:val="20"/>
          <w:szCs w:val="20"/>
        </w:rPr>
        <w:t>the agency</w:t>
      </w:r>
      <w:r w:rsidR="0063628C" w:rsidRPr="00317B0D">
        <w:rPr>
          <w:rFonts w:ascii="Arial" w:hAnsi="Arial" w:cs="Arial"/>
          <w:color w:val="000000"/>
          <w:sz w:val="20"/>
          <w:szCs w:val="20"/>
        </w:rPr>
        <w:t xml:space="preserve"> will not request reimbursement for clients in counties outside of the </w:t>
      </w:r>
      <w:r w:rsidR="004424E3" w:rsidRPr="00317B0D">
        <w:rPr>
          <w:rFonts w:ascii="Arial" w:hAnsi="Arial" w:cs="Arial"/>
          <w:color w:val="000000"/>
          <w:sz w:val="20"/>
          <w:szCs w:val="20"/>
        </w:rPr>
        <w:t>Region</w:t>
      </w:r>
      <w:r w:rsidR="0063628C" w:rsidRPr="00317B0D">
        <w:rPr>
          <w:rFonts w:ascii="Arial" w:hAnsi="Arial" w:cs="Arial"/>
          <w:color w:val="000000"/>
          <w:sz w:val="20"/>
          <w:szCs w:val="20"/>
        </w:rPr>
        <w:t xml:space="preserve">. If </w:t>
      </w:r>
      <w:r w:rsidRPr="00317B0D">
        <w:rPr>
          <w:rFonts w:ascii="Arial" w:hAnsi="Arial" w:cs="Arial"/>
          <w:color w:val="000000"/>
          <w:sz w:val="20"/>
          <w:szCs w:val="20"/>
        </w:rPr>
        <w:t>the agency</w:t>
      </w:r>
      <w:r w:rsidR="0063628C" w:rsidRPr="00317B0D">
        <w:rPr>
          <w:rFonts w:ascii="Arial" w:hAnsi="Arial" w:cs="Arial"/>
          <w:color w:val="000000"/>
          <w:sz w:val="20"/>
          <w:szCs w:val="20"/>
        </w:rPr>
        <w:t xml:space="preserve"> serve</w:t>
      </w:r>
      <w:r w:rsidRPr="00317B0D">
        <w:rPr>
          <w:rFonts w:ascii="Arial" w:hAnsi="Arial" w:cs="Arial"/>
          <w:color w:val="000000"/>
          <w:sz w:val="20"/>
          <w:szCs w:val="20"/>
        </w:rPr>
        <w:t>s</w:t>
      </w:r>
      <w:r w:rsidR="0063628C" w:rsidRPr="00317B0D">
        <w:rPr>
          <w:rFonts w:ascii="Arial" w:hAnsi="Arial" w:cs="Arial"/>
          <w:color w:val="000000"/>
          <w:sz w:val="20"/>
          <w:szCs w:val="20"/>
        </w:rPr>
        <w:t xml:space="preserve"> counties in multiple </w:t>
      </w:r>
      <w:r w:rsidR="004424E3" w:rsidRPr="00317B0D">
        <w:rPr>
          <w:rFonts w:ascii="Arial" w:hAnsi="Arial" w:cs="Arial"/>
          <w:color w:val="000000"/>
          <w:sz w:val="20"/>
          <w:szCs w:val="20"/>
        </w:rPr>
        <w:t>R</w:t>
      </w:r>
      <w:r w:rsidR="0063628C" w:rsidRPr="00317B0D">
        <w:rPr>
          <w:rFonts w:ascii="Arial" w:hAnsi="Arial" w:cs="Arial"/>
          <w:color w:val="000000"/>
          <w:sz w:val="20"/>
          <w:szCs w:val="20"/>
        </w:rPr>
        <w:t>egions</w:t>
      </w:r>
      <w:r w:rsidR="00D56983" w:rsidRPr="00317B0D">
        <w:rPr>
          <w:rFonts w:ascii="Arial" w:hAnsi="Arial" w:cs="Arial"/>
          <w:color w:val="000000"/>
          <w:sz w:val="20"/>
          <w:szCs w:val="20"/>
        </w:rPr>
        <w:t>,</w:t>
      </w:r>
      <w:r w:rsidR="0063628C" w:rsidRPr="00317B0D">
        <w:rPr>
          <w:rFonts w:ascii="Arial" w:hAnsi="Arial" w:cs="Arial"/>
          <w:color w:val="000000"/>
          <w:sz w:val="20"/>
          <w:szCs w:val="20"/>
        </w:rPr>
        <w:t xml:space="preserve"> </w:t>
      </w:r>
      <w:r w:rsidRPr="00317B0D">
        <w:rPr>
          <w:rFonts w:ascii="Arial" w:hAnsi="Arial" w:cs="Arial"/>
          <w:color w:val="000000"/>
          <w:sz w:val="20"/>
          <w:szCs w:val="20"/>
        </w:rPr>
        <w:t>another application must be</w:t>
      </w:r>
      <w:r w:rsidR="0063628C" w:rsidRPr="00317B0D">
        <w:rPr>
          <w:rFonts w:ascii="Arial" w:hAnsi="Arial" w:cs="Arial"/>
          <w:color w:val="000000"/>
          <w:sz w:val="20"/>
          <w:szCs w:val="20"/>
        </w:rPr>
        <w:t xml:space="preserve"> submit</w:t>
      </w:r>
      <w:r w:rsidRPr="00317B0D">
        <w:rPr>
          <w:rFonts w:ascii="Arial" w:hAnsi="Arial" w:cs="Arial"/>
          <w:color w:val="000000"/>
          <w:sz w:val="20"/>
          <w:szCs w:val="20"/>
        </w:rPr>
        <w:t>ted</w:t>
      </w:r>
      <w:r w:rsidR="0063628C" w:rsidRPr="00317B0D">
        <w:rPr>
          <w:rFonts w:ascii="Arial" w:hAnsi="Arial" w:cs="Arial"/>
          <w:color w:val="000000"/>
          <w:sz w:val="20"/>
          <w:szCs w:val="20"/>
        </w:rPr>
        <w:t xml:space="preserve"> </w:t>
      </w:r>
      <w:r w:rsidRPr="00317B0D">
        <w:rPr>
          <w:rFonts w:ascii="Arial" w:hAnsi="Arial" w:cs="Arial"/>
          <w:color w:val="000000"/>
          <w:sz w:val="20"/>
          <w:szCs w:val="20"/>
        </w:rPr>
        <w:t>for each</w:t>
      </w:r>
      <w:r w:rsidR="004424E3" w:rsidRPr="00317B0D">
        <w:rPr>
          <w:rFonts w:ascii="Arial" w:hAnsi="Arial" w:cs="Arial"/>
          <w:color w:val="000000"/>
          <w:sz w:val="20"/>
          <w:szCs w:val="20"/>
        </w:rPr>
        <w:t xml:space="preserve"> </w:t>
      </w:r>
      <w:r w:rsidRPr="00317B0D">
        <w:rPr>
          <w:rFonts w:ascii="Arial" w:hAnsi="Arial" w:cs="Arial"/>
          <w:color w:val="000000"/>
          <w:sz w:val="20"/>
          <w:szCs w:val="20"/>
        </w:rPr>
        <w:t>R</w:t>
      </w:r>
      <w:r w:rsidR="0063628C" w:rsidRPr="00317B0D">
        <w:rPr>
          <w:rFonts w:ascii="Arial" w:hAnsi="Arial" w:cs="Arial"/>
          <w:color w:val="000000"/>
          <w:sz w:val="20"/>
          <w:szCs w:val="20"/>
        </w:rPr>
        <w:t>egion (see next question)</w:t>
      </w:r>
      <w:r w:rsidR="00EA4C8E" w:rsidRPr="00317B0D">
        <w:rPr>
          <w:rFonts w:ascii="Arial" w:hAnsi="Arial" w:cs="Arial"/>
          <w:color w:val="000000"/>
          <w:sz w:val="20"/>
          <w:szCs w:val="20"/>
        </w:rPr>
        <w:t>. In addition to the counties served, indicate what</w:t>
      </w:r>
      <w:r w:rsidR="00081A4D" w:rsidRPr="00317B0D">
        <w:rPr>
          <w:rFonts w:ascii="Arial" w:hAnsi="Arial" w:cs="Arial"/>
          <w:color w:val="000000"/>
          <w:sz w:val="20"/>
          <w:szCs w:val="20"/>
        </w:rPr>
        <w:t xml:space="preserve"> programs</w:t>
      </w:r>
      <w:r w:rsidR="00EA4C8E" w:rsidRPr="00317B0D">
        <w:rPr>
          <w:rFonts w:ascii="Arial" w:hAnsi="Arial" w:cs="Arial"/>
          <w:color w:val="000000"/>
          <w:sz w:val="20"/>
          <w:szCs w:val="20"/>
        </w:rPr>
        <w:t xml:space="preserve"> </w:t>
      </w:r>
      <w:r w:rsidR="00F0167F" w:rsidRPr="00317B0D">
        <w:rPr>
          <w:rFonts w:ascii="Arial" w:hAnsi="Arial" w:cs="Arial"/>
          <w:color w:val="000000"/>
          <w:sz w:val="20"/>
          <w:szCs w:val="20"/>
        </w:rPr>
        <w:t>will be</w:t>
      </w:r>
      <w:r w:rsidR="00EA4C8E" w:rsidRPr="00317B0D">
        <w:rPr>
          <w:rFonts w:ascii="Arial" w:hAnsi="Arial" w:cs="Arial"/>
          <w:color w:val="000000"/>
          <w:sz w:val="20"/>
          <w:szCs w:val="20"/>
        </w:rPr>
        <w:t xml:space="preserve"> provided within the respective county</w:t>
      </w:r>
      <w:r w:rsidR="0063628C" w:rsidRPr="00317B0D">
        <w:rPr>
          <w:rFonts w:ascii="Arial" w:hAnsi="Arial" w:cs="Arial"/>
          <w:color w:val="000000"/>
          <w:sz w:val="20"/>
          <w:szCs w:val="20"/>
        </w:rPr>
        <w:t>:</w:t>
      </w:r>
      <w:r w:rsidR="0063628C" w:rsidRPr="00317B0D">
        <w:rPr>
          <w:rFonts w:ascii="Arial" w:hAnsi="Arial" w:cs="Arial"/>
          <w:i/>
          <w:color w:val="000000"/>
          <w:sz w:val="20"/>
          <w:szCs w:val="20"/>
        </w:rPr>
        <w:t xml:space="preserve">  </w:t>
      </w:r>
    </w:p>
    <w:p w14:paraId="16CD2303" w14:textId="77777777" w:rsidR="00696D7F" w:rsidRPr="00317B0D" w:rsidRDefault="00696D7F" w:rsidP="00ED37B0">
      <w:pPr>
        <w:spacing w:after="0"/>
        <w:jc w:val="left"/>
        <w:rPr>
          <w:rFonts w:ascii="Arial" w:hAnsi="Arial" w:cs="Arial"/>
          <w:i/>
          <w:color w:val="000000"/>
          <w:sz w:val="20"/>
          <w:szCs w:val="20"/>
        </w:rPr>
      </w:pPr>
    </w:p>
    <w:p w14:paraId="56C4EA61" w14:textId="1C23808E" w:rsidR="00E22631" w:rsidRPr="00F0167F" w:rsidRDefault="0022279A" w:rsidP="00F5326B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-232402285"/>
          <w:placeholder>
            <w:docPart w:val="F59FE0001D4C4C8B9F086E90932DEB1D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6E0DE4CC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-1012061894"/>
          <w:placeholder>
            <w:docPart w:val="E571E5DADDBB4C6CA01E19B7473A3A65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6104BE6E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-1685433351"/>
          <w:placeholder>
            <w:docPart w:val="A374C77236C843E0982BB942D92D4695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2B8432F6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264044598"/>
          <w:placeholder>
            <w:docPart w:val="F66C9D0D1CB94A4BBC9880CBE92ECC6B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6DCA6087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-1767682092"/>
          <w:placeholder>
            <w:docPart w:val="A2059034A77D423DB3720AB25E3947A7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7FCFE334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483287926"/>
          <w:placeholder>
            <w:docPart w:val="127A891A87F04914809DB52AD3C6F19A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4CC36652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767426381"/>
          <w:placeholder>
            <w:docPart w:val="6CA823F2CBE9409EA902F48034A27E35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1F3554D6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1689263930"/>
          <w:placeholder>
            <w:docPart w:val="B816CCFF603542458EB6C31127D96305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08CE1703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1846123981"/>
          <w:placeholder>
            <w:docPart w:val="D0CF929D457047E2A2F56A303A57B141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4769F737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-459032480"/>
          <w:placeholder>
            <w:docPart w:val="01340CB92AF645A4B79AE849CACA9C6D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7AD3113F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-86690924"/>
          <w:placeholder>
            <w:docPart w:val="EE5287DF08084D9088F2A73A7ABDB468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03E2E459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-1103957493"/>
          <w:placeholder>
            <w:docPart w:val="412A6EA23145460486A01E5CD2F4B087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3E2FC57F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446127916"/>
          <w:placeholder>
            <w:docPart w:val="B8349F38D70C404CA81EC26F05D71919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7D44573C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-1476293140"/>
          <w:placeholder>
            <w:docPart w:val="45C4F0995E3C438A970233D89BF2A8AC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06FCF54A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774142707"/>
          <w:placeholder>
            <w:docPart w:val="123391C4D4C6403DAE4A19A2502E073B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11F1F1A3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-1726981771"/>
          <w:placeholder>
            <w:docPart w:val="78464ADC0D384071B34148B00979DF9A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170D83E7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1852291459"/>
          <w:placeholder>
            <w:docPart w:val="3B5FDAC494694A1991C7F7534241AB46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70FBB64A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-751126217"/>
          <w:placeholder>
            <w:docPart w:val="AC35D71D3B3149BFB0240972D0C09CE3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4F47FDA4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985509356"/>
          <w:placeholder>
            <w:docPart w:val="B3CABA2FD765464AB96B914FEF049CD8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0CD4F6B9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-1954094188"/>
          <w:placeholder>
            <w:docPart w:val="D2C4AF1BADBC4788941E5106AACDC29C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27373D9B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-57403377"/>
          <w:placeholder>
            <w:docPart w:val="A769E7F869604B198617B444B1639925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11CD462E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27451194"/>
          <w:placeholder>
            <w:docPart w:val="DA64138E2348463A80F88F858ABFF223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32B866C6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1570995280"/>
          <w:placeholder>
            <w:docPart w:val="B1A4C848A4B54366A9FB5BDEAF465B26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3C0DABDE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1484815607"/>
          <w:placeholder>
            <w:docPart w:val="AE098998897642F48AFE6F9401803E77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50C3CF2F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1821615415"/>
          <w:placeholder>
            <w:docPart w:val="79188318A9D64F498321D0BBAC643652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18A78396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-1458790762"/>
          <w:placeholder>
            <w:docPart w:val="B0801D8E3C92427CBDBAC483173C9E37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22CF16C1" w14:textId="77777777" w:rsidR="00572B8F" w:rsidRPr="00317B0D" w:rsidRDefault="00572B8F" w:rsidP="005B3074">
      <w:pPr>
        <w:spacing w:after="0"/>
        <w:jc w:val="left"/>
        <w:rPr>
          <w:rFonts w:ascii="Arial" w:hAnsi="Arial" w:cs="Arial"/>
          <w:color w:val="000000"/>
          <w:sz w:val="20"/>
          <w:szCs w:val="20"/>
        </w:rPr>
      </w:pPr>
    </w:p>
    <w:p w14:paraId="7DA8ABE6" w14:textId="77777777" w:rsidR="00572B8F" w:rsidRPr="00317B0D" w:rsidRDefault="0063628C" w:rsidP="005B3074">
      <w:pPr>
        <w:spacing w:after="0"/>
        <w:jc w:val="left"/>
        <w:rPr>
          <w:rFonts w:ascii="Arial" w:hAnsi="Arial" w:cs="Arial"/>
          <w:b/>
          <w:color w:val="000000"/>
          <w:sz w:val="20"/>
          <w:szCs w:val="20"/>
        </w:rPr>
      </w:pPr>
      <w:r w:rsidRPr="00317B0D">
        <w:rPr>
          <w:rFonts w:ascii="Arial" w:hAnsi="Arial" w:cs="Arial"/>
          <w:b/>
          <w:color w:val="000000"/>
          <w:sz w:val="20"/>
          <w:szCs w:val="20"/>
        </w:rPr>
        <w:t xml:space="preserve">Summary of Federal </w:t>
      </w:r>
      <w:r w:rsidR="00656ED8" w:rsidRPr="00317B0D">
        <w:rPr>
          <w:rFonts w:ascii="Arial" w:hAnsi="Arial" w:cs="Arial"/>
          <w:b/>
          <w:color w:val="000000"/>
          <w:sz w:val="20"/>
          <w:szCs w:val="20"/>
        </w:rPr>
        <w:t xml:space="preserve">and State </w:t>
      </w:r>
      <w:r w:rsidRPr="00317B0D">
        <w:rPr>
          <w:rFonts w:ascii="Arial" w:hAnsi="Arial" w:cs="Arial"/>
          <w:b/>
          <w:color w:val="000000"/>
          <w:sz w:val="20"/>
          <w:szCs w:val="20"/>
        </w:rPr>
        <w:t>Grants Experience</w:t>
      </w:r>
      <w:r w:rsidR="00572B8F" w:rsidRPr="00317B0D">
        <w:rPr>
          <w:rFonts w:ascii="Arial" w:hAnsi="Arial" w:cs="Arial"/>
          <w:b/>
          <w:color w:val="000000"/>
          <w:sz w:val="20"/>
          <w:szCs w:val="20"/>
        </w:rPr>
        <w:t>:</w:t>
      </w:r>
    </w:p>
    <w:p w14:paraId="4AD782D3" w14:textId="77777777" w:rsidR="004F75F6" w:rsidRPr="00317B0D" w:rsidRDefault="0063628C" w:rsidP="005B3074">
      <w:pPr>
        <w:spacing w:after="0"/>
        <w:jc w:val="left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 xml:space="preserve">Provide a description of </w:t>
      </w:r>
      <w:r w:rsidR="00ED37B0" w:rsidRPr="00317B0D">
        <w:rPr>
          <w:rFonts w:ascii="Arial" w:hAnsi="Arial" w:cs="Arial"/>
          <w:color w:val="000000"/>
          <w:sz w:val="20"/>
          <w:szCs w:val="20"/>
        </w:rPr>
        <w:t xml:space="preserve">the </w:t>
      </w:r>
      <w:r w:rsidRPr="00317B0D">
        <w:rPr>
          <w:rFonts w:ascii="Arial" w:hAnsi="Arial" w:cs="Arial"/>
          <w:color w:val="000000"/>
          <w:sz w:val="20"/>
          <w:szCs w:val="20"/>
        </w:rPr>
        <w:t xml:space="preserve">Applicant’s previous experience with receiving federal </w:t>
      </w:r>
      <w:r w:rsidR="00656ED8" w:rsidRPr="00317B0D">
        <w:rPr>
          <w:rFonts w:ascii="Arial" w:hAnsi="Arial" w:cs="Arial"/>
          <w:color w:val="000000"/>
          <w:sz w:val="20"/>
          <w:szCs w:val="20"/>
        </w:rPr>
        <w:t xml:space="preserve">and state </w:t>
      </w:r>
      <w:r w:rsidRPr="00317B0D">
        <w:rPr>
          <w:rFonts w:ascii="Arial" w:hAnsi="Arial" w:cs="Arial"/>
          <w:color w:val="000000"/>
          <w:sz w:val="20"/>
          <w:szCs w:val="20"/>
        </w:rPr>
        <w:t>funds. This shall include, but not be limited to, experience receiving federal funds as a recipient or a subrecipient. Applicant</w:t>
      </w:r>
      <w:r w:rsidR="00572B8F" w:rsidRPr="00317B0D">
        <w:rPr>
          <w:rFonts w:ascii="Arial" w:hAnsi="Arial" w:cs="Arial"/>
          <w:color w:val="000000"/>
          <w:sz w:val="20"/>
          <w:szCs w:val="20"/>
        </w:rPr>
        <w:t>s</w:t>
      </w:r>
      <w:r w:rsidRPr="00317B0D">
        <w:rPr>
          <w:rFonts w:ascii="Arial" w:hAnsi="Arial" w:cs="Arial"/>
          <w:color w:val="000000"/>
          <w:sz w:val="20"/>
          <w:szCs w:val="20"/>
        </w:rPr>
        <w:t xml:space="preserve"> should describe and demonstrate knowledg</w:t>
      </w:r>
      <w:r w:rsidR="007C7A2C" w:rsidRPr="00317B0D">
        <w:rPr>
          <w:rFonts w:ascii="Arial" w:hAnsi="Arial" w:cs="Arial"/>
          <w:color w:val="000000"/>
          <w:sz w:val="20"/>
          <w:szCs w:val="20"/>
        </w:rPr>
        <w:t xml:space="preserve">e of the Uniform Grant Guidance or the </w:t>
      </w:r>
      <w:r w:rsidRPr="00317B0D">
        <w:rPr>
          <w:rFonts w:ascii="Arial" w:hAnsi="Arial" w:cs="Arial"/>
          <w:color w:val="000000"/>
          <w:sz w:val="20"/>
          <w:szCs w:val="20"/>
        </w:rPr>
        <w:t xml:space="preserve">HHS Grants Guidance (as applicable), as well as any specific experience with the particular </w:t>
      </w:r>
      <w:r w:rsidR="002F4F34" w:rsidRPr="00317B0D">
        <w:rPr>
          <w:rFonts w:ascii="Arial" w:hAnsi="Arial" w:cs="Arial"/>
          <w:color w:val="000000"/>
          <w:sz w:val="20"/>
          <w:szCs w:val="20"/>
        </w:rPr>
        <w:t xml:space="preserve">state and </w:t>
      </w:r>
      <w:r w:rsidRPr="00317B0D">
        <w:rPr>
          <w:rFonts w:ascii="Arial" w:hAnsi="Arial" w:cs="Arial"/>
          <w:color w:val="000000"/>
          <w:sz w:val="20"/>
          <w:szCs w:val="20"/>
        </w:rPr>
        <w:t>federal program and funding source that funds this R</w:t>
      </w:r>
      <w:r w:rsidR="00572B8F" w:rsidRPr="00317B0D">
        <w:rPr>
          <w:rFonts w:ascii="Arial" w:hAnsi="Arial" w:cs="Arial"/>
          <w:color w:val="000000"/>
          <w:sz w:val="20"/>
          <w:szCs w:val="20"/>
        </w:rPr>
        <w:t xml:space="preserve">equest </w:t>
      </w:r>
      <w:proofErr w:type="gramStart"/>
      <w:r w:rsidRPr="00317B0D">
        <w:rPr>
          <w:rFonts w:ascii="Arial" w:hAnsi="Arial" w:cs="Arial"/>
          <w:color w:val="000000"/>
          <w:sz w:val="20"/>
          <w:szCs w:val="20"/>
        </w:rPr>
        <w:t>F</w:t>
      </w:r>
      <w:r w:rsidR="00572B8F" w:rsidRPr="00317B0D">
        <w:rPr>
          <w:rFonts w:ascii="Arial" w:hAnsi="Arial" w:cs="Arial"/>
          <w:color w:val="000000"/>
          <w:sz w:val="20"/>
          <w:szCs w:val="20"/>
        </w:rPr>
        <w:t>or</w:t>
      </w:r>
      <w:proofErr w:type="gramEnd"/>
      <w:r w:rsidR="00572B8F" w:rsidRPr="00317B0D">
        <w:rPr>
          <w:rFonts w:ascii="Arial" w:hAnsi="Arial" w:cs="Arial"/>
          <w:color w:val="000000"/>
          <w:sz w:val="20"/>
          <w:szCs w:val="20"/>
        </w:rPr>
        <w:t xml:space="preserve"> </w:t>
      </w:r>
      <w:r w:rsidRPr="00317B0D">
        <w:rPr>
          <w:rFonts w:ascii="Arial" w:hAnsi="Arial" w:cs="Arial"/>
          <w:color w:val="000000"/>
          <w:sz w:val="20"/>
          <w:szCs w:val="20"/>
        </w:rPr>
        <w:t>A</w:t>
      </w:r>
      <w:r w:rsidR="00572B8F" w:rsidRPr="00317B0D">
        <w:rPr>
          <w:rFonts w:ascii="Arial" w:hAnsi="Arial" w:cs="Arial"/>
          <w:color w:val="000000"/>
          <w:sz w:val="20"/>
          <w:szCs w:val="20"/>
        </w:rPr>
        <w:t>pplication</w:t>
      </w:r>
      <w:r w:rsidRPr="00317B0D">
        <w:rPr>
          <w:rFonts w:ascii="Arial" w:hAnsi="Arial" w:cs="Arial"/>
          <w:color w:val="000000"/>
          <w:sz w:val="20"/>
          <w:szCs w:val="20"/>
        </w:rPr>
        <w:t>.</w:t>
      </w:r>
      <w:r w:rsidR="00F23629" w:rsidRPr="00317B0D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48C2C4A0" w14:textId="77777777" w:rsidR="008B40E2" w:rsidRPr="00317B0D" w:rsidRDefault="008B40E2" w:rsidP="005B3074">
      <w:pPr>
        <w:spacing w:after="0"/>
        <w:jc w:val="left"/>
        <w:rPr>
          <w:rFonts w:ascii="Arial" w:hAnsi="Arial" w:cs="Arial"/>
          <w:color w:val="000000"/>
          <w:sz w:val="20"/>
          <w:szCs w:val="20"/>
        </w:rPr>
      </w:pPr>
    </w:p>
    <w:p w14:paraId="72FDFE25" w14:textId="77777777" w:rsidR="00656ED8" w:rsidRPr="00317B0D" w:rsidRDefault="00656ED8" w:rsidP="005B3074">
      <w:pPr>
        <w:spacing w:after="0"/>
        <w:jc w:val="left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 xml:space="preserve">List the active federal and state grant funding sources that are applicable to providing homeless assistance services and how the funds are currently being utilized. </w:t>
      </w:r>
    </w:p>
    <w:p w14:paraId="150BD159" w14:textId="77777777" w:rsidR="0063628C" w:rsidRPr="00317B0D" w:rsidRDefault="0063628C" w:rsidP="005B3074">
      <w:pPr>
        <w:spacing w:after="0"/>
        <w:jc w:val="left"/>
        <w:rPr>
          <w:rFonts w:ascii="Arial" w:hAnsi="Arial" w:cs="Arial"/>
          <w:b/>
          <w:color w:val="000000"/>
          <w:sz w:val="20"/>
          <w:szCs w:val="20"/>
        </w:rPr>
      </w:pPr>
    </w:p>
    <w:p w14:paraId="016AF936" w14:textId="77777777" w:rsidR="00572B8F" w:rsidRPr="00317B0D" w:rsidRDefault="0063628C" w:rsidP="005B3074">
      <w:pPr>
        <w:spacing w:after="0"/>
        <w:jc w:val="left"/>
        <w:rPr>
          <w:rFonts w:ascii="Arial" w:hAnsi="Arial" w:cs="Arial"/>
          <w:b/>
          <w:color w:val="000000"/>
          <w:sz w:val="20"/>
          <w:szCs w:val="20"/>
        </w:rPr>
      </w:pPr>
      <w:r w:rsidRPr="00317B0D">
        <w:rPr>
          <w:rFonts w:ascii="Arial" w:hAnsi="Arial" w:cs="Arial"/>
          <w:b/>
          <w:color w:val="000000"/>
          <w:sz w:val="20"/>
          <w:szCs w:val="20"/>
        </w:rPr>
        <w:t>Summary of Programmatic Experience</w:t>
      </w:r>
      <w:r w:rsidR="00572B8F" w:rsidRPr="00317B0D">
        <w:rPr>
          <w:rFonts w:ascii="Arial" w:hAnsi="Arial" w:cs="Arial"/>
          <w:b/>
          <w:color w:val="000000"/>
          <w:sz w:val="20"/>
          <w:szCs w:val="20"/>
        </w:rPr>
        <w:t>:</w:t>
      </w:r>
    </w:p>
    <w:p w14:paraId="7FE730BB" w14:textId="77777777" w:rsidR="00656ED8" w:rsidRPr="00317B0D" w:rsidRDefault="0063628C" w:rsidP="005B3074">
      <w:pPr>
        <w:spacing w:after="0"/>
        <w:jc w:val="left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lastRenderedPageBreak/>
        <w:t xml:space="preserve">Provide a description of </w:t>
      </w:r>
      <w:r w:rsidR="00ED37B0" w:rsidRPr="00317B0D">
        <w:rPr>
          <w:rFonts w:ascii="Arial" w:hAnsi="Arial" w:cs="Arial"/>
          <w:color w:val="000000"/>
          <w:sz w:val="20"/>
          <w:szCs w:val="20"/>
        </w:rPr>
        <w:t xml:space="preserve">the </w:t>
      </w:r>
      <w:r w:rsidRPr="00317B0D">
        <w:rPr>
          <w:rFonts w:ascii="Arial" w:hAnsi="Arial" w:cs="Arial"/>
          <w:color w:val="000000"/>
          <w:sz w:val="20"/>
          <w:szCs w:val="20"/>
        </w:rPr>
        <w:t>Applicant’s</w:t>
      </w:r>
      <w:r w:rsidR="00D745F5" w:rsidRPr="00317B0D">
        <w:rPr>
          <w:rFonts w:ascii="Arial" w:hAnsi="Arial" w:cs="Arial"/>
          <w:color w:val="000000"/>
          <w:sz w:val="20"/>
          <w:szCs w:val="20"/>
        </w:rPr>
        <w:t xml:space="preserve"> demonstrated</w:t>
      </w:r>
      <w:r w:rsidRPr="00317B0D">
        <w:rPr>
          <w:rFonts w:ascii="Arial" w:hAnsi="Arial" w:cs="Arial"/>
          <w:color w:val="000000"/>
          <w:sz w:val="20"/>
          <w:szCs w:val="20"/>
        </w:rPr>
        <w:t xml:space="preserve"> experience with the type of programming or work contained in the Project Description, or other relevant work.</w:t>
      </w:r>
      <w:r w:rsidR="00656ED8" w:rsidRPr="00317B0D">
        <w:rPr>
          <w:rFonts w:ascii="Arial" w:hAnsi="Arial" w:cs="Arial"/>
          <w:color w:val="000000"/>
          <w:sz w:val="20"/>
          <w:szCs w:val="20"/>
        </w:rPr>
        <w:t xml:space="preserve"> </w:t>
      </w:r>
      <w:r w:rsidR="001F02FF" w:rsidRPr="00317B0D">
        <w:rPr>
          <w:rFonts w:ascii="Arial" w:hAnsi="Arial" w:cs="Arial"/>
          <w:color w:val="000000"/>
          <w:sz w:val="20"/>
          <w:szCs w:val="20"/>
        </w:rPr>
        <w:t xml:space="preserve">Provide </w:t>
      </w:r>
      <w:r w:rsidR="002059B3" w:rsidRPr="00317B0D">
        <w:rPr>
          <w:rFonts w:ascii="Arial" w:hAnsi="Arial" w:cs="Arial"/>
          <w:color w:val="000000"/>
          <w:sz w:val="20"/>
          <w:szCs w:val="20"/>
        </w:rPr>
        <w:t xml:space="preserve">information related to </w:t>
      </w:r>
      <w:r w:rsidR="009062D7" w:rsidRPr="00317B0D">
        <w:rPr>
          <w:rFonts w:ascii="Arial" w:hAnsi="Arial" w:cs="Arial"/>
          <w:color w:val="000000"/>
          <w:sz w:val="20"/>
          <w:szCs w:val="20"/>
        </w:rPr>
        <w:t xml:space="preserve">the Applicant’s </w:t>
      </w:r>
      <w:r w:rsidR="002059B3" w:rsidRPr="00317B0D">
        <w:rPr>
          <w:rFonts w:ascii="Arial" w:hAnsi="Arial" w:cs="Arial"/>
          <w:color w:val="000000"/>
          <w:sz w:val="20"/>
          <w:szCs w:val="20"/>
        </w:rPr>
        <w:t>planning and budgeting</w:t>
      </w:r>
      <w:r w:rsidR="009062D7" w:rsidRPr="00317B0D">
        <w:rPr>
          <w:rFonts w:ascii="Arial" w:hAnsi="Arial" w:cs="Arial"/>
          <w:color w:val="000000"/>
          <w:sz w:val="20"/>
          <w:szCs w:val="20"/>
        </w:rPr>
        <w:t xml:space="preserve"> process</w:t>
      </w:r>
      <w:r w:rsidR="002059B3" w:rsidRPr="00317B0D">
        <w:rPr>
          <w:rFonts w:ascii="Arial" w:hAnsi="Arial" w:cs="Arial"/>
          <w:color w:val="000000"/>
          <w:sz w:val="20"/>
          <w:szCs w:val="20"/>
        </w:rPr>
        <w:t>,</w:t>
      </w:r>
      <w:r w:rsidR="009062D7" w:rsidRPr="00317B0D">
        <w:rPr>
          <w:rFonts w:ascii="Arial" w:hAnsi="Arial" w:cs="Arial"/>
          <w:color w:val="000000"/>
          <w:sz w:val="20"/>
          <w:szCs w:val="20"/>
        </w:rPr>
        <w:t xml:space="preserve"> use of</w:t>
      </w:r>
      <w:r w:rsidR="002059B3" w:rsidRPr="00317B0D">
        <w:rPr>
          <w:rFonts w:ascii="Arial" w:hAnsi="Arial" w:cs="Arial"/>
          <w:color w:val="000000"/>
          <w:sz w:val="20"/>
          <w:szCs w:val="20"/>
        </w:rPr>
        <w:t xml:space="preserve"> technology, data</w:t>
      </w:r>
      <w:r w:rsidR="00F45D3D" w:rsidRPr="00317B0D">
        <w:rPr>
          <w:rFonts w:ascii="Arial" w:hAnsi="Arial" w:cs="Arial"/>
          <w:color w:val="000000"/>
          <w:sz w:val="20"/>
          <w:szCs w:val="20"/>
        </w:rPr>
        <w:t>,</w:t>
      </w:r>
      <w:r w:rsidR="000F4A21" w:rsidRPr="00317B0D">
        <w:rPr>
          <w:rFonts w:ascii="Arial" w:hAnsi="Arial" w:cs="Arial"/>
          <w:color w:val="000000"/>
          <w:sz w:val="20"/>
          <w:szCs w:val="20"/>
        </w:rPr>
        <w:t xml:space="preserve"> and outcome</w:t>
      </w:r>
      <w:r w:rsidR="00F45D3D" w:rsidRPr="00317B0D">
        <w:rPr>
          <w:rFonts w:ascii="Arial" w:hAnsi="Arial" w:cs="Arial"/>
          <w:color w:val="000000"/>
          <w:sz w:val="20"/>
          <w:szCs w:val="20"/>
        </w:rPr>
        <w:t xml:space="preserve"> information when determining trends</w:t>
      </w:r>
      <w:r w:rsidR="00EC629D" w:rsidRPr="00317B0D">
        <w:rPr>
          <w:rFonts w:ascii="Arial" w:hAnsi="Arial" w:cs="Arial"/>
          <w:color w:val="000000"/>
          <w:sz w:val="20"/>
          <w:szCs w:val="20"/>
        </w:rPr>
        <w:t>,</w:t>
      </w:r>
      <w:r w:rsidR="00F45D3D" w:rsidRPr="00317B0D">
        <w:rPr>
          <w:rFonts w:ascii="Arial" w:hAnsi="Arial" w:cs="Arial"/>
          <w:color w:val="000000"/>
          <w:sz w:val="20"/>
          <w:szCs w:val="20"/>
        </w:rPr>
        <w:t xml:space="preserve"> and how to address the needs of the community</w:t>
      </w:r>
      <w:r w:rsidR="002059B3" w:rsidRPr="00317B0D">
        <w:rPr>
          <w:rFonts w:ascii="Arial" w:hAnsi="Arial" w:cs="Arial"/>
          <w:color w:val="000000"/>
          <w:sz w:val="20"/>
          <w:szCs w:val="20"/>
        </w:rPr>
        <w:t>.</w:t>
      </w:r>
      <w:r w:rsidR="009062D7" w:rsidRPr="00317B0D">
        <w:rPr>
          <w:rFonts w:ascii="Arial" w:hAnsi="Arial" w:cs="Arial"/>
          <w:color w:val="000000"/>
          <w:sz w:val="20"/>
          <w:szCs w:val="20"/>
        </w:rPr>
        <w:t xml:space="preserve"> Summarize the Applicant’s partnership and collaboration with other agencies within the respective region.</w:t>
      </w:r>
    </w:p>
    <w:p w14:paraId="634564E7" w14:textId="77777777" w:rsidR="00572B8F" w:rsidRPr="00317B0D" w:rsidRDefault="00572B8F" w:rsidP="005B3074">
      <w:pPr>
        <w:spacing w:after="0"/>
        <w:jc w:val="left"/>
        <w:rPr>
          <w:rFonts w:ascii="Arial" w:hAnsi="Arial" w:cs="Arial"/>
          <w:color w:val="000000"/>
          <w:sz w:val="20"/>
          <w:szCs w:val="20"/>
        </w:rPr>
      </w:pPr>
    </w:p>
    <w:p w14:paraId="783CD7BE" w14:textId="77777777" w:rsidR="00572B8F" w:rsidRPr="00317B0D" w:rsidRDefault="0063628C" w:rsidP="005B3074">
      <w:pPr>
        <w:spacing w:after="0"/>
        <w:jc w:val="left"/>
        <w:rPr>
          <w:rFonts w:ascii="Arial" w:hAnsi="Arial" w:cs="Arial"/>
          <w:b/>
          <w:color w:val="000000"/>
          <w:sz w:val="20"/>
          <w:szCs w:val="20"/>
        </w:rPr>
      </w:pPr>
      <w:r w:rsidRPr="00317B0D">
        <w:rPr>
          <w:rFonts w:ascii="Arial" w:hAnsi="Arial" w:cs="Arial"/>
          <w:b/>
          <w:color w:val="000000"/>
          <w:sz w:val="20"/>
          <w:szCs w:val="20"/>
        </w:rPr>
        <w:t>Personnel and Management</w:t>
      </w:r>
      <w:r w:rsidR="00572B8F" w:rsidRPr="00317B0D">
        <w:rPr>
          <w:rFonts w:ascii="Arial" w:hAnsi="Arial" w:cs="Arial"/>
          <w:b/>
          <w:color w:val="000000"/>
          <w:sz w:val="20"/>
          <w:szCs w:val="20"/>
        </w:rPr>
        <w:t>:</w:t>
      </w:r>
    </w:p>
    <w:p w14:paraId="512D8E75" w14:textId="77777777" w:rsidR="0063628C" w:rsidRPr="00317B0D" w:rsidRDefault="0063628C" w:rsidP="005B3074">
      <w:pPr>
        <w:spacing w:after="0"/>
        <w:jc w:val="left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>Identify individuals employed by</w:t>
      </w:r>
      <w:r w:rsidR="00572B8F" w:rsidRPr="00317B0D">
        <w:rPr>
          <w:rFonts w:ascii="Arial" w:hAnsi="Arial" w:cs="Arial"/>
          <w:color w:val="000000"/>
          <w:sz w:val="20"/>
          <w:szCs w:val="20"/>
        </w:rPr>
        <w:t xml:space="preserve"> </w:t>
      </w:r>
      <w:r w:rsidR="002F4F34" w:rsidRPr="00317B0D">
        <w:rPr>
          <w:rFonts w:ascii="Arial" w:hAnsi="Arial" w:cs="Arial"/>
          <w:color w:val="000000"/>
          <w:sz w:val="20"/>
          <w:szCs w:val="20"/>
        </w:rPr>
        <w:t xml:space="preserve">the </w:t>
      </w:r>
      <w:r w:rsidR="00572B8F" w:rsidRPr="00317B0D">
        <w:rPr>
          <w:rFonts w:ascii="Arial" w:hAnsi="Arial" w:cs="Arial"/>
          <w:color w:val="000000"/>
          <w:sz w:val="20"/>
          <w:szCs w:val="20"/>
        </w:rPr>
        <w:t>Applicant, on its B</w:t>
      </w:r>
      <w:r w:rsidRPr="00317B0D">
        <w:rPr>
          <w:rFonts w:ascii="Arial" w:hAnsi="Arial" w:cs="Arial"/>
          <w:color w:val="000000"/>
          <w:sz w:val="20"/>
          <w:szCs w:val="20"/>
        </w:rPr>
        <w:t xml:space="preserve">oard of </w:t>
      </w:r>
      <w:r w:rsidR="00572B8F" w:rsidRPr="00317B0D">
        <w:rPr>
          <w:rFonts w:ascii="Arial" w:hAnsi="Arial" w:cs="Arial"/>
          <w:color w:val="000000"/>
          <w:sz w:val="20"/>
          <w:szCs w:val="20"/>
        </w:rPr>
        <w:t>D</w:t>
      </w:r>
      <w:r w:rsidRPr="00317B0D">
        <w:rPr>
          <w:rFonts w:ascii="Arial" w:hAnsi="Arial" w:cs="Arial"/>
          <w:color w:val="000000"/>
          <w:sz w:val="20"/>
          <w:szCs w:val="20"/>
        </w:rPr>
        <w:t xml:space="preserve">irectors, or otherwise affiliated with </w:t>
      </w:r>
      <w:r w:rsidR="002F4F34" w:rsidRPr="00317B0D">
        <w:rPr>
          <w:rFonts w:ascii="Arial" w:hAnsi="Arial" w:cs="Arial"/>
          <w:color w:val="000000"/>
          <w:sz w:val="20"/>
          <w:szCs w:val="20"/>
        </w:rPr>
        <w:t xml:space="preserve">the </w:t>
      </w:r>
      <w:r w:rsidRPr="00317B0D">
        <w:rPr>
          <w:rFonts w:ascii="Arial" w:hAnsi="Arial" w:cs="Arial"/>
          <w:color w:val="000000"/>
          <w:sz w:val="20"/>
          <w:szCs w:val="20"/>
        </w:rPr>
        <w:t>Applicant, who have a demonstrated knowledge or experience with federal grants, the Uniform Grant Guidance or the HHS Grants Guidance, programmatic experience, or other relevant experience.</w:t>
      </w:r>
      <w:r w:rsidR="007B30E3" w:rsidRPr="00317B0D">
        <w:rPr>
          <w:rFonts w:ascii="Arial" w:hAnsi="Arial" w:cs="Arial"/>
          <w:color w:val="000000"/>
          <w:sz w:val="20"/>
          <w:szCs w:val="20"/>
        </w:rPr>
        <w:t xml:space="preserve"> Include the individual’s title, responsibility of work, and length of experience with personnel and grants management.</w:t>
      </w:r>
    </w:p>
    <w:p w14:paraId="5BBEF0D9" w14:textId="77777777" w:rsidR="00572B8F" w:rsidRPr="00317B0D" w:rsidRDefault="00572B8F" w:rsidP="005B3074">
      <w:pPr>
        <w:spacing w:after="0"/>
        <w:jc w:val="left"/>
        <w:rPr>
          <w:rFonts w:ascii="Arial" w:hAnsi="Arial" w:cs="Arial"/>
          <w:color w:val="000000"/>
          <w:sz w:val="20"/>
          <w:szCs w:val="20"/>
        </w:rPr>
      </w:pPr>
    </w:p>
    <w:p w14:paraId="472AA693" w14:textId="77777777" w:rsidR="00F23629" w:rsidRPr="00317B0D" w:rsidRDefault="00F23629" w:rsidP="005B3074">
      <w:pPr>
        <w:spacing w:after="0"/>
        <w:jc w:val="left"/>
        <w:rPr>
          <w:rFonts w:ascii="Arial" w:hAnsi="Arial" w:cs="Arial"/>
          <w:b/>
          <w:color w:val="000000"/>
          <w:sz w:val="20"/>
          <w:szCs w:val="20"/>
        </w:rPr>
      </w:pPr>
      <w:r w:rsidRPr="00317B0D">
        <w:rPr>
          <w:rFonts w:ascii="Arial" w:hAnsi="Arial" w:cs="Arial"/>
          <w:b/>
          <w:color w:val="000000"/>
          <w:sz w:val="20"/>
          <w:szCs w:val="20"/>
        </w:rPr>
        <w:t>Succession Planning:</w:t>
      </w:r>
    </w:p>
    <w:p w14:paraId="4A4524E7" w14:textId="77777777" w:rsidR="00F23629" w:rsidRPr="00823D0D" w:rsidRDefault="00F23629" w:rsidP="008B40E2">
      <w:pPr>
        <w:pStyle w:val="SectionHeading1"/>
        <w:numPr>
          <w:ilvl w:val="0"/>
          <w:numId w:val="0"/>
        </w:numPr>
        <w:rPr>
          <w:b w:val="0"/>
          <w:sz w:val="20"/>
          <w:szCs w:val="20"/>
        </w:rPr>
      </w:pPr>
      <w:r w:rsidRPr="00317B0D">
        <w:rPr>
          <w:b w:val="0"/>
          <w:color w:val="000000"/>
          <w:sz w:val="20"/>
          <w:szCs w:val="20"/>
        </w:rPr>
        <w:t>Provide a</w:t>
      </w:r>
      <w:r w:rsidRPr="00823D0D">
        <w:rPr>
          <w:b w:val="0"/>
          <w:sz w:val="20"/>
          <w:szCs w:val="20"/>
        </w:rPr>
        <w:t xml:space="preserve"> </w:t>
      </w:r>
      <w:r>
        <w:rPr>
          <w:b w:val="0"/>
          <w:sz w:val="20"/>
          <w:szCs w:val="20"/>
        </w:rPr>
        <w:t>descr</w:t>
      </w:r>
      <w:r w:rsidRPr="00823D0D">
        <w:rPr>
          <w:b w:val="0"/>
          <w:sz w:val="20"/>
          <w:szCs w:val="20"/>
        </w:rPr>
        <w:t xml:space="preserve">iption of </w:t>
      </w:r>
      <w:r>
        <w:rPr>
          <w:b w:val="0"/>
          <w:sz w:val="20"/>
          <w:szCs w:val="20"/>
        </w:rPr>
        <w:t>any processes</w:t>
      </w:r>
      <w:r w:rsidRPr="00823D0D">
        <w:rPr>
          <w:b w:val="0"/>
          <w:sz w:val="20"/>
          <w:szCs w:val="20"/>
        </w:rPr>
        <w:t xml:space="preserve"> </w:t>
      </w:r>
      <w:r w:rsidR="004F75F6">
        <w:rPr>
          <w:b w:val="0"/>
          <w:sz w:val="20"/>
          <w:szCs w:val="20"/>
        </w:rPr>
        <w:t xml:space="preserve">in place </w:t>
      </w:r>
      <w:r w:rsidRPr="00823D0D">
        <w:rPr>
          <w:b w:val="0"/>
          <w:sz w:val="20"/>
          <w:szCs w:val="20"/>
        </w:rPr>
        <w:t xml:space="preserve">for the replacement of management, staff, Board of Directors, or positions otherwise affiliated with </w:t>
      </w:r>
      <w:r w:rsidR="008B40E2">
        <w:rPr>
          <w:b w:val="0"/>
          <w:sz w:val="20"/>
          <w:szCs w:val="20"/>
        </w:rPr>
        <w:t xml:space="preserve">the </w:t>
      </w:r>
      <w:r w:rsidRPr="00823D0D">
        <w:rPr>
          <w:b w:val="0"/>
          <w:sz w:val="20"/>
          <w:szCs w:val="20"/>
        </w:rPr>
        <w:t>Applicant</w:t>
      </w:r>
      <w:r w:rsidR="004F75F6">
        <w:rPr>
          <w:b w:val="0"/>
          <w:sz w:val="20"/>
          <w:szCs w:val="20"/>
        </w:rPr>
        <w:t>.</w:t>
      </w:r>
      <w:r w:rsidRPr="00823D0D">
        <w:rPr>
          <w:b w:val="0"/>
          <w:sz w:val="20"/>
          <w:szCs w:val="20"/>
        </w:rPr>
        <w:t xml:space="preserve"> </w:t>
      </w:r>
    </w:p>
    <w:p w14:paraId="59A5810A" w14:textId="77777777" w:rsidR="007C7A2C" w:rsidRPr="00317B0D" w:rsidRDefault="0063628C" w:rsidP="005B3074">
      <w:pPr>
        <w:spacing w:after="0"/>
        <w:jc w:val="left"/>
        <w:rPr>
          <w:rFonts w:ascii="Arial" w:hAnsi="Arial" w:cs="Arial"/>
          <w:b/>
          <w:color w:val="000000"/>
          <w:sz w:val="20"/>
          <w:szCs w:val="20"/>
        </w:rPr>
      </w:pPr>
      <w:r w:rsidRPr="00317B0D">
        <w:rPr>
          <w:rFonts w:ascii="Arial" w:hAnsi="Arial" w:cs="Arial"/>
          <w:b/>
          <w:color w:val="000000"/>
          <w:sz w:val="20"/>
          <w:szCs w:val="20"/>
        </w:rPr>
        <w:t>Agreements Terminated or Costs Disallowed</w:t>
      </w:r>
      <w:r w:rsidR="007C7A2C" w:rsidRPr="00317B0D">
        <w:rPr>
          <w:rFonts w:ascii="Arial" w:hAnsi="Arial" w:cs="Arial"/>
          <w:b/>
          <w:color w:val="000000"/>
          <w:sz w:val="20"/>
          <w:szCs w:val="20"/>
        </w:rPr>
        <w:t>:</w:t>
      </w:r>
    </w:p>
    <w:p w14:paraId="3D5455A4" w14:textId="77777777" w:rsidR="0063628C" w:rsidRPr="00317B0D" w:rsidRDefault="0063628C" w:rsidP="005B3074">
      <w:pPr>
        <w:spacing w:after="0"/>
        <w:jc w:val="left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>Provide a summary of any agreements executed within the last five (5) years with federal awarding agencies or pass-through entities (either as grant agreements, cooperative agreements, subawards, or contracts) that:</w:t>
      </w:r>
    </w:p>
    <w:p w14:paraId="67665BD4" w14:textId="77777777" w:rsidR="0063628C" w:rsidRPr="00317B0D" w:rsidRDefault="0063628C" w:rsidP="00A1377F">
      <w:pPr>
        <w:pStyle w:val="ListParagraph"/>
        <w:numPr>
          <w:ilvl w:val="0"/>
          <w:numId w:val="17"/>
        </w:numPr>
        <w:spacing w:after="0"/>
        <w:jc w:val="left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>Were terminated for cause; or</w:t>
      </w:r>
      <w:r w:rsidR="002F4F34" w:rsidRPr="00317B0D">
        <w:rPr>
          <w:rFonts w:ascii="Arial" w:hAnsi="Arial" w:cs="Arial"/>
          <w:color w:val="000000"/>
          <w:sz w:val="20"/>
          <w:szCs w:val="20"/>
        </w:rPr>
        <w:t>,</w:t>
      </w:r>
      <w:r w:rsidRPr="00317B0D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5CDDB964" w14:textId="77777777" w:rsidR="0063628C" w:rsidRPr="00317B0D" w:rsidRDefault="0063628C" w:rsidP="00A1377F">
      <w:pPr>
        <w:pStyle w:val="ListParagraph"/>
        <w:numPr>
          <w:ilvl w:val="0"/>
          <w:numId w:val="17"/>
        </w:numPr>
        <w:spacing w:after="0"/>
        <w:jc w:val="left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>Where Specific Conditions were placed on Applicant (see 2 CFR § 200.207).</w:t>
      </w:r>
    </w:p>
    <w:p w14:paraId="411E2851" w14:textId="77777777" w:rsidR="007C7A2C" w:rsidRPr="00317B0D" w:rsidRDefault="007C7A2C" w:rsidP="005B3074">
      <w:pPr>
        <w:ind w:left="720"/>
        <w:jc w:val="left"/>
        <w:rPr>
          <w:rFonts w:ascii="Arial" w:hAnsi="Arial" w:cs="Arial"/>
          <w:color w:val="000000"/>
          <w:sz w:val="20"/>
          <w:szCs w:val="20"/>
        </w:rPr>
      </w:pPr>
    </w:p>
    <w:p w14:paraId="64E0CF61" w14:textId="3084A107" w:rsidR="00831E2E" w:rsidRDefault="007B30E3" w:rsidP="009C4C60">
      <w:pPr>
        <w:jc w:val="left"/>
        <w:rPr>
          <w:rFonts w:ascii="Arial" w:hAnsi="Arial" w:cs="Arial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>Important</w:t>
      </w:r>
      <w:r w:rsidR="007C7A2C" w:rsidRPr="00317B0D">
        <w:rPr>
          <w:rFonts w:ascii="Arial" w:hAnsi="Arial" w:cs="Arial"/>
          <w:color w:val="000000"/>
          <w:sz w:val="20"/>
          <w:szCs w:val="20"/>
        </w:rPr>
        <w:t xml:space="preserve">: </w:t>
      </w:r>
      <w:r w:rsidR="0063628C" w:rsidRPr="00317B0D">
        <w:rPr>
          <w:rFonts w:ascii="Arial" w:hAnsi="Arial" w:cs="Arial"/>
          <w:color w:val="000000"/>
          <w:sz w:val="20"/>
          <w:szCs w:val="20"/>
        </w:rPr>
        <w:t>If an Applicant has been disbarred by the United States Federal government, it is not eligible to receive funding under this RFA.</w:t>
      </w:r>
    </w:p>
    <w:sectPr w:rsidR="00831E2E" w:rsidSect="00E27A50">
      <w:headerReference w:type="even" r:id="rId14"/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1152" w:right="864" w:bottom="576" w:left="115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4D1584" w14:textId="77777777" w:rsidR="00DB56E2" w:rsidRDefault="00DB56E2" w:rsidP="00646611">
      <w:pPr>
        <w:spacing w:after="0" w:line="240" w:lineRule="auto"/>
      </w:pPr>
      <w:r>
        <w:separator/>
      </w:r>
    </w:p>
  </w:endnote>
  <w:endnote w:type="continuationSeparator" w:id="0">
    <w:p w14:paraId="000B6838" w14:textId="77777777" w:rsidR="00DB56E2" w:rsidRDefault="00DB56E2" w:rsidP="00646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C6C40" w14:textId="77777777" w:rsidR="002961EF" w:rsidRDefault="002961EF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671F12">
      <w:rPr>
        <w:noProof/>
      </w:rPr>
      <w:t>25</w:t>
    </w:r>
    <w:r>
      <w:rPr>
        <w:noProof/>
      </w:rPr>
      <w:fldChar w:fldCharType="end"/>
    </w:r>
  </w:p>
  <w:p w14:paraId="6061BE8C" w14:textId="77777777" w:rsidR="002961EF" w:rsidRDefault="002961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F22B6" w14:textId="77777777" w:rsidR="002961EF" w:rsidRDefault="002961EF" w:rsidP="00B07F6C">
    <w:pPr>
      <w:pStyle w:val="Footer"/>
      <w:ind w:firstLine="720"/>
      <w:jc w:val="right"/>
    </w:pPr>
    <w:r>
      <w:t xml:space="preserve">   </w:t>
    </w:r>
    <w:r>
      <w:fldChar w:fldCharType="begin"/>
    </w:r>
    <w:r>
      <w:instrText xml:space="preserve"> PAGE   \* MERGEFORMAT </w:instrText>
    </w:r>
    <w:r>
      <w:fldChar w:fldCharType="separate"/>
    </w:r>
    <w:r w:rsidR="0059226F">
      <w:rPr>
        <w:noProof/>
      </w:rPr>
      <w:t>48</w:t>
    </w:r>
    <w:r>
      <w:rPr>
        <w:noProof/>
      </w:rPr>
      <w:fldChar w:fldCharType="end"/>
    </w:r>
  </w:p>
  <w:p w14:paraId="34F393E2" w14:textId="77777777" w:rsidR="002961EF" w:rsidRDefault="002961E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26855" w14:textId="77777777" w:rsidR="002961EF" w:rsidRDefault="002961EF" w:rsidP="00B07F6C">
    <w:pPr>
      <w:pStyle w:val="Footer"/>
      <w:ind w:firstLine="144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9226F">
      <w:rPr>
        <w:noProof/>
      </w:rPr>
      <w:t>47</w:t>
    </w:r>
    <w:r>
      <w:rPr>
        <w:noProof/>
      </w:rPr>
      <w:fldChar w:fldCharType="end"/>
    </w:r>
  </w:p>
  <w:p w14:paraId="12598037" w14:textId="77777777" w:rsidR="002961EF" w:rsidRDefault="002961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BE10E0" w14:textId="77777777" w:rsidR="00DB56E2" w:rsidRDefault="00DB56E2" w:rsidP="00646611">
      <w:pPr>
        <w:spacing w:after="0" w:line="240" w:lineRule="auto"/>
      </w:pPr>
      <w:r>
        <w:separator/>
      </w:r>
    </w:p>
  </w:footnote>
  <w:footnote w:type="continuationSeparator" w:id="0">
    <w:p w14:paraId="72A52CBF" w14:textId="77777777" w:rsidR="00DB56E2" w:rsidRDefault="00DB56E2" w:rsidP="006466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77B94" w14:textId="7776574F" w:rsidR="002961EF" w:rsidRDefault="002961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D7847" w14:textId="359CF124" w:rsidR="002961EF" w:rsidRDefault="008B2B5F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1CD75944" wp14:editId="7860D374">
          <wp:simplePos x="0" y="0"/>
          <wp:positionH relativeFrom="column">
            <wp:posOffset>-639445</wp:posOffset>
          </wp:positionH>
          <wp:positionV relativeFrom="paragraph">
            <wp:posOffset>-445770</wp:posOffset>
          </wp:positionV>
          <wp:extent cx="7755255" cy="10036175"/>
          <wp:effectExtent l="0" t="0" r="0" b="0"/>
          <wp:wrapNone/>
          <wp:docPr id="3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55255" cy="10036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A1F28B" w14:textId="78DDB158" w:rsidR="002961EF" w:rsidRPr="00F827B5" w:rsidRDefault="002961EF" w:rsidP="00F827B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F4D67" w14:textId="77777777" w:rsidR="002961EF" w:rsidRDefault="002961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2FB1"/>
    <w:multiLevelType w:val="hybridMultilevel"/>
    <w:tmpl w:val="D8106C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30D11"/>
    <w:multiLevelType w:val="hybridMultilevel"/>
    <w:tmpl w:val="E37833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05CE1"/>
    <w:multiLevelType w:val="hybridMultilevel"/>
    <w:tmpl w:val="194280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356073"/>
    <w:multiLevelType w:val="multilevel"/>
    <w:tmpl w:val="E4B23DB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063B235E"/>
    <w:multiLevelType w:val="multilevel"/>
    <w:tmpl w:val="AA563746"/>
    <w:lvl w:ilvl="0">
      <w:start w:val="1"/>
      <w:numFmt w:val="decimal"/>
      <w:lvlText w:val="%1."/>
      <w:lvlJc w:val="left"/>
      <w:pPr>
        <w:tabs>
          <w:tab w:val="num" w:pos="130"/>
        </w:tabs>
        <w:ind w:left="0" w:firstLine="130"/>
      </w:pPr>
      <w:rPr>
        <w:rFonts w:hint="default"/>
        <w:color w:val="0000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" w15:restartNumberingAfterBreak="0">
    <w:nsid w:val="073D6C39"/>
    <w:multiLevelType w:val="multilevel"/>
    <w:tmpl w:val="BBDEC88E"/>
    <w:lvl w:ilvl="0">
      <w:start w:val="1"/>
      <w:numFmt w:val="decimal"/>
      <w:lvlText w:val="%1.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3."/>
      <w:lvlJc w:val="left"/>
      <w:pPr>
        <w:tabs>
          <w:tab w:val="num" w:pos="-1440"/>
        </w:tabs>
        <w:ind w:left="-72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decimal"/>
      <w:lvlText w:val="%4."/>
      <w:lvlJc w:val="left"/>
      <w:pPr>
        <w:tabs>
          <w:tab w:val="num" w:pos="-1440"/>
        </w:tabs>
        <w:ind w:left="0" w:hanging="720"/>
      </w:pPr>
      <w:rPr>
        <w:rFonts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-1440"/>
        </w:tabs>
        <w:ind w:left="72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lvlText w:val="%6)"/>
      <w:lvlJc w:val="left"/>
      <w:pPr>
        <w:tabs>
          <w:tab w:val="num" w:pos="-1440"/>
        </w:tabs>
        <w:ind w:left="144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lvlText w:val="%7)."/>
      <w:lvlJc w:val="left"/>
      <w:pPr>
        <w:tabs>
          <w:tab w:val="num" w:pos="-1440"/>
        </w:tabs>
        <w:ind w:left="216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-2160"/>
        </w:tabs>
        <w:ind w:left="-216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-2160"/>
        </w:tabs>
        <w:ind w:left="-2160" w:firstLine="0"/>
      </w:pPr>
      <w:rPr>
        <w:rFonts w:hint="default"/>
      </w:rPr>
    </w:lvl>
  </w:abstractNum>
  <w:abstractNum w:abstractNumId="6" w15:restartNumberingAfterBreak="0">
    <w:nsid w:val="08E44289"/>
    <w:multiLevelType w:val="hybridMultilevel"/>
    <w:tmpl w:val="AA400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C465ED"/>
    <w:multiLevelType w:val="hybridMultilevel"/>
    <w:tmpl w:val="1A82540A"/>
    <w:lvl w:ilvl="0" w:tplc="166EE77C">
      <w:start w:val="7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9F652B1"/>
    <w:multiLevelType w:val="hybridMultilevel"/>
    <w:tmpl w:val="14485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A807480"/>
    <w:multiLevelType w:val="multilevel"/>
    <w:tmpl w:val="AB0C72B6"/>
    <w:lvl w:ilvl="0">
      <w:start w:val="1"/>
      <w:numFmt w:val="upperRoman"/>
      <w:lvlText w:val="%1."/>
      <w:lvlJc w:val="left"/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decimal"/>
      <w:lvlText w:val="%4."/>
      <w:lvlJc w:val="left"/>
      <w:pPr>
        <w:tabs>
          <w:tab w:val="num" w:pos="720"/>
        </w:tabs>
        <w:ind w:left="2160" w:hanging="720"/>
      </w:pPr>
      <w:rPr>
        <w:rFonts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" w15:restartNumberingAfterBreak="0">
    <w:nsid w:val="0AB90E43"/>
    <w:multiLevelType w:val="hybridMultilevel"/>
    <w:tmpl w:val="C43608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711D5"/>
    <w:multiLevelType w:val="multilevel"/>
    <w:tmpl w:val="1BDAFA5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2" w15:restartNumberingAfterBreak="0">
    <w:nsid w:val="11D41A3C"/>
    <w:multiLevelType w:val="hybridMultilevel"/>
    <w:tmpl w:val="DA2664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0E096E"/>
    <w:multiLevelType w:val="hybridMultilevel"/>
    <w:tmpl w:val="C2E67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CD30E0"/>
    <w:multiLevelType w:val="multilevel"/>
    <w:tmpl w:val="E3D0440C"/>
    <w:styleLink w:val="SchedofEvents-Numbered"/>
    <w:lvl w:ilvl="0">
      <w:start w:val="1"/>
      <w:numFmt w:val="decimal"/>
      <w:lvlText w:val="%1."/>
      <w:lvlJc w:val="center"/>
      <w:pPr>
        <w:tabs>
          <w:tab w:val="num" w:pos="270"/>
        </w:tabs>
        <w:ind w:left="14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5" w15:restartNumberingAfterBreak="0">
    <w:nsid w:val="1B0D7E58"/>
    <w:multiLevelType w:val="hybridMultilevel"/>
    <w:tmpl w:val="D6A88D70"/>
    <w:lvl w:ilvl="0" w:tplc="D7C64A7C">
      <w:start w:val="2024"/>
      <w:numFmt w:val="decimal"/>
      <w:lvlText w:val="%1."/>
      <w:lvlJc w:val="left"/>
      <w:rPr>
        <w:rFonts w:hint="default"/>
        <w:color w:val="00000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B21263"/>
    <w:multiLevelType w:val="multilevel"/>
    <w:tmpl w:val="AB0C72B6"/>
    <w:lvl w:ilvl="0">
      <w:start w:val="1"/>
      <w:numFmt w:val="upperRoman"/>
      <w:lvlText w:val="%1."/>
      <w:lvlJc w:val="left"/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decimal"/>
      <w:lvlText w:val="%4."/>
      <w:lvlJc w:val="left"/>
      <w:pPr>
        <w:tabs>
          <w:tab w:val="num" w:pos="720"/>
        </w:tabs>
        <w:ind w:left="2160" w:hanging="720"/>
      </w:pPr>
      <w:rPr>
        <w:rFonts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7" w15:restartNumberingAfterBreak="0">
    <w:nsid w:val="1DDF1E73"/>
    <w:multiLevelType w:val="multilevel"/>
    <w:tmpl w:val="0B843176"/>
    <w:lvl w:ilvl="0">
      <w:start w:val="1"/>
      <w:numFmt w:val="decimal"/>
      <w:lvlText w:val="%1."/>
      <w:lvlJc w:val="left"/>
      <w:pPr>
        <w:ind w:left="810" w:hanging="360"/>
      </w:pPr>
    </w:lvl>
    <w:lvl w:ilvl="1">
      <w:start w:val="5"/>
      <w:numFmt w:val="decimal"/>
      <w:isLgl/>
      <w:lvlText w:val="%1.%2."/>
      <w:lvlJc w:val="left"/>
      <w:pPr>
        <w:ind w:left="2025" w:hanging="495"/>
      </w:pPr>
      <w:rPr>
        <w:rFonts w:hint="default"/>
      </w:rPr>
    </w:lvl>
    <w:lvl w:ilvl="2">
      <w:start w:val="7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6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7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20" w:hanging="1800"/>
      </w:pPr>
      <w:rPr>
        <w:rFonts w:hint="default"/>
      </w:rPr>
    </w:lvl>
  </w:abstractNum>
  <w:abstractNum w:abstractNumId="18" w15:restartNumberingAfterBreak="0">
    <w:nsid w:val="1E611B5C"/>
    <w:multiLevelType w:val="multilevel"/>
    <w:tmpl w:val="192E713C"/>
    <w:lvl w:ilvl="0">
      <w:start w:val="1"/>
      <w:numFmt w:val="decimal"/>
      <w:lvlText w:val="%1."/>
      <w:lvlJc w:val="center"/>
      <w:pPr>
        <w:tabs>
          <w:tab w:val="num" w:pos="130"/>
        </w:tabs>
        <w:ind w:left="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9" w15:restartNumberingAfterBreak="0">
    <w:nsid w:val="20C8431E"/>
    <w:multiLevelType w:val="hybridMultilevel"/>
    <w:tmpl w:val="185CDAE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256B4026"/>
    <w:multiLevelType w:val="hybridMultilevel"/>
    <w:tmpl w:val="57D4B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6C91F41"/>
    <w:multiLevelType w:val="multilevel"/>
    <w:tmpl w:val="835A8C9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27482ED9"/>
    <w:multiLevelType w:val="multilevel"/>
    <w:tmpl w:val="B6AEDCAC"/>
    <w:lvl w:ilvl="0">
      <w:start w:val="1"/>
      <w:numFmt w:val="upperRoman"/>
      <w:lvlText w:val="%1."/>
      <w:lvlJc w:val="left"/>
      <w:pPr>
        <w:tabs>
          <w:tab w:val="num" w:pos="720"/>
        </w:tabs>
        <w:ind w:left="0" w:firstLine="0"/>
      </w:pPr>
      <w:rPr>
        <w:rFonts w:hint="default"/>
        <w:b/>
        <w:i w:val="0"/>
      </w:rPr>
    </w:lvl>
    <w:lvl w:ilvl="1">
      <w:start w:val="1"/>
      <w:numFmt w:val="upperLetter"/>
      <w:pStyle w:val="Level2Char"/>
      <w:lvlText w:val="%2."/>
      <w:lvlJc w:val="left"/>
      <w:pPr>
        <w:tabs>
          <w:tab w:val="num" w:pos="720"/>
        </w:tabs>
        <w:ind w:left="576" w:hanging="576"/>
      </w:pPr>
      <w:rPr>
        <w:rFonts w:ascii="Arial" w:hAnsi="Arial" w:hint="default"/>
        <w:b/>
        <w:i w:val="0"/>
        <w:color w:val="auto"/>
        <w:sz w:val="22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0" w:firstLine="0"/>
      </w:pPr>
      <w:rPr>
        <w:rFonts w:ascii="Arial" w:hAnsi="Arial" w:hint="default"/>
        <w:b/>
        <w:i w:val="0"/>
        <w:color w:val="auto"/>
        <w:sz w:val="22"/>
      </w:rPr>
    </w:lvl>
    <w:lvl w:ilvl="3">
      <w:start w:val="1"/>
      <w:numFmt w:val="lowerLetter"/>
      <w:lvlText w:val="%4."/>
      <w:lvlJc w:val="left"/>
      <w:pPr>
        <w:tabs>
          <w:tab w:val="num" w:pos="360"/>
        </w:tabs>
        <w:ind w:left="0" w:firstLine="0"/>
      </w:pPr>
      <w:rPr>
        <w:rFonts w:ascii="Arial" w:hAnsi="Arial" w:hint="default"/>
        <w:sz w:val="22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upperRoman"/>
      <w:lvlText w:val="%6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upperRoman"/>
      <w:lvlText w:val="%7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23" w15:restartNumberingAfterBreak="0">
    <w:nsid w:val="29607D0A"/>
    <w:multiLevelType w:val="hybridMultilevel"/>
    <w:tmpl w:val="8EEEE0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98463A4"/>
    <w:multiLevelType w:val="multilevel"/>
    <w:tmpl w:val="BACCB54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5" w15:restartNumberingAfterBreak="0">
    <w:nsid w:val="29F55FE6"/>
    <w:multiLevelType w:val="hybridMultilevel"/>
    <w:tmpl w:val="194280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D793783"/>
    <w:multiLevelType w:val="hybridMultilevel"/>
    <w:tmpl w:val="806C36D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DBE7EB6"/>
    <w:multiLevelType w:val="hybridMultilevel"/>
    <w:tmpl w:val="A6DAA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12E7A42"/>
    <w:multiLevelType w:val="hybridMultilevel"/>
    <w:tmpl w:val="FCEA3E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2D7151E"/>
    <w:multiLevelType w:val="hybridMultilevel"/>
    <w:tmpl w:val="30266B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05C2120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648367F"/>
    <w:multiLevelType w:val="hybridMultilevel"/>
    <w:tmpl w:val="DEA28E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6FD57B2"/>
    <w:multiLevelType w:val="hybridMultilevel"/>
    <w:tmpl w:val="0F94F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767333B"/>
    <w:multiLevelType w:val="hybridMultilevel"/>
    <w:tmpl w:val="4D5892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382940BE"/>
    <w:multiLevelType w:val="multilevel"/>
    <w:tmpl w:val="CCEAEABE"/>
    <w:lvl w:ilvl="0">
      <w:start w:val="1"/>
      <w:numFmt w:val="decimal"/>
      <w:pStyle w:val="Section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Style2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4" w15:restartNumberingAfterBreak="0">
    <w:nsid w:val="3B794505"/>
    <w:multiLevelType w:val="hybridMultilevel"/>
    <w:tmpl w:val="38825706"/>
    <w:lvl w:ilvl="0" w:tplc="E7CE67BA">
      <w:start w:val="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CA94FD0"/>
    <w:multiLevelType w:val="hybridMultilevel"/>
    <w:tmpl w:val="38AC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D2331B2"/>
    <w:multiLevelType w:val="hybridMultilevel"/>
    <w:tmpl w:val="D8106C3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41023995"/>
    <w:multiLevelType w:val="hybridMultilevel"/>
    <w:tmpl w:val="74F2D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9227004"/>
    <w:multiLevelType w:val="hybridMultilevel"/>
    <w:tmpl w:val="46CC5F7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4A8938D2"/>
    <w:multiLevelType w:val="hybridMultilevel"/>
    <w:tmpl w:val="367E0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DF20022"/>
    <w:multiLevelType w:val="multilevel"/>
    <w:tmpl w:val="8D4C0956"/>
    <w:lvl w:ilvl="0">
      <w:start w:val="5"/>
      <w:numFmt w:val="decimal"/>
      <w:lvlText w:val="%1.0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1800"/>
      </w:pPr>
      <w:rPr>
        <w:rFonts w:hint="default"/>
      </w:rPr>
    </w:lvl>
  </w:abstractNum>
  <w:abstractNum w:abstractNumId="41" w15:restartNumberingAfterBreak="0">
    <w:nsid w:val="4E9A3032"/>
    <w:multiLevelType w:val="hybridMultilevel"/>
    <w:tmpl w:val="D640EE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5B30964"/>
    <w:multiLevelType w:val="hybridMultilevel"/>
    <w:tmpl w:val="C65412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561E0FC3"/>
    <w:multiLevelType w:val="multilevel"/>
    <w:tmpl w:val="E3D0440C"/>
    <w:lvl w:ilvl="0">
      <w:start w:val="1"/>
      <w:numFmt w:val="decimal"/>
      <w:lvlText w:val="%1."/>
      <w:lvlJc w:val="center"/>
      <w:pPr>
        <w:tabs>
          <w:tab w:val="num" w:pos="270"/>
        </w:tabs>
        <w:ind w:left="14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4" w15:restartNumberingAfterBreak="0">
    <w:nsid w:val="56E72EAB"/>
    <w:multiLevelType w:val="multilevel"/>
    <w:tmpl w:val="8270A274"/>
    <w:lvl w:ilvl="0">
      <w:start w:val="1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121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45" w15:restartNumberingAfterBreak="0">
    <w:nsid w:val="571B68B2"/>
    <w:multiLevelType w:val="hybridMultilevel"/>
    <w:tmpl w:val="806C3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A02435C"/>
    <w:multiLevelType w:val="multilevel"/>
    <w:tmpl w:val="192E713C"/>
    <w:lvl w:ilvl="0">
      <w:start w:val="1"/>
      <w:numFmt w:val="decimal"/>
      <w:lvlText w:val="%1."/>
      <w:lvlJc w:val="center"/>
      <w:pPr>
        <w:tabs>
          <w:tab w:val="num" w:pos="130"/>
        </w:tabs>
        <w:ind w:left="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7" w15:restartNumberingAfterBreak="0">
    <w:nsid w:val="5A4C5D96"/>
    <w:multiLevelType w:val="hybridMultilevel"/>
    <w:tmpl w:val="32321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BC560D6"/>
    <w:multiLevelType w:val="hybridMultilevel"/>
    <w:tmpl w:val="84925158"/>
    <w:lvl w:ilvl="0" w:tplc="93800858">
      <w:start w:val="4"/>
      <w:numFmt w:val="decimal"/>
      <w:lvlText w:val="%1."/>
      <w:lvlJc w:val="left"/>
      <w:pPr>
        <w:ind w:left="54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360386C"/>
    <w:multiLevelType w:val="hybridMultilevel"/>
    <w:tmpl w:val="7A94FCC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0" w15:restartNumberingAfterBreak="0">
    <w:nsid w:val="63BA105B"/>
    <w:multiLevelType w:val="hybridMultilevel"/>
    <w:tmpl w:val="2B942A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69D4368C"/>
    <w:multiLevelType w:val="multilevel"/>
    <w:tmpl w:val="E3D0440C"/>
    <w:numStyleLink w:val="SchedofEvents-Numbered"/>
  </w:abstractNum>
  <w:abstractNum w:abstractNumId="52" w15:restartNumberingAfterBreak="0">
    <w:nsid w:val="73171907"/>
    <w:multiLevelType w:val="multilevel"/>
    <w:tmpl w:val="CC9E3D0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53" w15:restartNumberingAfterBreak="0">
    <w:nsid w:val="7336215D"/>
    <w:multiLevelType w:val="multilevel"/>
    <w:tmpl w:val="4CBC2F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4" w15:restartNumberingAfterBreak="0">
    <w:nsid w:val="76BA0D74"/>
    <w:multiLevelType w:val="multilevel"/>
    <w:tmpl w:val="9098BD76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55" w15:restartNumberingAfterBreak="0">
    <w:nsid w:val="773739B9"/>
    <w:multiLevelType w:val="multilevel"/>
    <w:tmpl w:val="0B843176"/>
    <w:lvl w:ilvl="0">
      <w:start w:val="1"/>
      <w:numFmt w:val="decimal"/>
      <w:lvlText w:val="%1."/>
      <w:lvlJc w:val="left"/>
      <w:pPr>
        <w:ind w:left="810" w:hanging="360"/>
      </w:pPr>
    </w:lvl>
    <w:lvl w:ilvl="1">
      <w:start w:val="5"/>
      <w:numFmt w:val="decimal"/>
      <w:isLgl/>
      <w:lvlText w:val="%1.%2."/>
      <w:lvlJc w:val="left"/>
      <w:pPr>
        <w:ind w:left="2025" w:hanging="495"/>
      </w:pPr>
      <w:rPr>
        <w:rFonts w:hint="default"/>
      </w:rPr>
    </w:lvl>
    <w:lvl w:ilvl="2">
      <w:start w:val="7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6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7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20" w:hanging="1800"/>
      </w:pPr>
      <w:rPr>
        <w:rFonts w:hint="default"/>
      </w:rPr>
    </w:lvl>
  </w:abstractNum>
  <w:abstractNum w:abstractNumId="56" w15:restartNumberingAfterBreak="0">
    <w:nsid w:val="78192975"/>
    <w:multiLevelType w:val="hybridMultilevel"/>
    <w:tmpl w:val="A01AAB8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7" w15:restartNumberingAfterBreak="0">
    <w:nsid w:val="7AD92543"/>
    <w:multiLevelType w:val="hybridMultilevel"/>
    <w:tmpl w:val="B94C3712"/>
    <w:lvl w:ilvl="0" w:tplc="AD38B1DC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58" w15:restartNumberingAfterBreak="0">
    <w:nsid w:val="7BA420F1"/>
    <w:multiLevelType w:val="multilevel"/>
    <w:tmpl w:val="05F631B6"/>
    <w:lvl w:ilvl="0">
      <w:start w:val="1"/>
      <w:numFmt w:val="upperRoman"/>
      <w:pStyle w:val="Level1"/>
      <w:lvlText w:val="%1."/>
      <w:lvlJc w:val="left"/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pStyle w:val="Level2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Level3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lowerLetter"/>
      <w:pStyle w:val="Level4"/>
      <w:lvlText w:val="%4."/>
      <w:lvlJc w:val="left"/>
      <w:pPr>
        <w:tabs>
          <w:tab w:val="num" w:pos="720"/>
        </w:tabs>
        <w:ind w:left="2160" w:hanging="720"/>
      </w:pPr>
      <w:rPr>
        <w:rFonts w:ascii="Arial Bold" w:hAnsi="Arial Bold" w:cs="Times New Roman" w:hint="default"/>
        <w:b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pStyle w:val="Level6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pStyle w:val="Level7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59" w15:restartNumberingAfterBreak="0">
    <w:nsid w:val="7E612728"/>
    <w:multiLevelType w:val="multilevel"/>
    <w:tmpl w:val="D1BCC41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16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9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78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00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592" w:hanging="1800"/>
      </w:pPr>
      <w:rPr>
        <w:rFonts w:hint="default"/>
      </w:rPr>
    </w:lvl>
  </w:abstractNum>
  <w:abstractNum w:abstractNumId="60" w15:restartNumberingAfterBreak="0">
    <w:nsid w:val="7E666F36"/>
    <w:multiLevelType w:val="multilevel"/>
    <w:tmpl w:val="0B843176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5"/>
      <w:numFmt w:val="decimal"/>
      <w:isLgl/>
      <w:lvlText w:val="%1.%2."/>
      <w:lvlJc w:val="left"/>
      <w:pPr>
        <w:ind w:left="2745" w:hanging="495"/>
      </w:pPr>
      <w:rPr>
        <w:rFonts w:hint="default"/>
      </w:rPr>
    </w:lvl>
    <w:lvl w:ilvl="2">
      <w:start w:val="7"/>
      <w:numFmt w:val="decimal"/>
      <w:isLgl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0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 w16cid:durableId="1077746666">
    <w:abstractNumId w:val="33"/>
  </w:num>
  <w:num w:numId="2" w16cid:durableId="223417925">
    <w:abstractNumId w:val="14"/>
  </w:num>
  <w:num w:numId="3" w16cid:durableId="168106907">
    <w:abstractNumId w:val="51"/>
  </w:num>
  <w:num w:numId="4" w16cid:durableId="1031491461">
    <w:abstractNumId w:val="22"/>
  </w:num>
  <w:num w:numId="5" w16cid:durableId="1457991166">
    <w:abstractNumId w:val="58"/>
  </w:num>
  <w:num w:numId="6" w16cid:durableId="362831862">
    <w:abstractNumId w:val="19"/>
  </w:num>
  <w:num w:numId="7" w16cid:durableId="598568219">
    <w:abstractNumId w:val="32"/>
  </w:num>
  <w:num w:numId="8" w16cid:durableId="1667396886">
    <w:abstractNumId w:val="0"/>
  </w:num>
  <w:num w:numId="9" w16cid:durableId="465319734">
    <w:abstractNumId w:val="29"/>
  </w:num>
  <w:num w:numId="10" w16cid:durableId="1675642113">
    <w:abstractNumId w:val="46"/>
  </w:num>
  <w:num w:numId="11" w16cid:durableId="1762408962">
    <w:abstractNumId w:val="60"/>
  </w:num>
  <w:num w:numId="12" w16cid:durableId="551691532">
    <w:abstractNumId w:val="16"/>
  </w:num>
  <w:num w:numId="13" w16cid:durableId="1974631938">
    <w:abstractNumId w:val="20"/>
  </w:num>
  <w:num w:numId="14" w16cid:durableId="1928417905">
    <w:abstractNumId w:val="33"/>
  </w:num>
  <w:num w:numId="15" w16cid:durableId="2046590842">
    <w:abstractNumId w:val="28"/>
  </w:num>
  <w:num w:numId="16" w16cid:durableId="1352798279">
    <w:abstractNumId w:val="44"/>
  </w:num>
  <w:num w:numId="17" w16cid:durableId="795756793">
    <w:abstractNumId w:val="42"/>
  </w:num>
  <w:num w:numId="18" w16cid:durableId="708189941">
    <w:abstractNumId w:val="30"/>
  </w:num>
  <w:num w:numId="19" w16cid:durableId="1326787419">
    <w:abstractNumId w:val="31"/>
  </w:num>
  <w:num w:numId="20" w16cid:durableId="1877737903">
    <w:abstractNumId w:val="35"/>
  </w:num>
  <w:num w:numId="21" w16cid:durableId="1263341843">
    <w:abstractNumId w:val="50"/>
  </w:num>
  <w:num w:numId="22" w16cid:durableId="1272782446">
    <w:abstractNumId w:val="33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410273610">
    <w:abstractNumId w:val="25"/>
  </w:num>
  <w:num w:numId="24" w16cid:durableId="789319769">
    <w:abstractNumId w:val="2"/>
  </w:num>
  <w:num w:numId="25" w16cid:durableId="1230077836">
    <w:abstractNumId w:val="21"/>
  </w:num>
  <w:num w:numId="26" w16cid:durableId="1944923436">
    <w:abstractNumId w:val="52"/>
  </w:num>
  <w:num w:numId="27" w16cid:durableId="816608446">
    <w:abstractNumId w:val="3"/>
  </w:num>
  <w:num w:numId="28" w16cid:durableId="1853756699">
    <w:abstractNumId w:val="59"/>
  </w:num>
  <w:num w:numId="29" w16cid:durableId="1514492452">
    <w:abstractNumId w:val="40"/>
  </w:num>
  <w:num w:numId="30" w16cid:durableId="2000577766">
    <w:abstractNumId w:val="17"/>
  </w:num>
  <w:num w:numId="31" w16cid:durableId="229662214">
    <w:abstractNumId w:val="55"/>
  </w:num>
  <w:num w:numId="32" w16cid:durableId="1712536198">
    <w:abstractNumId w:val="24"/>
  </w:num>
  <w:num w:numId="33" w16cid:durableId="1427799640">
    <w:abstractNumId w:val="54"/>
  </w:num>
  <w:num w:numId="34" w16cid:durableId="996108142">
    <w:abstractNumId w:val="11"/>
  </w:num>
  <w:num w:numId="35" w16cid:durableId="1091128054">
    <w:abstractNumId w:val="10"/>
  </w:num>
  <w:num w:numId="36" w16cid:durableId="1958413305">
    <w:abstractNumId w:val="12"/>
  </w:num>
  <w:num w:numId="37" w16cid:durableId="106122504">
    <w:abstractNumId w:val="57"/>
  </w:num>
  <w:num w:numId="38" w16cid:durableId="1623728314">
    <w:abstractNumId w:val="47"/>
  </w:num>
  <w:num w:numId="39" w16cid:durableId="1110902583">
    <w:abstractNumId w:val="39"/>
  </w:num>
  <w:num w:numId="40" w16cid:durableId="1888301914">
    <w:abstractNumId w:val="56"/>
  </w:num>
  <w:num w:numId="41" w16cid:durableId="1223709281">
    <w:abstractNumId w:val="58"/>
  </w:num>
  <w:num w:numId="42" w16cid:durableId="379403704">
    <w:abstractNumId w:val="9"/>
  </w:num>
  <w:num w:numId="43" w16cid:durableId="1831022496">
    <w:abstractNumId w:val="6"/>
  </w:num>
  <w:num w:numId="44" w16cid:durableId="1032726823">
    <w:abstractNumId w:val="8"/>
  </w:num>
  <w:num w:numId="45" w16cid:durableId="2067289697">
    <w:abstractNumId w:val="13"/>
  </w:num>
  <w:num w:numId="46" w16cid:durableId="560677348">
    <w:abstractNumId w:val="27"/>
  </w:num>
  <w:num w:numId="47" w16cid:durableId="38601332">
    <w:abstractNumId w:val="5"/>
  </w:num>
  <w:num w:numId="48" w16cid:durableId="1159229025">
    <w:abstractNumId w:val="48"/>
  </w:num>
  <w:num w:numId="49" w16cid:durableId="1093160661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364674473">
    <w:abstractNumId w:val="33"/>
  </w:num>
  <w:num w:numId="51" w16cid:durableId="238366833">
    <w:abstractNumId w:val="38"/>
  </w:num>
  <w:num w:numId="52" w16cid:durableId="624039323">
    <w:abstractNumId w:val="33"/>
  </w:num>
  <w:num w:numId="53" w16cid:durableId="189029084">
    <w:abstractNumId w:val="36"/>
  </w:num>
  <w:num w:numId="54" w16cid:durableId="1630940069">
    <w:abstractNumId w:val="43"/>
  </w:num>
  <w:num w:numId="55" w16cid:durableId="325787327">
    <w:abstractNumId w:val="4"/>
  </w:num>
  <w:num w:numId="56" w16cid:durableId="1164249393">
    <w:abstractNumId w:val="1"/>
  </w:num>
  <w:num w:numId="57" w16cid:durableId="1558936790">
    <w:abstractNumId w:val="41"/>
  </w:num>
  <w:num w:numId="58" w16cid:durableId="1731610306">
    <w:abstractNumId w:val="45"/>
  </w:num>
  <w:num w:numId="59" w16cid:durableId="1032850340">
    <w:abstractNumId w:val="23"/>
  </w:num>
  <w:num w:numId="60" w16cid:durableId="980228979">
    <w:abstractNumId w:val="18"/>
  </w:num>
  <w:num w:numId="61" w16cid:durableId="963731735">
    <w:abstractNumId w:val="37"/>
  </w:num>
  <w:num w:numId="62" w16cid:durableId="1882936171">
    <w:abstractNumId w:val="15"/>
  </w:num>
  <w:num w:numId="63" w16cid:durableId="57826219">
    <w:abstractNumId w:val="26"/>
  </w:num>
  <w:num w:numId="64" w16cid:durableId="1921132934">
    <w:abstractNumId w:val="53"/>
  </w:num>
  <w:num w:numId="65" w16cid:durableId="592014024">
    <w:abstractNumId w:val="53"/>
    <w:lvlOverride w:ilvl="0">
      <w:lvl w:ilvl="0">
        <w:start w:val="1"/>
        <w:numFmt w:val="decimal"/>
        <w:lvlText w:val="%1."/>
        <w:lvlJc w:val="left"/>
        <w:pPr>
          <w:ind w:left="144" w:hanging="144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66" w16cid:durableId="1487236312">
    <w:abstractNumId w:val="49"/>
  </w:num>
  <w:num w:numId="67" w16cid:durableId="1717965964">
    <w:abstractNumId w:val="7"/>
  </w:num>
  <w:num w:numId="68" w16cid:durableId="1868061027">
    <w:abstractNumId w:val="34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revisionView w:markup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NjY1MDI2MTA3NjRS0lEKTi0uzszPAykwNqsFAMK7HhYtAAAA"/>
  </w:docVars>
  <w:rsids>
    <w:rsidRoot w:val="00646611"/>
    <w:rsid w:val="000000AD"/>
    <w:rsid w:val="000015CA"/>
    <w:rsid w:val="00002AE5"/>
    <w:rsid w:val="00004C60"/>
    <w:rsid w:val="000069C9"/>
    <w:rsid w:val="000079E0"/>
    <w:rsid w:val="00007EF2"/>
    <w:rsid w:val="000110FB"/>
    <w:rsid w:val="00012FFA"/>
    <w:rsid w:val="00013719"/>
    <w:rsid w:val="00013E07"/>
    <w:rsid w:val="00014591"/>
    <w:rsid w:val="00016948"/>
    <w:rsid w:val="0001725F"/>
    <w:rsid w:val="00020C88"/>
    <w:rsid w:val="00021470"/>
    <w:rsid w:val="00030BE5"/>
    <w:rsid w:val="00030E99"/>
    <w:rsid w:val="000318AE"/>
    <w:rsid w:val="00033340"/>
    <w:rsid w:val="00036C21"/>
    <w:rsid w:val="00037A51"/>
    <w:rsid w:val="0004032C"/>
    <w:rsid w:val="00040E84"/>
    <w:rsid w:val="00041B8E"/>
    <w:rsid w:val="00042752"/>
    <w:rsid w:val="000448E3"/>
    <w:rsid w:val="00045152"/>
    <w:rsid w:val="000456B8"/>
    <w:rsid w:val="00046293"/>
    <w:rsid w:val="00051701"/>
    <w:rsid w:val="00053F5D"/>
    <w:rsid w:val="00055158"/>
    <w:rsid w:val="000579FD"/>
    <w:rsid w:val="00064037"/>
    <w:rsid w:val="000678E2"/>
    <w:rsid w:val="00071A24"/>
    <w:rsid w:val="00072403"/>
    <w:rsid w:val="00075758"/>
    <w:rsid w:val="000803B5"/>
    <w:rsid w:val="000812DB"/>
    <w:rsid w:val="00081A4D"/>
    <w:rsid w:val="00082D5F"/>
    <w:rsid w:val="00084AC4"/>
    <w:rsid w:val="000862FD"/>
    <w:rsid w:val="000864F0"/>
    <w:rsid w:val="00086B71"/>
    <w:rsid w:val="00090282"/>
    <w:rsid w:val="00090721"/>
    <w:rsid w:val="00091875"/>
    <w:rsid w:val="00093830"/>
    <w:rsid w:val="000947D1"/>
    <w:rsid w:val="00095813"/>
    <w:rsid w:val="000958C6"/>
    <w:rsid w:val="00095A1F"/>
    <w:rsid w:val="00096A27"/>
    <w:rsid w:val="00097CE0"/>
    <w:rsid w:val="000A0468"/>
    <w:rsid w:val="000A0D95"/>
    <w:rsid w:val="000A1189"/>
    <w:rsid w:val="000A1BB6"/>
    <w:rsid w:val="000A4137"/>
    <w:rsid w:val="000A54C0"/>
    <w:rsid w:val="000A60C9"/>
    <w:rsid w:val="000A783C"/>
    <w:rsid w:val="000A7AE0"/>
    <w:rsid w:val="000B4D8A"/>
    <w:rsid w:val="000C12C2"/>
    <w:rsid w:val="000C3459"/>
    <w:rsid w:val="000C35C0"/>
    <w:rsid w:val="000C3F90"/>
    <w:rsid w:val="000C46DD"/>
    <w:rsid w:val="000D076F"/>
    <w:rsid w:val="000D3BF1"/>
    <w:rsid w:val="000D506C"/>
    <w:rsid w:val="000D6125"/>
    <w:rsid w:val="000E1B71"/>
    <w:rsid w:val="000E3F67"/>
    <w:rsid w:val="000F1B86"/>
    <w:rsid w:val="000F31F1"/>
    <w:rsid w:val="000F444E"/>
    <w:rsid w:val="000F4A21"/>
    <w:rsid w:val="00100113"/>
    <w:rsid w:val="00101A28"/>
    <w:rsid w:val="0010453B"/>
    <w:rsid w:val="001046AF"/>
    <w:rsid w:val="0011042A"/>
    <w:rsid w:val="00111621"/>
    <w:rsid w:val="0011228A"/>
    <w:rsid w:val="00112298"/>
    <w:rsid w:val="001141F5"/>
    <w:rsid w:val="001144BF"/>
    <w:rsid w:val="0012094D"/>
    <w:rsid w:val="001258ED"/>
    <w:rsid w:val="001343B9"/>
    <w:rsid w:val="00136E33"/>
    <w:rsid w:val="00137AB4"/>
    <w:rsid w:val="001455D2"/>
    <w:rsid w:val="001475FD"/>
    <w:rsid w:val="001538C1"/>
    <w:rsid w:val="0015527E"/>
    <w:rsid w:val="00155638"/>
    <w:rsid w:val="00155826"/>
    <w:rsid w:val="00155AE9"/>
    <w:rsid w:val="00160F13"/>
    <w:rsid w:val="00164748"/>
    <w:rsid w:val="00165EEB"/>
    <w:rsid w:val="001665AB"/>
    <w:rsid w:val="00170B3A"/>
    <w:rsid w:val="00172F27"/>
    <w:rsid w:val="001736F3"/>
    <w:rsid w:val="0017376B"/>
    <w:rsid w:val="00175762"/>
    <w:rsid w:val="00176787"/>
    <w:rsid w:val="00176D00"/>
    <w:rsid w:val="00181302"/>
    <w:rsid w:val="00182F36"/>
    <w:rsid w:val="00190CCA"/>
    <w:rsid w:val="00190F1B"/>
    <w:rsid w:val="00194305"/>
    <w:rsid w:val="001A107F"/>
    <w:rsid w:val="001A3061"/>
    <w:rsid w:val="001A436A"/>
    <w:rsid w:val="001A5117"/>
    <w:rsid w:val="001A556E"/>
    <w:rsid w:val="001A5CAE"/>
    <w:rsid w:val="001A5D7A"/>
    <w:rsid w:val="001A6A1A"/>
    <w:rsid w:val="001B0699"/>
    <w:rsid w:val="001B4052"/>
    <w:rsid w:val="001B5637"/>
    <w:rsid w:val="001B6E74"/>
    <w:rsid w:val="001B756D"/>
    <w:rsid w:val="001C0E96"/>
    <w:rsid w:val="001C538D"/>
    <w:rsid w:val="001C7A50"/>
    <w:rsid w:val="001D1D38"/>
    <w:rsid w:val="001D2795"/>
    <w:rsid w:val="001D385C"/>
    <w:rsid w:val="001D3862"/>
    <w:rsid w:val="001D5E6D"/>
    <w:rsid w:val="001D6541"/>
    <w:rsid w:val="001D6E4F"/>
    <w:rsid w:val="001D7EDA"/>
    <w:rsid w:val="001E05D3"/>
    <w:rsid w:val="001E0F44"/>
    <w:rsid w:val="001E261E"/>
    <w:rsid w:val="001E6440"/>
    <w:rsid w:val="001F00CA"/>
    <w:rsid w:val="001F02FF"/>
    <w:rsid w:val="001F0304"/>
    <w:rsid w:val="001F291F"/>
    <w:rsid w:val="001F2C70"/>
    <w:rsid w:val="001F4360"/>
    <w:rsid w:val="001F5E92"/>
    <w:rsid w:val="001F672F"/>
    <w:rsid w:val="001F745E"/>
    <w:rsid w:val="002017FB"/>
    <w:rsid w:val="00203D5A"/>
    <w:rsid w:val="0020552A"/>
    <w:rsid w:val="002059B3"/>
    <w:rsid w:val="002123C6"/>
    <w:rsid w:val="00212565"/>
    <w:rsid w:val="002134E3"/>
    <w:rsid w:val="002162EB"/>
    <w:rsid w:val="00216821"/>
    <w:rsid w:val="0021683E"/>
    <w:rsid w:val="00217E15"/>
    <w:rsid w:val="00221626"/>
    <w:rsid w:val="0022279A"/>
    <w:rsid w:val="002259EA"/>
    <w:rsid w:val="00227706"/>
    <w:rsid w:val="002310A4"/>
    <w:rsid w:val="002344EB"/>
    <w:rsid w:val="0023727C"/>
    <w:rsid w:val="00244E8F"/>
    <w:rsid w:val="00246E19"/>
    <w:rsid w:val="00247668"/>
    <w:rsid w:val="002508E4"/>
    <w:rsid w:val="00251408"/>
    <w:rsid w:val="00251E35"/>
    <w:rsid w:val="0025261F"/>
    <w:rsid w:val="0025348D"/>
    <w:rsid w:val="002550F9"/>
    <w:rsid w:val="00257057"/>
    <w:rsid w:val="00261D3D"/>
    <w:rsid w:val="00264194"/>
    <w:rsid w:val="00266540"/>
    <w:rsid w:val="00267C0A"/>
    <w:rsid w:val="00274D3C"/>
    <w:rsid w:val="0027722B"/>
    <w:rsid w:val="002772A2"/>
    <w:rsid w:val="00280635"/>
    <w:rsid w:val="00281C7A"/>
    <w:rsid w:val="00281D4E"/>
    <w:rsid w:val="00284C3A"/>
    <w:rsid w:val="00291200"/>
    <w:rsid w:val="0029191B"/>
    <w:rsid w:val="00293B5E"/>
    <w:rsid w:val="00295A4D"/>
    <w:rsid w:val="002961EF"/>
    <w:rsid w:val="002A3880"/>
    <w:rsid w:val="002A7767"/>
    <w:rsid w:val="002B1D8C"/>
    <w:rsid w:val="002B1DC0"/>
    <w:rsid w:val="002B4EAB"/>
    <w:rsid w:val="002B78EC"/>
    <w:rsid w:val="002B7957"/>
    <w:rsid w:val="002C765F"/>
    <w:rsid w:val="002D1D7B"/>
    <w:rsid w:val="002D5E55"/>
    <w:rsid w:val="002D783F"/>
    <w:rsid w:val="002D7A4B"/>
    <w:rsid w:val="002D7A79"/>
    <w:rsid w:val="002E1764"/>
    <w:rsid w:val="002E438A"/>
    <w:rsid w:val="002E565C"/>
    <w:rsid w:val="002E7794"/>
    <w:rsid w:val="002E7EC4"/>
    <w:rsid w:val="002F1E07"/>
    <w:rsid w:val="002F395F"/>
    <w:rsid w:val="002F4AC0"/>
    <w:rsid w:val="002F4F34"/>
    <w:rsid w:val="002F70C5"/>
    <w:rsid w:val="00306A76"/>
    <w:rsid w:val="003077A1"/>
    <w:rsid w:val="00307A0D"/>
    <w:rsid w:val="00312472"/>
    <w:rsid w:val="00314353"/>
    <w:rsid w:val="00314D31"/>
    <w:rsid w:val="00317B0D"/>
    <w:rsid w:val="00320D67"/>
    <w:rsid w:val="0032558C"/>
    <w:rsid w:val="00326C7F"/>
    <w:rsid w:val="00331266"/>
    <w:rsid w:val="003315F3"/>
    <w:rsid w:val="00335B44"/>
    <w:rsid w:val="0034152C"/>
    <w:rsid w:val="003420A3"/>
    <w:rsid w:val="00342C1C"/>
    <w:rsid w:val="003430A2"/>
    <w:rsid w:val="00343CB2"/>
    <w:rsid w:val="003456AE"/>
    <w:rsid w:val="00345F84"/>
    <w:rsid w:val="00350A21"/>
    <w:rsid w:val="003516DF"/>
    <w:rsid w:val="00353366"/>
    <w:rsid w:val="00353FA9"/>
    <w:rsid w:val="00354AE4"/>
    <w:rsid w:val="003572A0"/>
    <w:rsid w:val="003616A2"/>
    <w:rsid w:val="0036176A"/>
    <w:rsid w:val="00367BC5"/>
    <w:rsid w:val="003731FB"/>
    <w:rsid w:val="00373A29"/>
    <w:rsid w:val="003740B7"/>
    <w:rsid w:val="00374DF7"/>
    <w:rsid w:val="00375584"/>
    <w:rsid w:val="003760F0"/>
    <w:rsid w:val="0038440F"/>
    <w:rsid w:val="003849F6"/>
    <w:rsid w:val="00384EDF"/>
    <w:rsid w:val="00386007"/>
    <w:rsid w:val="0039046F"/>
    <w:rsid w:val="00390513"/>
    <w:rsid w:val="00394379"/>
    <w:rsid w:val="003A4FF5"/>
    <w:rsid w:val="003A63D0"/>
    <w:rsid w:val="003A70FC"/>
    <w:rsid w:val="003A7598"/>
    <w:rsid w:val="003B5355"/>
    <w:rsid w:val="003B61C6"/>
    <w:rsid w:val="003C08DC"/>
    <w:rsid w:val="003C1475"/>
    <w:rsid w:val="003C31EB"/>
    <w:rsid w:val="003C3955"/>
    <w:rsid w:val="003C78E5"/>
    <w:rsid w:val="003D162A"/>
    <w:rsid w:val="003E2104"/>
    <w:rsid w:val="003E3103"/>
    <w:rsid w:val="003E4FFD"/>
    <w:rsid w:val="003E5CB2"/>
    <w:rsid w:val="003F05B2"/>
    <w:rsid w:val="003F06C5"/>
    <w:rsid w:val="003F090E"/>
    <w:rsid w:val="003F3EC9"/>
    <w:rsid w:val="003F48BF"/>
    <w:rsid w:val="003F519E"/>
    <w:rsid w:val="003F58BF"/>
    <w:rsid w:val="003F6764"/>
    <w:rsid w:val="003F73BD"/>
    <w:rsid w:val="004014DC"/>
    <w:rsid w:val="004030C9"/>
    <w:rsid w:val="004063E0"/>
    <w:rsid w:val="004120B0"/>
    <w:rsid w:val="004134FD"/>
    <w:rsid w:val="00415265"/>
    <w:rsid w:val="00415B13"/>
    <w:rsid w:val="00415DB3"/>
    <w:rsid w:val="0041621B"/>
    <w:rsid w:val="00417AF3"/>
    <w:rsid w:val="0042059A"/>
    <w:rsid w:val="00422D35"/>
    <w:rsid w:val="004250CB"/>
    <w:rsid w:val="00426790"/>
    <w:rsid w:val="00426992"/>
    <w:rsid w:val="00431094"/>
    <w:rsid w:val="004322C7"/>
    <w:rsid w:val="0043306E"/>
    <w:rsid w:val="004336A8"/>
    <w:rsid w:val="004424E3"/>
    <w:rsid w:val="00443A6D"/>
    <w:rsid w:val="00443EB7"/>
    <w:rsid w:val="0044508A"/>
    <w:rsid w:val="00447BEC"/>
    <w:rsid w:val="00455A69"/>
    <w:rsid w:val="00455F3C"/>
    <w:rsid w:val="00456464"/>
    <w:rsid w:val="004572FB"/>
    <w:rsid w:val="00460F1D"/>
    <w:rsid w:val="00461F3F"/>
    <w:rsid w:val="00461F72"/>
    <w:rsid w:val="00463CC5"/>
    <w:rsid w:val="00465485"/>
    <w:rsid w:val="004656D6"/>
    <w:rsid w:val="00470291"/>
    <w:rsid w:val="004849E9"/>
    <w:rsid w:val="004932BA"/>
    <w:rsid w:val="004A01E9"/>
    <w:rsid w:val="004A30AC"/>
    <w:rsid w:val="004A57A7"/>
    <w:rsid w:val="004A68F7"/>
    <w:rsid w:val="004A745B"/>
    <w:rsid w:val="004B6B4F"/>
    <w:rsid w:val="004B6D33"/>
    <w:rsid w:val="004C2FA4"/>
    <w:rsid w:val="004C302D"/>
    <w:rsid w:val="004C58AF"/>
    <w:rsid w:val="004C6B80"/>
    <w:rsid w:val="004D163E"/>
    <w:rsid w:val="004D408C"/>
    <w:rsid w:val="004D579D"/>
    <w:rsid w:val="004D7504"/>
    <w:rsid w:val="004E211B"/>
    <w:rsid w:val="004E5A0B"/>
    <w:rsid w:val="004E5FD0"/>
    <w:rsid w:val="004E64AD"/>
    <w:rsid w:val="004F4D88"/>
    <w:rsid w:val="004F6700"/>
    <w:rsid w:val="004F75F6"/>
    <w:rsid w:val="0050006E"/>
    <w:rsid w:val="005008B6"/>
    <w:rsid w:val="00501DE6"/>
    <w:rsid w:val="005072AD"/>
    <w:rsid w:val="0051050E"/>
    <w:rsid w:val="0051138A"/>
    <w:rsid w:val="005142E5"/>
    <w:rsid w:val="00515155"/>
    <w:rsid w:val="005222D8"/>
    <w:rsid w:val="00523877"/>
    <w:rsid w:val="00524720"/>
    <w:rsid w:val="00524B03"/>
    <w:rsid w:val="00524C49"/>
    <w:rsid w:val="0052696D"/>
    <w:rsid w:val="0052753A"/>
    <w:rsid w:val="005309B7"/>
    <w:rsid w:val="005327F5"/>
    <w:rsid w:val="00533E52"/>
    <w:rsid w:val="00536377"/>
    <w:rsid w:val="00540096"/>
    <w:rsid w:val="005518E1"/>
    <w:rsid w:val="005529AF"/>
    <w:rsid w:val="00557070"/>
    <w:rsid w:val="005602AD"/>
    <w:rsid w:val="00564245"/>
    <w:rsid w:val="00564BC4"/>
    <w:rsid w:val="00565816"/>
    <w:rsid w:val="00566AD6"/>
    <w:rsid w:val="005675E8"/>
    <w:rsid w:val="00570F4D"/>
    <w:rsid w:val="005710C2"/>
    <w:rsid w:val="00572882"/>
    <w:rsid w:val="00572B8F"/>
    <w:rsid w:val="00572C20"/>
    <w:rsid w:val="00576F8A"/>
    <w:rsid w:val="0058082D"/>
    <w:rsid w:val="005812CC"/>
    <w:rsid w:val="00581DCB"/>
    <w:rsid w:val="0058407E"/>
    <w:rsid w:val="00584B3E"/>
    <w:rsid w:val="00585101"/>
    <w:rsid w:val="0059226F"/>
    <w:rsid w:val="00593F87"/>
    <w:rsid w:val="005949BB"/>
    <w:rsid w:val="00596414"/>
    <w:rsid w:val="005A3194"/>
    <w:rsid w:val="005A3D62"/>
    <w:rsid w:val="005A3FBC"/>
    <w:rsid w:val="005A4CD4"/>
    <w:rsid w:val="005A7F85"/>
    <w:rsid w:val="005B03D6"/>
    <w:rsid w:val="005B1990"/>
    <w:rsid w:val="005B305F"/>
    <w:rsid w:val="005B3074"/>
    <w:rsid w:val="005B4CCB"/>
    <w:rsid w:val="005B7D59"/>
    <w:rsid w:val="005C274E"/>
    <w:rsid w:val="005C7472"/>
    <w:rsid w:val="005D060D"/>
    <w:rsid w:val="005D4C72"/>
    <w:rsid w:val="005D4DCF"/>
    <w:rsid w:val="005D5731"/>
    <w:rsid w:val="005D601A"/>
    <w:rsid w:val="005D7416"/>
    <w:rsid w:val="005E057E"/>
    <w:rsid w:val="005E0DC8"/>
    <w:rsid w:val="005E135C"/>
    <w:rsid w:val="005E2C84"/>
    <w:rsid w:val="005E7E8A"/>
    <w:rsid w:val="00600071"/>
    <w:rsid w:val="00600143"/>
    <w:rsid w:val="00600C44"/>
    <w:rsid w:val="00601151"/>
    <w:rsid w:val="0060472C"/>
    <w:rsid w:val="00606D03"/>
    <w:rsid w:val="00610AB4"/>
    <w:rsid w:val="006132F7"/>
    <w:rsid w:val="00613346"/>
    <w:rsid w:val="00613F89"/>
    <w:rsid w:val="006145BA"/>
    <w:rsid w:val="00614E77"/>
    <w:rsid w:val="006153B1"/>
    <w:rsid w:val="00615B52"/>
    <w:rsid w:val="00616496"/>
    <w:rsid w:val="006168B2"/>
    <w:rsid w:val="006171DC"/>
    <w:rsid w:val="00620005"/>
    <w:rsid w:val="0062255B"/>
    <w:rsid w:val="00622A20"/>
    <w:rsid w:val="00622F88"/>
    <w:rsid w:val="00627C46"/>
    <w:rsid w:val="0063216D"/>
    <w:rsid w:val="00632AA3"/>
    <w:rsid w:val="006336D2"/>
    <w:rsid w:val="0063628C"/>
    <w:rsid w:val="00637886"/>
    <w:rsid w:val="006417A1"/>
    <w:rsid w:val="00642CCF"/>
    <w:rsid w:val="0064317E"/>
    <w:rsid w:val="0064351E"/>
    <w:rsid w:val="00644017"/>
    <w:rsid w:val="00646611"/>
    <w:rsid w:val="00646E13"/>
    <w:rsid w:val="00653BC2"/>
    <w:rsid w:val="00656ED8"/>
    <w:rsid w:val="00657AF6"/>
    <w:rsid w:val="006628EF"/>
    <w:rsid w:val="006639C3"/>
    <w:rsid w:val="00663B68"/>
    <w:rsid w:val="0066516F"/>
    <w:rsid w:val="0066674A"/>
    <w:rsid w:val="006667A9"/>
    <w:rsid w:val="00671F12"/>
    <w:rsid w:val="0067327E"/>
    <w:rsid w:val="00673347"/>
    <w:rsid w:val="00674968"/>
    <w:rsid w:val="00681CEC"/>
    <w:rsid w:val="006821FA"/>
    <w:rsid w:val="00683727"/>
    <w:rsid w:val="006861F8"/>
    <w:rsid w:val="006865E8"/>
    <w:rsid w:val="00691977"/>
    <w:rsid w:val="00693121"/>
    <w:rsid w:val="00694777"/>
    <w:rsid w:val="0069690E"/>
    <w:rsid w:val="00696D7F"/>
    <w:rsid w:val="006A083D"/>
    <w:rsid w:val="006A0EBB"/>
    <w:rsid w:val="006A0EF9"/>
    <w:rsid w:val="006A2FBB"/>
    <w:rsid w:val="006A3F16"/>
    <w:rsid w:val="006A6188"/>
    <w:rsid w:val="006A6BA7"/>
    <w:rsid w:val="006A7C10"/>
    <w:rsid w:val="006B1B63"/>
    <w:rsid w:val="006B3605"/>
    <w:rsid w:val="006B724F"/>
    <w:rsid w:val="006C0A8A"/>
    <w:rsid w:val="006C4296"/>
    <w:rsid w:val="006C4738"/>
    <w:rsid w:val="006C6B87"/>
    <w:rsid w:val="006D224B"/>
    <w:rsid w:val="006D41B1"/>
    <w:rsid w:val="006D5C81"/>
    <w:rsid w:val="006D688D"/>
    <w:rsid w:val="006E1129"/>
    <w:rsid w:val="006E2B0A"/>
    <w:rsid w:val="006E3BA6"/>
    <w:rsid w:val="006E47E2"/>
    <w:rsid w:val="006E6165"/>
    <w:rsid w:val="006E7969"/>
    <w:rsid w:val="006F0FD9"/>
    <w:rsid w:val="006F139D"/>
    <w:rsid w:val="006F4528"/>
    <w:rsid w:val="006F4F09"/>
    <w:rsid w:val="006F6592"/>
    <w:rsid w:val="006F66B6"/>
    <w:rsid w:val="006F6F45"/>
    <w:rsid w:val="006F79DB"/>
    <w:rsid w:val="00702E9D"/>
    <w:rsid w:val="007038A3"/>
    <w:rsid w:val="0070678C"/>
    <w:rsid w:val="00714FE5"/>
    <w:rsid w:val="007163D3"/>
    <w:rsid w:val="0072172E"/>
    <w:rsid w:val="007227FC"/>
    <w:rsid w:val="007234C4"/>
    <w:rsid w:val="0072472B"/>
    <w:rsid w:val="00734227"/>
    <w:rsid w:val="00735C11"/>
    <w:rsid w:val="0073642B"/>
    <w:rsid w:val="0074070C"/>
    <w:rsid w:val="007428FC"/>
    <w:rsid w:val="00744C44"/>
    <w:rsid w:val="0074595D"/>
    <w:rsid w:val="00746386"/>
    <w:rsid w:val="007469F1"/>
    <w:rsid w:val="00747D5C"/>
    <w:rsid w:val="0075181E"/>
    <w:rsid w:val="007553A6"/>
    <w:rsid w:val="0075773E"/>
    <w:rsid w:val="007620D5"/>
    <w:rsid w:val="00766585"/>
    <w:rsid w:val="0077137F"/>
    <w:rsid w:val="00771F5B"/>
    <w:rsid w:val="007727A8"/>
    <w:rsid w:val="00773CFB"/>
    <w:rsid w:val="00774B2A"/>
    <w:rsid w:val="007773AE"/>
    <w:rsid w:val="00780940"/>
    <w:rsid w:val="00781F26"/>
    <w:rsid w:val="007820CC"/>
    <w:rsid w:val="00783B68"/>
    <w:rsid w:val="00786129"/>
    <w:rsid w:val="007916D3"/>
    <w:rsid w:val="00793BA9"/>
    <w:rsid w:val="00795D15"/>
    <w:rsid w:val="0079610D"/>
    <w:rsid w:val="00797460"/>
    <w:rsid w:val="007A164F"/>
    <w:rsid w:val="007A3A40"/>
    <w:rsid w:val="007A424A"/>
    <w:rsid w:val="007A5837"/>
    <w:rsid w:val="007A7F07"/>
    <w:rsid w:val="007B20F3"/>
    <w:rsid w:val="007B2852"/>
    <w:rsid w:val="007B30E3"/>
    <w:rsid w:val="007C27F4"/>
    <w:rsid w:val="007C36BE"/>
    <w:rsid w:val="007C4A55"/>
    <w:rsid w:val="007C55D7"/>
    <w:rsid w:val="007C5A23"/>
    <w:rsid w:val="007C7A2C"/>
    <w:rsid w:val="007D0907"/>
    <w:rsid w:val="007D1272"/>
    <w:rsid w:val="007D24B4"/>
    <w:rsid w:val="007D2EA0"/>
    <w:rsid w:val="007D47FA"/>
    <w:rsid w:val="007D65A5"/>
    <w:rsid w:val="007E3824"/>
    <w:rsid w:val="007E4F9C"/>
    <w:rsid w:val="007E7630"/>
    <w:rsid w:val="007F3F71"/>
    <w:rsid w:val="007F6AB3"/>
    <w:rsid w:val="007F73C0"/>
    <w:rsid w:val="007F7BD1"/>
    <w:rsid w:val="00803DDD"/>
    <w:rsid w:val="00806232"/>
    <w:rsid w:val="00810ACB"/>
    <w:rsid w:val="00813587"/>
    <w:rsid w:val="0081559F"/>
    <w:rsid w:val="008212F7"/>
    <w:rsid w:val="00822666"/>
    <w:rsid w:val="00823798"/>
    <w:rsid w:val="00823D0D"/>
    <w:rsid w:val="00823DAA"/>
    <w:rsid w:val="008261AD"/>
    <w:rsid w:val="008308D4"/>
    <w:rsid w:val="00831B30"/>
    <w:rsid w:val="00831E2E"/>
    <w:rsid w:val="0083379C"/>
    <w:rsid w:val="00835D6E"/>
    <w:rsid w:val="00836549"/>
    <w:rsid w:val="00836C45"/>
    <w:rsid w:val="00841C33"/>
    <w:rsid w:val="00842CE8"/>
    <w:rsid w:val="008438FB"/>
    <w:rsid w:val="00844D24"/>
    <w:rsid w:val="00844ED9"/>
    <w:rsid w:val="00852690"/>
    <w:rsid w:val="00852C33"/>
    <w:rsid w:val="00853543"/>
    <w:rsid w:val="008554E1"/>
    <w:rsid w:val="008565C9"/>
    <w:rsid w:val="0085799D"/>
    <w:rsid w:val="00857BD4"/>
    <w:rsid w:val="00862A6C"/>
    <w:rsid w:val="00862F71"/>
    <w:rsid w:val="00865285"/>
    <w:rsid w:val="00865A4B"/>
    <w:rsid w:val="00867D2E"/>
    <w:rsid w:val="0087265C"/>
    <w:rsid w:val="0087693B"/>
    <w:rsid w:val="008813DD"/>
    <w:rsid w:val="00882055"/>
    <w:rsid w:val="008835E7"/>
    <w:rsid w:val="00884E4C"/>
    <w:rsid w:val="008872FB"/>
    <w:rsid w:val="0089202E"/>
    <w:rsid w:val="00892DFD"/>
    <w:rsid w:val="00892F21"/>
    <w:rsid w:val="008951A7"/>
    <w:rsid w:val="008A2DD3"/>
    <w:rsid w:val="008A2F11"/>
    <w:rsid w:val="008A34BA"/>
    <w:rsid w:val="008A4493"/>
    <w:rsid w:val="008A6531"/>
    <w:rsid w:val="008B1F47"/>
    <w:rsid w:val="008B2B5F"/>
    <w:rsid w:val="008B3187"/>
    <w:rsid w:val="008B3618"/>
    <w:rsid w:val="008B40E2"/>
    <w:rsid w:val="008B7546"/>
    <w:rsid w:val="008B7D5C"/>
    <w:rsid w:val="008C166C"/>
    <w:rsid w:val="008D0171"/>
    <w:rsid w:val="008D2F16"/>
    <w:rsid w:val="008D4202"/>
    <w:rsid w:val="008D4FB5"/>
    <w:rsid w:val="008D53A9"/>
    <w:rsid w:val="008E299A"/>
    <w:rsid w:val="008E2A6F"/>
    <w:rsid w:val="008F0B1B"/>
    <w:rsid w:val="009001FF"/>
    <w:rsid w:val="00901927"/>
    <w:rsid w:val="00902115"/>
    <w:rsid w:val="00904178"/>
    <w:rsid w:val="009062D7"/>
    <w:rsid w:val="00916DA4"/>
    <w:rsid w:val="00920872"/>
    <w:rsid w:val="00920D49"/>
    <w:rsid w:val="00923E5B"/>
    <w:rsid w:val="009273B9"/>
    <w:rsid w:val="009274EB"/>
    <w:rsid w:val="00927E57"/>
    <w:rsid w:val="00932EB2"/>
    <w:rsid w:val="009343C5"/>
    <w:rsid w:val="009361F3"/>
    <w:rsid w:val="009374C8"/>
    <w:rsid w:val="00943759"/>
    <w:rsid w:val="009451DA"/>
    <w:rsid w:val="00953C59"/>
    <w:rsid w:val="009614DD"/>
    <w:rsid w:val="00961CD6"/>
    <w:rsid w:val="00964E57"/>
    <w:rsid w:val="009656D9"/>
    <w:rsid w:val="00966781"/>
    <w:rsid w:val="00971FA2"/>
    <w:rsid w:val="009738CC"/>
    <w:rsid w:val="009754CE"/>
    <w:rsid w:val="009779DD"/>
    <w:rsid w:val="009812A7"/>
    <w:rsid w:val="00981370"/>
    <w:rsid w:val="0098203F"/>
    <w:rsid w:val="00982830"/>
    <w:rsid w:val="00982B5F"/>
    <w:rsid w:val="00983A7C"/>
    <w:rsid w:val="00984535"/>
    <w:rsid w:val="00985275"/>
    <w:rsid w:val="00985F22"/>
    <w:rsid w:val="009902A7"/>
    <w:rsid w:val="009906DB"/>
    <w:rsid w:val="0099280E"/>
    <w:rsid w:val="0099584C"/>
    <w:rsid w:val="00995E81"/>
    <w:rsid w:val="009A15F3"/>
    <w:rsid w:val="009A3057"/>
    <w:rsid w:val="009A5036"/>
    <w:rsid w:val="009A6FEE"/>
    <w:rsid w:val="009B5D71"/>
    <w:rsid w:val="009B60A0"/>
    <w:rsid w:val="009C04F3"/>
    <w:rsid w:val="009C0E5F"/>
    <w:rsid w:val="009C227D"/>
    <w:rsid w:val="009C4C60"/>
    <w:rsid w:val="009C668C"/>
    <w:rsid w:val="009C6E54"/>
    <w:rsid w:val="009C7CE5"/>
    <w:rsid w:val="009D16E3"/>
    <w:rsid w:val="009D35D8"/>
    <w:rsid w:val="009D4EF3"/>
    <w:rsid w:val="009D6621"/>
    <w:rsid w:val="009E2FBB"/>
    <w:rsid w:val="009E5EBE"/>
    <w:rsid w:val="009F1000"/>
    <w:rsid w:val="009F1E17"/>
    <w:rsid w:val="009F3FC1"/>
    <w:rsid w:val="009F454C"/>
    <w:rsid w:val="009F491F"/>
    <w:rsid w:val="009F5359"/>
    <w:rsid w:val="009F5ACA"/>
    <w:rsid w:val="00A037C0"/>
    <w:rsid w:val="00A06A15"/>
    <w:rsid w:val="00A078C5"/>
    <w:rsid w:val="00A11BF8"/>
    <w:rsid w:val="00A1254A"/>
    <w:rsid w:val="00A12D58"/>
    <w:rsid w:val="00A130FD"/>
    <w:rsid w:val="00A1377F"/>
    <w:rsid w:val="00A14C69"/>
    <w:rsid w:val="00A1650D"/>
    <w:rsid w:val="00A17839"/>
    <w:rsid w:val="00A2010B"/>
    <w:rsid w:val="00A22473"/>
    <w:rsid w:val="00A2264C"/>
    <w:rsid w:val="00A23BCC"/>
    <w:rsid w:val="00A27E43"/>
    <w:rsid w:val="00A351CE"/>
    <w:rsid w:val="00A42F82"/>
    <w:rsid w:val="00A4476A"/>
    <w:rsid w:val="00A44BC4"/>
    <w:rsid w:val="00A461A7"/>
    <w:rsid w:val="00A46544"/>
    <w:rsid w:val="00A47D80"/>
    <w:rsid w:val="00A51724"/>
    <w:rsid w:val="00A52848"/>
    <w:rsid w:val="00A5365D"/>
    <w:rsid w:val="00A5397A"/>
    <w:rsid w:val="00A55023"/>
    <w:rsid w:val="00A56C24"/>
    <w:rsid w:val="00A575F0"/>
    <w:rsid w:val="00A6121F"/>
    <w:rsid w:val="00A66A32"/>
    <w:rsid w:val="00A728A1"/>
    <w:rsid w:val="00A74219"/>
    <w:rsid w:val="00A82E0A"/>
    <w:rsid w:val="00A85ED8"/>
    <w:rsid w:val="00A8777B"/>
    <w:rsid w:val="00A91157"/>
    <w:rsid w:val="00A92EFC"/>
    <w:rsid w:val="00A9445A"/>
    <w:rsid w:val="00A94536"/>
    <w:rsid w:val="00A951BF"/>
    <w:rsid w:val="00A955A9"/>
    <w:rsid w:val="00AA0163"/>
    <w:rsid w:val="00AA08D8"/>
    <w:rsid w:val="00AA2C64"/>
    <w:rsid w:val="00AA691A"/>
    <w:rsid w:val="00AB2C8E"/>
    <w:rsid w:val="00AB2DD9"/>
    <w:rsid w:val="00AB3120"/>
    <w:rsid w:val="00AB459A"/>
    <w:rsid w:val="00AB574C"/>
    <w:rsid w:val="00AB58FC"/>
    <w:rsid w:val="00AB7056"/>
    <w:rsid w:val="00AC1A17"/>
    <w:rsid w:val="00AD0EB8"/>
    <w:rsid w:val="00AD1674"/>
    <w:rsid w:val="00AD6814"/>
    <w:rsid w:val="00AE5EFA"/>
    <w:rsid w:val="00AE7DC8"/>
    <w:rsid w:val="00AF1977"/>
    <w:rsid w:val="00AF4EDA"/>
    <w:rsid w:val="00AF75AD"/>
    <w:rsid w:val="00B006C2"/>
    <w:rsid w:val="00B07F6C"/>
    <w:rsid w:val="00B10019"/>
    <w:rsid w:val="00B11737"/>
    <w:rsid w:val="00B14353"/>
    <w:rsid w:val="00B15ABA"/>
    <w:rsid w:val="00B15FA0"/>
    <w:rsid w:val="00B164AD"/>
    <w:rsid w:val="00B177B3"/>
    <w:rsid w:val="00B17D30"/>
    <w:rsid w:val="00B2031D"/>
    <w:rsid w:val="00B21304"/>
    <w:rsid w:val="00B221A0"/>
    <w:rsid w:val="00B2493F"/>
    <w:rsid w:val="00B24BA3"/>
    <w:rsid w:val="00B31C70"/>
    <w:rsid w:val="00B35D66"/>
    <w:rsid w:val="00B36E41"/>
    <w:rsid w:val="00B40E7B"/>
    <w:rsid w:val="00B41607"/>
    <w:rsid w:val="00B41F5B"/>
    <w:rsid w:val="00B41F79"/>
    <w:rsid w:val="00B422A4"/>
    <w:rsid w:val="00B45901"/>
    <w:rsid w:val="00B462F2"/>
    <w:rsid w:val="00B4749D"/>
    <w:rsid w:val="00B52260"/>
    <w:rsid w:val="00B56A1D"/>
    <w:rsid w:val="00B56C8C"/>
    <w:rsid w:val="00B6018D"/>
    <w:rsid w:val="00B60EA5"/>
    <w:rsid w:val="00B6143C"/>
    <w:rsid w:val="00B7131A"/>
    <w:rsid w:val="00B716BF"/>
    <w:rsid w:val="00B7471A"/>
    <w:rsid w:val="00B75564"/>
    <w:rsid w:val="00B77B9F"/>
    <w:rsid w:val="00B82AAF"/>
    <w:rsid w:val="00B83C92"/>
    <w:rsid w:val="00B851EC"/>
    <w:rsid w:val="00B87389"/>
    <w:rsid w:val="00B87EC6"/>
    <w:rsid w:val="00B90AD8"/>
    <w:rsid w:val="00B9192C"/>
    <w:rsid w:val="00B9238D"/>
    <w:rsid w:val="00B95FAD"/>
    <w:rsid w:val="00B97506"/>
    <w:rsid w:val="00BA1912"/>
    <w:rsid w:val="00BA1BD5"/>
    <w:rsid w:val="00BA57B3"/>
    <w:rsid w:val="00BA66DD"/>
    <w:rsid w:val="00BB013D"/>
    <w:rsid w:val="00BB0DB4"/>
    <w:rsid w:val="00BB68F9"/>
    <w:rsid w:val="00BB6BC9"/>
    <w:rsid w:val="00BB6CCB"/>
    <w:rsid w:val="00BB770B"/>
    <w:rsid w:val="00BC03F5"/>
    <w:rsid w:val="00BC1E73"/>
    <w:rsid w:val="00BC2C98"/>
    <w:rsid w:val="00BC734A"/>
    <w:rsid w:val="00BC7357"/>
    <w:rsid w:val="00BD23B0"/>
    <w:rsid w:val="00BD38B6"/>
    <w:rsid w:val="00BD57E7"/>
    <w:rsid w:val="00BE27C1"/>
    <w:rsid w:val="00BE34DF"/>
    <w:rsid w:val="00BF304C"/>
    <w:rsid w:val="00BF305E"/>
    <w:rsid w:val="00BF4ABC"/>
    <w:rsid w:val="00BF4BDA"/>
    <w:rsid w:val="00BF7406"/>
    <w:rsid w:val="00C02BBC"/>
    <w:rsid w:val="00C02EBD"/>
    <w:rsid w:val="00C04C5B"/>
    <w:rsid w:val="00C06A79"/>
    <w:rsid w:val="00C16AFD"/>
    <w:rsid w:val="00C17DD2"/>
    <w:rsid w:val="00C21E8A"/>
    <w:rsid w:val="00C255EF"/>
    <w:rsid w:val="00C260F8"/>
    <w:rsid w:val="00C33C5B"/>
    <w:rsid w:val="00C40399"/>
    <w:rsid w:val="00C43253"/>
    <w:rsid w:val="00C4378D"/>
    <w:rsid w:val="00C44C3C"/>
    <w:rsid w:val="00C44F97"/>
    <w:rsid w:val="00C45E1C"/>
    <w:rsid w:val="00C50BBD"/>
    <w:rsid w:val="00C53B6C"/>
    <w:rsid w:val="00C54BD3"/>
    <w:rsid w:val="00C57163"/>
    <w:rsid w:val="00C60292"/>
    <w:rsid w:val="00C61F4B"/>
    <w:rsid w:val="00C67084"/>
    <w:rsid w:val="00C71ABD"/>
    <w:rsid w:val="00C73A26"/>
    <w:rsid w:val="00C75E5B"/>
    <w:rsid w:val="00C76442"/>
    <w:rsid w:val="00C768DF"/>
    <w:rsid w:val="00C817FE"/>
    <w:rsid w:val="00C819A6"/>
    <w:rsid w:val="00C82F18"/>
    <w:rsid w:val="00C8408D"/>
    <w:rsid w:val="00C845D7"/>
    <w:rsid w:val="00C90B33"/>
    <w:rsid w:val="00C90F4A"/>
    <w:rsid w:val="00C91E63"/>
    <w:rsid w:val="00C949C2"/>
    <w:rsid w:val="00C9565D"/>
    <w:rsid w:val="00C97BCC"/>
    <w:rsid w:val="00CA101E"/>
    <w:rsid w:val="00CA4D22"/>
    <w:rsid w:val="00CA57A7"/>
    <w:rsid w:val="00CA64E3"/>
    <w:rsid w:val="00CA66F2"/>
    <w:rsid w:val="00CA7D89"/>
    <w:rsid w:val="00CB4200"/>
    <w:rsid w:val="00CB5FA2"/>
    <w:rsid w:val="00CC51CC"/>
    <w:rsid w:val="00CC52A4"/>
    <w:rsid w:val="00CC5544"/>
    <w:rsid w:val="00CD0A3C"/>
    <w:rsid w:val="00CD0F13"/>
    <w:rsid w:val="00CD2CA3"/>
    <w:rsid w:val="00CD3651"/>
    <w:rsid w:val="00CD4BD0"/>
    <w:rsid w:val="00CD70A1"/>
    <w:rsid w:val="00CD7A23"/>
    <w:rsid w:val="00CD7C4C"/>
    <w:rsid w:val="00CE383C"/>
    <w:rsid w:val="00CE4C22"/>
    <w:rsid w:val="00CE5422"/>
    <w:rsid w:val="00CE6253"/>
    <w:rsid w:val="00CF1000"/>
    <w:rsid w:val="00CF1A23"/>
    <w:rsid w:val="00CF3AC2"/>
    <w:rsid w:val="00CF5E62"/>
    <w:rsid w:val="00D0125D"/>
    <w:rsid w:val="00D028BF"/>
    <w:rsid w:val="00D03054"/>
    <w:rsid w:val="00D04343"/>
    <w:rsid w:val="00D05805"/>
    <w:rsid w:val="00D06E86"/>
    <w:rsid w:val="00D072F1"/>
    <w:rsid w:val="00D10D4D"/>
    <w:rsid w:val="00D11B08"/>
    <w:rsid w:val="00D170AE"/>
    <w:rsid w:val="00D17914"/>
    <w:rsid w:val="00D22BE5"/>
    <w:rsid w:val="00D23C95"/>
    <w:rsid w:val="00D257A8"/>
    <w:rsid w:val="00D30439"/>
    <w:rsid w:val="00D3102B"/>
    <w:rsid w:val="00D37DA9"/>
    <w:rsid w:val="00D41C5B"/>
    <w:rsid w:val="00D4202B"/>
    <w:rsid w:val="00D42F68"/>
    <w:rsid w:val="00D430B7"/>
    <w:rsid w:val="00D45169"/>
    <w:rsid w:val="00D4766A"/>
    <w:rsid w:val="00D5229D"/>
    <w:rsid w:val="00D53052"/>
    <w:rsid w:val="00D55818"/>
    <w:rsid w:val="00D567A9"/>
    <w:rsid w:val="00D56983"/>
    <w:rsid w:val="00D60AF1"/>
    <w:rsid w:val="00D63CB1"/>
    <w:rsid w:val="00D67F5F"/>
    <w:rsid w:val="00D71BBE"/>
    <w:rsid w:val="00D71E24"/>
    <w:rsid w:val="00D745F5"/>
    <w:rsid w:val="00D81625"/>
    <w:rsid w:val="00D82F94"/>
    <w:rsid w:val="00D86BC4"/>
    <w:rsid w:val="00D870D2"/>
    <w:rsid w:val="00D87967"/>
    <w:rsid w:val="00D87D7C"/>
    <w:rsid w:val="00D95FC2"/>
    <w:rsid w:val="00DA04C9"/>
    <w:rsid w:val="00DA0D9D"/>
    <w:rsid w:val="00DA41EC"/>
    <w:rsid w:val="00DB168D"/>
    <w:rsid w:val="00DB1FA2"/>
    <w:rsid w:val="00DB2303"/>
    <w:rsid w:val="00DB34D0"/>
    <w:rsid w:val="00DB3F1A"/>
    <w:rsid w:val="00DB3FD0"/>
    <w:rsid w:val="00DB4119"/>
    <w:rsid w:val="00DB56E2"/>
    <w:rsid w:val="00DB6E66"/>
    <w:rsid w:val="00DC0203"/>
    <w:rsid w:val="00DC0460"/>
    <w:rsid w:val="00DC1BF4"/>
    <w:rsid w:val="00DC2089"/>
    <w:rsid w:val="00DC3F67"/>
    <w:rsid w:val="00DC41E5"/>
    <w:rsid w:val="00DC424F"/>
    <w:rsid w:val="00DC6A81"/>
    <w:rsid w:val="00DC73CE"/>
    <w:rsid w:val="00DC7A4A"/>
    <w:rsid w:val="00DD2481"/>
    <w:rsid w:val="00DD3703"/>
    <w:rsid w:val="00DD465D"/>
    <w:rsid w:val="00DD4E88"/>
    <w:rsid w:val="00DD5162"/>
    <w:rsid w:val="00DD6A29"/>
    <w:rsid w:val="00DD7902"/>
    <w:rsid w:val="00DE36F0"/>
    <w:rsid w:val="00DE5F06"/>
    <w:rsid w:val="00DE6B26"/>
    <w:rsid w:val="00DF11D1"/>
    <w:rsid w:val="00DF4173"/>
    <w:rsid w:val="00DF423B"/>
    <w:rsid w:val="00DF4E3C"/>
    <w:rsid w:val="00DF7251"/>
    <w:rsid w:val="00E001AC"/>
    <w:rsid w:val="00E039FA"/>
    <w:rsid w:val="00E03E47"/>
    <w:rsid w:val="00E0745B"/>
    <w:rsid w:val="00E10A2A"/>
    <w:rsid w:val="00E15A2C"/>
    <w:rsid w:val="00E169AD"/>
    <w:rsid w:val="00E20267"/>
    <w:rsid w:val="00E22631"/>
    <w:rsid w:val="00E24E4A"/>
    <w:rsid w:val="00E27417"/>
    <w:rsid w:val="00E27A50"/>
    <w:rsid w:val="00E330AA"/>
    <w:rsid w:val="00E34568"/>
    <w:rsid w:val="00E366A6"/>
    <w:rsid w:val="00E429FD"/>
    <w:rsid w:val="00E4445F"/>
    <w:rsid w:val="00E45D72"/>
    <w:rsid w:val="00E5136A"/>
    <w:rsid w:val="00E5182D"/>
    <w:rsid w:val="00E543A9"/>
    <w:rsid w:val="00E57780"/>
    <w:rsid w:val="00E579C8"/>
    <w:rsid w:val="00E6010E"/>
    <w:rsid w:val="00E60473"/>
    <w:rsid w:val="00E642E3"/>
    <w:rsid w:val="00E6561F"/>
    <w:rsid w:val="00E659CB"/>
    <w:rsid w:val="00E767A1"/>
    <w:rsid w:val="00E779BD"/>
    <w:rsid w:val="00E8252B"/>
    <w:rsid w:val="00E83B17"/>
    <w:rsid w:val="00E83E5B"/>
    <w:rsid w:val="00E86148"/>
    <w:rsid w:val="00E86948"/>
    <w:rsid w:val="00E90255"/>
    <w:rsid w:val="00E9418D"/>
    <w:rsid w:val="00E95665"/>
    <w:rsid w:val="00E9621C"/>
    <w:rsid w:val="00EA0734"/>
    <w:rsid w:val="00EA302E"/>
    <w:rsid w:val="00EA3E91"/>
    <w:rsid w:val="00EA41B4"/>
    <w:rsid w:val="00EA4C8E"/>
    <w:rsid w:val="00EA50A3"/>
    <w:rsid w:val="00EA631A"/>
    <w:rsid w:val="00EB5D11"/>
    <w:rsid w:val="00EB6983"/>
    <w:rsid w:val="00EB7DD6"/>
    <w:rsid w:val="00EC22EB"/>
    <w:rsid w:val="00EC401C"/>
    <w:rsid w:val="00EC48B1"/>
    <w:rsid w:val="00EC629D"/>
    <w:rsid w:val="00ED37B0"/>
    <w:rsid w:val="00ED7CAC"/>
    <w:rsid w:val="00EE02AD"/>
    <w:rsid w:val="00EE2A02"/>
    <w:rsid w:val="00EE3206"/>
    <w:rsid w:val="00EE372F"/>
    <w:rsid w:val="00EE4321"/>
    <w:rsid w:val="00EE4B43"/>
    <w:rsid w:val="00EE5658"/>
    <w:rsid w:val="00EE7E8A"/>
    <w:rsid w:val="00EF0440"/>
    <w:rsid w:val="00EF20F7"/>
    <w:rsid w:val="00F0167F"/>
    <w:rsid w:val="00F0279A"/>
    <w:rsid w:val="00F04516"/>
    <w:rsid w:val="00F046AB"/>
    <w:rsid w:val="00F06E2D"/>
    <w:rsid w:val="00F11FD5"/>
    <w:rsid w:val="00F16F07"/>
    <w:rsid w:val="00F20DAE"/>
    <w:rsid w:val="00F22474"/>
    <w:rsid w:val="00F23629"/>
    <w:rsid w:val="00F27669"/>
    <w:rsid w:val="00F27895"/>
    <w:rsid w:val="00F27F86"/>
    <w:rsid w:val="00F30C9C"/>
    <w:rsid w:val="00F30F7E"/>
    <w:rsid w:val="00F31240"/>
    <w:rsid w:val="00F34FB2"/>
    <w:rsid w:val="00F369AD"/>
    <w:rsid w:val="00F369E4"/>
    <w:rsid w:val="00F37579"/>
    <w:rsid w:val="00F37687"/>
    <w:rsid w:val="00F429A6"/>
    <w:rsid w:val="00F45D3D"/>
    <w:rsid w:val="00F47873"/>
    <w:rsid w:val="00F504EB"/>
    <w:rsid w:val="00F52D9D"/>
    <w:rsid w:val="00F5326B"/>
    <w:rsid w:val="00F536CA"/>
    <w:rsid w:val="00F551C0"/>
    <w:rsid w:val="00F573AB"/>
    <w:rsid w:val="00F61E15"/>
    <w:rsid w:val="00F657FE"/>
    <w:rsid w:val="00F67092"/>
    <w:rsid w:val="00F723E0"/>
    <w:rsid w:val="00F73D0D"/>
    <w:rsid w:val="00F74F37"/>
    <w:rsid w:val="00F827B5"/>
    <w:rsid w:val="00F843CE"/>
    <w:rsid w:val="00F84C34"/>
    <w:rsid w:val="00F93B7D"/>
    <w:rsid w:val="00F94A65"/>
    <w:rsid w:val="00F97691"/>
    <w:rsid w:val="00FA07B1"/>
    <w:rsid w:val="00FA1C5C"/>
    <w:rsid w:val="00FA426C"/>
    <w:rsid w:val="00FA6D6F"/>
    <w:rsid w:val="00FB0E66"/>
    <w:rsid w:val="00FB33C6"/>
    <w:rsid w:val="00FB3D4C"/>
    <w:rsid w:val="00FB4447"/>
    <w:rsid w:val="00FB6F53"/>
    <w:rsid w:val="00FC0AF0"/>
    <w:rsid w:val="00FC48E8"/>
    <w:rsid w:val="00FC6916"/>
    <w:rsid w:val="00FD1613"/>
    <w:rsid w:val="00FD2A59"/>
    <w:rsid w:val="00FD2A95"/>
    <w:rsid w:val="00FE02C5"/>
    <w:rsid w:val="00FE14CC"/>
    <w:rsid w:val="00FE2415"/>
    <w:rsid w:val="00FE3852"/>
    <w:rsid w:val="00FE3B0B"/>
    <w:rsid w:val="00FE486C"/>
    <w:rsid w:val="00FE5050"/>
    <w:rsid w:val="00FE631B"/>
    <w:rsid w:val="00FF3144"/>
    <w:rsid w:val="00FF5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082B6F"/>
  <w15:docId w15:val="{0F33C821-8CF8-4B82-8648-B886860D9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3D6"/>
    <w:pPr>
      <w:spacing w:after="160" w:line="252" w:lineRule="auto"/>
      <w:jc w:val="both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7428FC"/>
    <w:pPr>
      <w:keepNext/>
      <w:keepLines/>
      <w:spacing w:before="320" w:after="40"/>
      <w:outlineLvl w:val="0"/>
    </w:pPr>
    <w:rPr>
      <w:rFonts w:ascii="Calibri Light" w:hAnsi="Calibri Light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7428FC"/>
    <w:pPr>
      <w:keepNext/>
      <w:keepLines/>
      <w:spacing w:before="120" w:after="0"/>
      <w:outlineLvl w:val="1"/>
    </w:pPr>
    <w:rPr>
      <w:rFonts w:ascii="Calibri Light" w:hAnsi="Calibri Light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428FC"/>
    <w:pPr>
      <w:keepNext/>
      <w:keepLines/>
      <w:spacing w:before="120" w:after="0"/>
      <w:outlineLvl w:val="2"/>
    </w:pPr>
    <w:rPr>
      <w:rFonts w:ascii="Calibri Light" w:hAnsi="Calibri Light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7428FC"/>
    <w:pPr>
      <w:keepNext/>
      <w:keepLines/>
      <w:spacing w:before="120" w:after="0"/>
      <w:outlineLvl w:val="3"/>
    </w:pPr>
    <w:rPr>
      <w:rFonts w:ascii="Calibri Light" w:hAnsi="Calibri Light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7428FC"/>
    <w:pPr>
      <w:keepNext/>
      <w:keepLines/>
      <w:spacing w:before="120" w:after="0"/>
      <w:outlineLvl w:val="4"/>
    </w:pPr>
    <w:rPr>
      <w:rFonts w:ascii="Calibri Light" w:hAnsi="Calibri Light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428FC"/>
    <w:pPr>
      <w:keepNext/>
      <w:keepLines/>
      <w:spacing w:before="120" w:after="0"/>
      <w:outlineLvl w:val="5"/>
    </w:pPr>
    <w:rPr>
      <w:rFonts w:ascii="Calibri Light" w:hAnsi="Calibri Light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428FC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428FC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428FC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2F18"/>
    <w:pPr>
      <w:tabs>
        <w:tab w:val="center" w:pos="4680"/>
        <w:tab w:val="right" w:pos="9360"/>
      </w:tabs>
      <w:spacing w:after="0" w:line="240" w:lineRule="auto"/>
    </w:pPr>
    <w:rPr>
      <w:b/>
      <w:color w:val="44546A"/>
      <w:sz w:val="28"/>
    </w:rPr>
  </w:style>
  <w:style w:type="character" w:customStyle="1" w:styleId="HeaderChar">
    <w:name w:val="Header Char"/>
    <w:link w:val="Header"/>
    <w:uiPriority w:val="99"/>
    <w:rsid w:val="00C82F18"/>
    <w:rPr>
      <w:rFonts w:ascii="Arial" w:hAnsi="Arial"/>
      <w:b/>
      <w:color w:val="44546A"/>
      <w:sz w:val="28"/>
    </w:rPr>
  </w:style>
  <w:style w:type="paragraph" w:styleId="Footer">
    <w:name w:val="footer"/>
    <w:basedOn w:val="Normal"/>
    <w:link w:val="FooterChar"/>
    <w:uiPriority w:val="99"/>
    <w:unhideWhenUsed/>
    <w:rsid w:val="00646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6611"/>
  </w:style>
  <w:style w:type="paragraph" w:styleId="ListParagraph">
    <w:name w:val="List Paragraph"/>
    <w:basedOn w:val="Normal"/>
    <w:link w:val="ListParagraphChar"/>
    <w:uiPriority w:val="34"/>
    <w:qFormat/>
    <w:rsid w:val="007428FC"/>
    <w:pPr>
      <w:ind w:left="720"/>
      <w:contextualSpacing/>
    </w:pPr>
  </w:style>
  <w:style w:type="paragraph" w:customStyle="1" w:styleId="SectionHeading1">
    <w:name w:val="Section Heading 1"/>
    <w:basedOn w:val="ListParagraph"/>
    <w:link w:val="SectionHeading1Char"/>
    <w:rsid w:val="007428FC"/>
    <w:pPr>
      <w:numPr>
        <w:numId w:val="1"/>
      </w:numPr>
    </w:pPr>
    <w:rPr>
      <w:rFonts w:ascii="Arial" w:hAnsi="Arial" w:cs="Arial"/>
      <w:b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428FC"/>
  </w:style>
  <w:style w:type="character" w:customStyle="1" w:styleId="SectionHeading1Char">
    <w:name w:val="Section Heading 1 Char"/>
    <w:link w:val="SectionHeading1"/>
    <w:rsid w:val="007428FC"/>
    <w:rPr>
      <w:rFonts w:ascii="Arial" w:hAnsi="Arial" w:cs="Arial"/>
      <w:b/>
    </w:rPr>
  </w:style>
  <w:style w:type="table" w:styleId="PlainTable3">
    <w:name w:val="Plain Table 3"/>
    <w:basedOn w:val="TableNormal"/>
    <w:uiPriority w:val="43"/>
    <w:rsid w:val="007428FC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PlaceholderText">
    <w:name w:val="Placeholder Text"/>
    <w:uiPriority w:val="99"/>
    <w:semiHidden/>
    <w:rsid w:val="007428FC"/>
    <w:rPr>
      <w:color w:val="808080"/>
    </w:rPr>
  </w:style>
  <w:style w:type="character" w:customStyle="1" w:styleId="Glossary-Bold">
    <w:name w:val="Glossary - Bold"/>
    <w:rsid w:val="007428FC"/>
    <w:rPr>
      <w:rFonts w:ascii="Arial" w:hAnsi="Arial"/>
      <w:b/>
      <w:bCs/>
      <w:sz w:val="18"/>
    </w:rPr>
  </w:style>
  <w:style w:type="paragraph" w:customStyle="1" w:styleId="Glossary">
    <w:name w:val="Glossary"/>
    <w:basedOn w:val="Normal"/>
    <w:link w:val="GlossaryChar"/>
    <w:rsid w:val="007428FC"/>
    <w:pPr>
      <w:widowControl w:val="0"/>
      <w:autoSpaceDE w:val="0"/>
      <w:autoSpaceDN w:val="0"/>
      <w:adjustRightInd w:val="0"/>
      <w:spacing w:after="0" w:line="240" w:lineRule="auto"/>
    </w:pPr>
    <w:rPr>
      <w:sz w:val="18"/>
      <w:szCs w:val="24"/>
    </w:rPr>
  </w:style>
  <w:style w:type="character" w:customStyle="1" w:styleId="GlossaryChar">
    <w:name w:val="Glossary Char"/>
    <w:link w:val="Glossary"/>
    <w:rsid w:val="007428FC"/>
    <w:rPr>
      <w:rFonts w:ascii="Arial" w:eastAsia="Times New Roman" w:hAnsi="Arial" w:cs="Times New Roman"/>
      <w:sz w:val="18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7428FC"/>
    <w:pPr>
      <w:spacing w:after="0" w:line="240" w:lineRule="auto"/>
      <w:contextualSpacing/>
      <w:jc w:val="center"/>
    </w:pPr>
    <w:rPr>
      <w:rFonts w:ascii="Calibri Light" w:hAnsi="Calibri Light"/>
      <w:b/>
      <w:bCs/>
      <w:spacing w:val="-7"/>
      <w:sz w:val="48"/>
      <w:szCs w:val="48"/>
    </w:rPr>
  </w:style>
  <w:style w:type="character" w:customStyle="1" w:styleId="TitleChar">
    <w:name w:val="Title Char"/>
    <w:link w:val="Title"/>
    <w:uiPriority w:val="10"/>
    <w:rsid w:val="007428FC"/>
    <w:rPr>
      <w:rFonts w:ascii="Calibri Light" w:eastAsia="Times New Roman" w:hAnsi="Calibri Light" w:cs="Times New Roman"/>
      <w:b/>
      <w:bCs/>
      <w:spacing w:val="-7"/>
      <w:sz w:val="48"/>
      <w:szCs w:val="48"/>
    </w:rPr>
  </w:style>
  <w:style w:type="character" w:customStyle="1" w:styleId="Heading1Char">
    <w:name w:val="Heading 1 Char"/>
    <w:link w:val="Heading1"/>
    <w:rsid w:val="007428FC"/>
    <w:rPr>
      <w:rFonts w:ascii="Calibri Light" w:eastAsia="Times New Roman" w:hAnsi="Calibri Light" w:cs="Times New Roman"/>
      <w:b/>
      <w:bCs/>
      <w:caps/>
      <w:spacing w:val="4"/>
      <w:sz w:val="28"/>
      <w:szCs w:val="28"/>
    </w:rPr>
  </w:style>
  <w:style w:type="character" w:customStyle="1" w:styleId="Heading2Char">
    <w:name w:val="Heading 2 Char"/>
    <w:link w:val="Heading2"/>
    <w:rsid w:val="007428FC"/>
    <w:rPr>
      <w:rFonts w:ascii="Calibri Light" w:eastAsia="Times New Roman" w:hAnsi="Calibri Light" w:cs="Times New Roman"/>
      <w:b/>
      <w:bCs/>
      <w:sz w:val="28"/>
      <w:szCs w:val="28"/>
    </w:rPr>
  </w:style>
  <w:style w:type="character" w:customStyle="1" w:styleId="Heading3Char">
    <w:name w:val="Heading 3 Char"/>
    <w:link w:val="Heading3"/>
    <w:semiHidden/>
    <w:rsid w:val="007428FC"/>
    <w:rPr>
      <w:rFonts w:ascii="Calibri Light" w:eastAsia="Times New Roman" w:hAnsi="Calibri Light" w:cs="Times New Roman"/>
      <w:spacing w:val="4"/>
      <w:sz w:val="24"/>
      <w:szCs w:val="24"/>
    </w:rPr>
  </w:style>
  <w:style w:type="character" w:customStyle="1" w:styleId="Heading4Char">
    <w:name w:val="Heading 4 Char"/>
    <w:link w:val="Heading4"/>
    <w:semiHidden/>
    <w:rsid w:val="007428FC"/>
    <w:rPr>
      <w:rFonts w:ascii="Calibri Light" w:eastAsia="Times New Roman" w:hAnsi="Calibri Light" w:cs="Times New Roman"/>
      <w:i/>
      <w:iCs/>
      <w:sz w:val="24"/>
      <w:szCs w:val="24"/>
    </w:rPr>
  </w:style>
  <w:style w:type="character" w:customStyle="1" w:styleId="Heading5Char">
    <w:name w:val="Heading 5 Char"/>
    <w:link w:val="Heading5"/>
    <w:semiHidden/>
    <w:rsid w:val="007428FC"/>
    <w:rPr>
      <w:rFonts w:ascii="Calibri Light" w:eastAsia="Times New Roman" w:hAnsi="Calibri Light" w:cs="Times New Roman"/>
      <w:b/>
      <w:bCs/>
    </w:rPr>
  </w:style>
  <w:style w:type="character" w:customStyle="1" w:styleId="Heading6Char">
    <w:name w:val="Heading 6 Char"/>
    <w:link w:val="Heading6"/>
    <w:uiPriority w:val="9"/>
    <w:semiHidden/>
    <w:rsid w:val="007428FC"/>
    <w:rPr>
      <w:rFonts w:ascii="Calibri Light" w:eastAsia="Times New Roman" w:hAnsi="Calibri Light" w:cs="Times New Roman"/>
      <w:b/>
      <w:bCs/>
      <w:i/>
      <w:iCs/>
    </w:rPr>
  </w:style>
  <w:style w:type="character" w:customStyle="1" w:styleId="Heading7Char">
    <w:name w:val="Heading 7 Char"/>
    <w:link w:val="Heading7"/>
    <w:uiPriority w:val="9"/>
    <w:semiHidden/>
    <w:rsid w:val="007428FC"/>
    <w:rPr>
      <w:i/>
      <w:iCs/>
    </w:rPr>
  </w:style>
  <w:style w:type="character" w:customStyle="1" w:styleId="Heading8Char">
    <w:name w:val="Heading 8 Char"/>
    <w:link w:val="Heading8"/>
    <w:uiPriority w:val="9"/>
    <w:semiHidden/>
    <w:rsid w:val="007428FC"/>
    <w:rPr>
      <w:b/>
      <w:bCs/>
    </w:rPr>
  </w:style>
  <w:style w:type="character" w:customStyle="1" w:styleId="Heading9Char">
    <w:name w:val="Heading 9 Char"/>
    <w:link w:val="Heading9"/>
    <w:uiPriority w:val="9"/>
    <w:semiHidden/>
    <w:rsid w:val="007428FC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428FC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428FC"/>
    <w:pPr>
      <w:numPr>
        <w:ilvl w:val="1"/>
      </w:numPr>
      <w:spacing w:after="240"/>
      <w:jc w:val="center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7428FC"/>
    <w:rPr>
      <w:rFonts w:ascii="Calibri Light" w:eastAsia="Times New Roman" w:hAnsi="Calibri Light" w:cs="Times New Roman"/>
      <w:sz w:val="24"/>
      <w:szCs w:val="24"/>
    </w:rPr>
  </w:style>
  <w:style w:type="character" w:styleId="Strong">
    <w:name w:val="Strong"/>
    <w:uiPriority w:val="22"/>
    <w:qFormat/>
    <w:rsid w:val="007428FC"/>
    <w:rPr>
      <w:b/>
      <w:bCs/>
      <w:color w:val="auto"/>
    </w:rPr>
  </w:style>
  <w:style w:type="character" w:styleId="Emphasis">
    <w:name w:val="Emphasis"/>
    <w:uiPriority w:val="20"/>
    <w:qFormat/>
    <w:rsid w:val="007428FC"/>
    <w:rPr>
      <w:i/>
      <w:iCs/>
      <w:color w:val="auto"/>
    </w:rPr>
  </w:style>
  <w:style w:type="paragraph" w:styleId="NoSpacing">
    <w:name w:val="No Spacing"/>
    <w:uiPriority w:val="1"/>
    <w:qFormat/>
    <w:rsid w:val="007428FC"/>
    <w:pPr>
      <w:jc w:val="both"/>
    </w:pPr>
    <w:rPr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7428FC"/>
    <w:pPr>
      <w:spacing w:before="200" w:line="264" w:lineRule="auto"/>
      <w:ind w:left="864" w:right="864"/>
      <w:jc w:val="center"/>
    </w:pPr>
    <w:rPr>
      <w:rFonts w:ascii="Calibri Light" w:hAnsi="Calibri Light"/>
      <w:i/>
      <w:iCs/>
      <w:sz w:val="24"/>
      <w:szCs w:val="24"/>
    </w:rPr>
  </w:style>
  <w:style w:type="character" w:customStyle="1" w:styleId="QuoteChar">
    <w:name w:val="Quote Char"/>
    <w:link w:val="Quote"/>
    <w:uiPriority w:val="29"/>
    <w:rsid w:val="007428FC"/>
    <w:rPr>
      <w:rFonts w:ascii="Calibri Light" w:eastAsia="Times New Roman" w:hAnsi="Calibri Light" w:cs="Times New Roman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428FC"/>
    <w:pPr>
      <w:spacing w:before="100" w:beforeAutospacing="1" w:after="240"/>
      <w:ind w:left="936" w:right="936"/>
      <w:jc w:val="center"/>
    </w:pPr>
    <w:rPr>
      <w:rFonts w:ascii="Calibri Light" w:hAnsi="Calibri Light"/>
      <w:sz w:val="26"/>
      <w:szCs w:val="26"/>
    </w:rPr>
  </w:style>
  <w:style w:type="character" w:customStyle="1" w:styleId="IntenseQuoteChar">
    <w:name w:val="Intense Quote Char"/>
    <w:link w:val="IntenseQuote"/>
    <w:uiPriority w:val="30"/>
    <w:rsid w:val="007428FC"/>
    <w:rPr>
      <w:rFonts w:ascii="Calibri Light" w:eastAsia="Times New Roman" w:hAnsi="Calibri Light" w:cs="Times New Roman"/>
      <w:sz w:val="26"/>
      <w:szCs w:val="26"/>
    </w:rPr>
  </w:style>
  <w:style w:type="character" w:styleId="SubtleEmphasis">
    <w:name w:val="Subtle Emphasis"/>
    <w:uiPriority w:val="19"/>
    <w:qFormat/>
    <w:rsid w:val="007428FC"/>
    <w:rPr>
      <w:i/>
      <w:iCs/>
      <w:color w:val="auto"/>
    </w:rPr>
  </w:style>
  <w:style w:type="character" w:styleId="IntenseEmphasis">
    <w:name w:val="Intense Emphasis"/>
    <w:uiPriority w:val="21"/>
    <w:qFormat/>
    <w:rsid w:val="007428FC"/>
    <w:rPr>
      <w:b/>
      <w:bCs/>
      <w:i/>
      <w:iCs/>
      <w:color w:val="auto"/>
    </w:rPr>
  </w:style>
  <w:style w:type="character" w:styleId="SubtleReference">
    <w:name w:val="Subtle Reference"/>
    <w:uiPriority w:val="31"/>
    <w:qFormat/>
    <w:rsid w:val="007428FC"/>
    <w:rPr>
      <w:smallCaps/>
      <w:color w:val="auto"/>
      <w:u w:val="single" w:color="7F7F7F"/>
    </w:rPr>
  </w:style>
  <w:style w:type="character" w:styleId="IntenseReference">
    <w:name w:val="Intense Reference"/>
    <w:uiPriority w:val="32"/>
    <w:qFormat/>
    <w:rsid w:val="007428FC"/>
    <w:rPr>
      <w:b/>
      <w:bCs/>
      <w:smallCaps/>
      <w:color w:val="auto"/>
      <w:u w:val="single"/>
    </w:rPr>
  </w:style>
  <w:style w:type="character" w:styleId="BookTitle">
    <w:name w:val="Book Title"/>
    <w:uiPriority w:val="33"/>
    <w:qFormat/>
    <w:rsid w:val="007428FC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unhideWhenUsed/>
    <w:qFormat/>
    <w:rsid w:val="007428FC"/>
    <w:pPr>
      <w:outlineLvl w:val="9"/>
    </w:pPr>
  </w:style>
  <w:style w:type="character" w:styleId="Hyperlink">
    <w:name w:val="Hyperlink"/>
    <w:uiPriority w:val="99"/>
    <w:rsid w:val="008E2A6F"/>
    <w:rPr>
      <w:rFonts w:ascii="Arial" w:hAnsi="Arial"/>
      <w:color w:val="0000FF"/>
      <w:sz w:val="20"/>
      <w:u w:val="single"/>
    </w:rPr>
  </w:style>
  <w:style w:type="paragraph" w:customStyle="1" w:styleId="SchedofEventsbody-Left">
    <w:name w:val="Sched of Events body- Left"/>
    <w:basedOn w:val="Normal"/>
    <w:rsid w:val="008E2A6F"/>
    <w:pPr>
      <w:spacing w:after="0" w:line="240" w:lineRule="auto"/>
      <w:jc w:val="left"/>
    </w:pPr>
    <w:rPr>
      <w:rFonts w:ascii="Arial" w:hAnsi="Arial"/>
      <w:szCs w:val="20"/>
    </w:rPr>
  </w:style>
  <w:style w:type="numbering" w:customStyle="1" w:styleId="SchedofEvents-Numbered">
    <w:name w:val="Sched of Events - Numbered"/>
    <w:basedOn w:val="NoList"/>
    <w:rsid w:val="008E2A6F"/>
    <w:pPr>
      <w:numPr>
        <w:numId w:val="2"/>
      </w:numPr>
    </w:pPr>
  </w:style>
  <w:style w:type="character" w:customStyle="1" w:styleId="Level2BodyChar">
    <w:name w:val="Level 2 Body Char"/>
    <w:link w:val="Level2Body"/>
    <w:rsid w:val="008E2A6F"/>
    <w:rPr>
      <w:rFonts w:ascii="Arial" w:hAnsi="Arial"/>
      <w:color w:val="000000"/>
      <w:sz w:val="18"/>
      <w:szCs w:val="24"/>
    </w:rPr>
  </w:style>
  <w:style w:type="paragraph" w:customStyle="1" w:styleId="Level2Body">
    <w:name w:val="Level 2 Body"/>
    <w:basedOn w:val="Normal"/>
    <w:link w:val="Level2BodyChar"/>
    <w:rsid w:val="008E2A6F"/>
    <w:pPr>
      <w:spacing w:after="0" w:line="240" w:lineRule="auto"/>
      <w:ind w:left="720"/>
    </w:pPr>
    <w:rPr>
      <w:rFonts w:ascii="Arial" w:hAnsi="Arial"/>
      <w:color w:val="000000"/>
      <w:sz w:val="18"/>
      <w:szCs w:val="24"/>
    </w:rPr>
  </w:style>
  <w:style w:type="paragraph" w:customStyle="1" w:styleId="Level2Char">
    <w:name w:val="Level 2 Char"/>
    <w:rsid w:val="00280635"/>
    <w:pPr>
      <w:keepLines/>
      <w:numPr>
        <w:ilvl w:val="1"/>
        <w:numId w:val="4"/>
      </w:numPr>
      <w:tabs>
        <w:tab w:val="left" w:pos="-912"/>
        <w:tab w:val="left" w:pos="-360"/>
        <w:tab w:val="left" w:pos="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autoSpaceDE w:val="0"/>
      <w:autoSpaceDN w:val="0"/>
      <w:adjustRightInd w:val="0"/>
    </w:pPr>
    <w:rPr>
      <w:rFonts w:ascii="Arial" w:hAnsi="Arial"/>
      <w:b/>
      <w:bCs/>
      <w:color w:val="000000"/>
      <w:sz w:val="22"/>
      <w:szCs w:val="22"/>
    </w:rPr>
  </w:style>
  <w:style w:type="paragraph" w:customStyle="1" w:styleId="Level3">
    <w:name w:val="Level 3"/>
    <w:link w:val="Level3Char"/>
    <w:rsid w:val="00280635"/>
    <w:pPr>
      <w:numPr>
        <w:ilvl w:val="2"/>
        <w:numId w:val="5"/>
      </w:numPr>
      <w:autoSpaceDE w:val="0"/>
      <w:autoSpaceDN w:val="0"/>
      <w:adjustRightInd w:val="0"/>
    </w:pPr>
    <w:rPr>
      <w:rFonts w:ascii="Arial" w:hAnsi="Arial"/>
      <w:color w:val="000000"/>
      <w:sz w:val="18"/>
      <w:szCs w:val="24"/>
    </w:rPr>
  </w:style>
  <w:style w:type="character" w:customStyle="1" w:styleId="Level3Char">
    <w:name w:val="Level 3 Char"/>
    <w:link w:val="Level3"/>
    <w:rsid w:val="00280635"/>
    <w:rPr>
      <w:rFonts w:ascii="Arial" w:eastAsia="Times New Roman" w:hAnsi="Arial" w:cs="Times New Roman"/>
      <w:color w:val="000000"/>
      <w:sz w:val="18"/>
      <w:szCs w:val="24"/>
    </w:rPr>
  </w:style>
  <w:style w:type="paragraph" w:customStyle="1" w:styleId="Level4">
    <w:name w:val="Level 4"/>
    <w:rsid w:val="00280635"/>
    <w:pPr>
      <w:numPr>
        <w:ilvl w:val="3"/>
        <w:numId w:val="5"/>
      </w:numPr>
      <w:autoSpaceDE w:val="0"/>
      <w:autoSpaceDN w:val="0"/>
      <w:adjustRightInd w:val="0"/>
    </w:pPr>
    <w:rPr>
      <w:rFonts w:ascii="Arial" w:hAnsi="Arial"/>
      <w:sz w:val="18"/>
      <w:szCs w:val="24"/>
    </w:rPr>
  </w:style>
  <w:style w:type="paragraph" w:customStyle="1" w:styleId="Level6">
    <w:name w:val="Level 6"/>
    <w:basedOn w:val="Normal"/>
    <w:rsid w:val="00280635"/>
    <w:pPr>
      <w:numPr>
        <w:ilvl w:val="5"/>
        <w:numId w:val="5"/>
      </w:numPr>
      <w:spacing w:after="0" w:line="240" w:lineRule="auto"/>
    </w:pPr>
    <w:rPr>
      <w:rFonts w:ascii="Arial" w:hAnsi="Arial"/>
      <w:sz w:val="18"/>
    </w:rPr>
  </w:style>
  <w:style w:type="paragraph" w:customStyle="1" w:styleId="Level2">
    <w:name w:val="Level 2"/>
    <w:basedOn w:val="Heading2"/>
    <w:rsid w:val="00280635"/>
    <w:pPr>
      <w:numPr>
        <w:ilvl w:val="1"/>
        <w:numId w:val="5"/>
      </w:numPr>
      <w:tabs>
        <w:tab w:val="left" w:pos="-912"/>
        <w:tab w:val="left" w:pos="-360"/>
        <w:tab w:val="left" w:pos="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autoSpaceDE w:val="0"/>
      <w:autoSpaceDN w:val="0"/>
      <w:adjustRightInd w:val="0"/>
      <w:spacing w:before="0" w:line="240" w:lineRule="auto"/>
      <w:jc w:val="left"/>
    </w:pPr>
    <w:rPr>
      <w:rFonts w:ascii="Arial" w:hAnsi="Arial" w:cs="Arial"/>
      <w:color w:val="000000"/>
      <w:sz w:val="18"/>
      <w:szCs w:val="22"/>
    </w:rPr>
  </w:style>
  <w:style w:type="paragraph" w:customStyle="1" w:styleId="Level1">
    <w:name w:val="Level 1"/>
    <w:basedOn w:val="Heading1"/>
    <w:rsid w:val="00280635"/>
    <w:pPr>
      <w:keepNext w:val="0"/>
      <w:keepLines w:val="0"/>
      <w:numPr>
        <w:numId w:val="5"/>
      </w:numPr>
      <w:spacing w:before="0" w:after="0" w:line="240" w:lineRule="auto"/>
      <w:jc w:val="left"/>
    </w:pPr>
    <w:rPr>
      <w:rFonts w:ascii="Arial" w:hAnsi="Arial"/>
      <w:caps w:val="0"/>
      <w:spacing w:val="0"/>
      <w:sz w:val="20"/>
      <w:szCs w:val="22"/>
    </w:rPr>
  </w:style>
  <w:style w:type="paragraph" w:customStyle="1" w:styleId="Level7">
    <w:name w:val="Level 7"/>
    <w:basedOn w:val="Normal"/>
    <w:rsid w:val="00280635"/>
    <w:pPr>
      <w:numPr>
        <w:ilvl w:val="6"/>
        <w:numId w:val="5"/>
      </w:numPr>
      <w:spacing w:after="0" w:line="240" w:lineRule="auto"/>
    </w:pPr>
    <w:rPr>
      <w:rFonts w:ascii="Arial" w:hAnsi="Arial"/>
    </w:rPr>
  </w:style>
  <w:style w:type="table" w:styleId="TableGrid">
    <w:name w:val="Table Grid"/>
    <w:basedOn w:val="TableNormal"/>
    <w:rsid w:val="002B1D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02E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02E9D"/>
    <w:rPr>
      <w:rFonts w:ascii="Segoe UI" w:hAnsi="Segoe UI" w:cs="Segoe UI"/>
      <w:sz w:val="18"/>
      <w:szCs w:val="18"/>
    </w:rPr>
  </w:style>
  <w:style w:type="paragraph" w:styleId="BodyTextIndent">
    <w:name w:val="Body Text Indent"/>
    <w:basedOn w:val="Normal"/>
    <w:link w:val="BodyTextIndentChar"/>
    <w:uiPriority w:val="99"/>
    <w:rsid w:val="000D076F"/>
    <w:pPr>
      <w:tabs>
        <w:tab w:val="left" w:pos="0"/>
        <w:tab w:val="left" w:pos="478"/>
        <w:tab w:val="left" w:pos="1260"/>
        <w:tab w:val="left" w:pos="1437"/>
        <w:tab w:val="left" w:pos="1917"/>
        <w:tab w:val="left" w:pos="2397"/>
        <w:tab w:val="left" w:pos="2876"/>
        <w:tab w:val="left" w:pos="3356"/>
        <w:tab w:val="left" w:pos="3835"/>
        <w:tab w:val="left" w:pos="4315"/>
        <w:tab w:val="left" w:pos="4795"/>
        <w:tab w:val="left" w:pos="5274"/>
        <w:tab w:val="left" w:pos="5754"/>
        <w:tab w:val="left" w:pos="6232"/>
        <w:tab w:val="left" w:pos="6712"/>
        <w:tab w:val="left" w:pos="7192"/>
        <w:tab w:val="left" w:pos="7671"/>
        <w:tab w:val="left" w:pos="8151"/>
        <w:tab w:val="left" w:pos="8630"/>
        <w:tab w:val="left" w:pos="9110"/>
      </w:tabs>
      <w:spacing w:after="0" w:line="480" w:lineRule="auto"/>
      <w:ind w:left="478"/>
    </w:pPr>
    <w:rPr>
      <w:rFonts w:ascii="Arial" w:hAnsi="Arial"/>
      <w:snapToGrid w:val="0"/>
      <w:sz w:val="24"/>
      <w:szCs w:val="20"/>
    </w:rPr>
  </w:style>
  <w:style w:type="character" w:customStyle="1" w:styleId="BodyTextIndentChar">
    <w:name w:val="Body Text Indent Char"/>
    <w:link w:val="BodyTextIndent"/>
    <w:uiPriority w:val="99"/>
    <w:rsid w:val="000D076F"/>
    <w:rPr>
      <w:rFonts w:ascii="Arial" w:eastAsia="Times New Roman" w:hAnsi="Arial" w:cs="Times New Roman"/>
      <w:snapToGrid w:val="0"/>
      <w:sz w:val="24"/>
      <w:szCs w:val="20"/>
    </w:rPr>
  </w:style>
  <w:style w:type="table" w:customStyle="1" w:styleId="Style1">
    <w:name w:val="Style1"/>
    <w:basedOn w:val="TableNormal"/>
    <w:uiPriority w:val="99"/>
    <w:rsid w:val="009906DB"/>
    <w:tblPr>
      <w:tblStyleRowBandSize w:val="1"/>
    </w:tblPr>
    <w:tcPr>
      <w:shd w:val="clear" w:color="auto" w:fill="auto"/>
    </w:tcPr>
    <w:tblStylePr w:type="band1Horz">
      <w:tblPr/>
      <w:tcPr>
        <w:shd w:val="clear" w:color="auto" w:fill="DEEAF6"/>
      </w:tcPr>
    </w:tblStylePr>
  </w:style>
  <w:style w:type="table" w:customStyle="1" w:styleId="RFAStyle">
    <w:name w:val="RFA Style"/>
    <w:basedOn w:val="TableNormal"/>
    <w:uiPriority w:val="99"/>
    <w:rsid w:val="009906DB"/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band1Horz">
      <w:tblPr/>
      <w:tcPr>
        <w:shd w:val="clear" w:color="auto" w:fill="DEEAF6"/>
      </w:tcPr>
    </w:tblStylePr>
  </w:style>
  <w:style w:type="character" w:styleId="CommentReference">
    <w:name w:val="annotation reference"/>
    <w:uiPriority w:val="99"/>
    <w:semiHidden/>
    <w:unhideWhenUsed/>
    <w:rsid w:val="005C27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C27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5C27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274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C274E"/>
    <w:rPr>
      <w:b/>
      <w:b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0A0468"/>
    <w:pPr>
      <w:tabs>
        <w:tab w:val="left" w:pos="660"/>
        <w:tab w:val="right" w:leader="dot" w:pos="10214"/>
      </w:tabs>
      <w:spacing w:after="100" w:line="240" w:lineRule="auto"/>
      <w:jc w:val="left"/>
    </w:pPr>
  </w:style>
  <w:style w:type="paragraph" w:styleId="TOC1">
    <w:name w:val="toc 1"/>
    <w:basedOn w:val="Normal"/>
    <w:next w:val="Normal"/>
    <w:autoRedefine/>
    <w:uiPriority w:val="39"/>
    <w:unhideWhenUsed/>
    <w:rsid w:val="00A91157"/>
    <w:pPr>
      <w:tabs>
        <w:tab w:val="left" w:pos="440"/>
        <w:tab w:val="right" w:leader="dot" w:pos="10214"/>
      </w:tabs>
      <w:spacing w:after="100" w:line="259" w:lineRule="auto"/>
      <w:jc w:val="left"/>
    </w:pPr>
    <w:rPr>
      <w:b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1A436A"/>
    <w:pPr>
      <w:spacing w:after="100" w:line="240" w:lineRule="auto"/>
      <w:ind w:left="446"/>
      <w:jc w:val="left"/>
      <w:outlineLvl w:val="0"/>
    </w:pPr>
    <w:rPr>
      <w:b/>
    </w:rPr>
  </w:style>
  <w:style w:type="paragraph" w:customStyle="1" w:styleId="Heading">
    <w:name w:val="Heading"/>
    <w:basedOn w:val="SectionHeading1"/>
    <w:link w:val="HeadingChar"/>
    <w:qFormat/>
    <w:rsid w:val="004C58AF"/>
  </w:style>
  <w:style w:type="paragraph" w:customStyle="1" w:styleId="Style2">
    <w:name w:val="Style2"/>
    <w:basedOn w:val="ListParagraph"/>
    <w:link w:val="Style2Char"/>
    <w:qFormat/>
    <w:rsid w:val="007C4A55"/>
    <w:pPr>
      <w:numPr>
        <w:ilvl w:val="1"/>
        <w:numId w:val="1"/>
      </w:numPr>
    </w:pPr>
    <w:rPr>
      <w:rFonts w:ascii="Arial" w:hAnsi="Arial" w:cs="Arial"/>
      <w:b/>
      <w:sz w:val="20"/>
      <w:szCs w:val="20"/>
    </w:rPr>
  </w:style>
  <w:style w:type="character" w:customStyle="1" w:styleId="HeadingChar">
    <w:name w:val="Heading Char"/>
    <w:link w:val="Heading"/>
    <w:rsid w:val="004C58AF"/>
    <w:rPr>
      <w:rFonts w:ascii="Arial" w:hAnsi="Arial" w:cs="Arial"/>
      <w:b/>
    </w:rPr>
  </w:style>
  <w:style w:type="character" w:customStyle="1" w:styleId="Style2Char">
    <w:name w:val="Style2 Char"/>
    <w:link w:val="Style2"/>
    <w:rsid w:val="007C4A55"/>
    <w:rPr>
      <w:rFonts w:ascii="Arial" w:hAnsi="Arial" w:cs="Arial"/>
      <w:b/>
      <w:sz w:val="20"/>
      <w:szCs w:val="20"/>
    </w:rPr>
  </w:style>
  <w:style w:type="table" w:customStyle="1" w:styleId="TableGrid2">
    <w:name w:val="Table Grid2"/>
    <w:basedOn w:val="TableNormal"/>
    <w:next w:val="TableGrid"/>
    <w:rsid w:val="00390513"/>
    <w:pPr>
      <w:widowControl w:val="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link w:val="BodyTextIndent2Char"/>
    <w:uiPriority w:val="99"/>
    <w:unhideWhenUsed/>
    <w:rsid w:val="007C7A2C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7C7A2C"/>
  </w:style>
  <w:style w:type="character" w:styleId="FollowedHyperlink">
    <w:name w:val="FollowedHyperlink"/>
    <w:uiPriority w:val="99"/>
    <w:semiHidden/>
    <w:unhideWhenUsed/>
    <w:rsid w:val="007C7A2C"/>
    <w:rPr>
      <w:color w:val="954F72"/>
      <w:u w:val="single"/>
    </w:rPr>
  </w:style>
  <w:style w:type="paragraph" w:styleId="NormalWeb">
    <w:name w:val="Normal (Web)"/>
    <w:basedOn w:val="Normal"/>
    <w:uiPriority w:val="99"/>
    <w:semiHidden/>
    <w:unhideWhenUsed/>
    <w:rsid w:val="007C7A2C"/>
    <w:pPr>
      <w:spacing w:before="100" w:beforeAutospacing="1" w:after="100" w:afterAutospacing="1" w:line="240" w:lineRule="auto"/>
      <w:ind w:firstLine="480"/>
      <w:jc w:val="left"/>
    </w:pPr>
    <w:rPr>
      <w:rFonts w:ascii="Times New Roman" w:hAnsi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C7A2C"/>
    <w:pPr>
      <w:spacing w:after="0" w:line="240" w:lineRule="auto"/>
      <w:jc w:val="left"/>
    </w:pPr>
    <w:rPr>
      <w:rFonts w:ascii="Arial" w:hAnsi="Arial"/>
      <w:b/>
      <w:sz w:val="20"/>
      <w:szCs w:val="20"/>
    </w:rPr>
  </w:style>
  <w:style w:type="character" w:customStyle="1" w:styleId="BodyText2Char">
    <w:name w:val="Body Text 2 Char"/>
    <w:link w:val="BodyText2"/>
    <w:uiPriority w:val="99"/>
    <w:semiHidden/>
    <w:rsid w:val="007C7A2C"/>
    <w:rPr>
      <w:rFonts w:ascii="Arial" w:eastAsia="Times New Roman" w:hAnsi="Arial" w:cs="Times New Roman"/>
      <w:b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C7A2C"/>
    <w:pPr>
      <w:spacing w:after="0" w:line="240" w:lineRule="auto"/>
      <w:ind w:left="720"/>
      <w:jc w:val="left"/>
    </w:pPr>
    <w:rPr>
      <w:rFonts w:ascii="Arial" w:hAnsi="Arial"/>
      <w:sz w:val="20"/>
      <w:szCs w:val="20"/>
    </w:rPr>
  </w:style>
  <w:style w:type="character" w:customStyle="1" w:styleId="BodyTextIndent3Char">
    <w:name w:val="Body Text Indent 3 Char"/>
    <w:link w:val="BodyTextIndent3"/>
    <w:uiPriority w:val="99"/>
    <w:semiHidden/>
    <w:rsid w:val="007C7A2C"/>
    <w:rPr>
      <w:rFonts w:ascii="Arial" w:eastAsia="Times New Roman" w:hAnsi="Arial" w:cs="Times New Roman"/>
      <w:sz w:val="20"/>
      <w:szCs w:val="20"/>
    </w:rPr>
  </w:style>
  <w:style w:type="paragraph" w:customStyle="1" w:styleId="Default">
    <w:name w:val="Default"/>
    <w:uiPriority w:val="99"/>
    <w:rsid w:val="007C7A2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tyle3">
    <w:name w:val="Style3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4">
    <w:name w:val="Style4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5">
    <w:name w:val="Style5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6">
    <w:name w:val="Style6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7">
    <w:name w:val="Style7"/>
    <w:uiPriority w:val="1"/>
    <w:qFormat/>
    <w:rsid w:val="007C7A2C"/>
    <w:rPr>
      <w:rFonts w:ascii="Times New Roman" w:hAnsi="Times New Roman" w:cs="Times New Roman" w:hint="default"/>
      <w:sz w:val="24"/>
    </w:rPr>
  </w:style>
  <w:style w:type="character" w:customStyle="1" w:styleId="Style8">
    <w:name w:val="Style8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9">
    <w:name w:val="Style9"/>
    <w:uiPriority w:val="1"/>
    <w:rsid w:val="007C7A2C"/>
    <w:rPr>
      <w:color w:val="D0CECE"/>
      <w:bdr w:val="single" w:sz="4" w:space="0" w:color="auto" w:frame="1"/>
    </w:rPr>
  </w:style>
  <w:style w:type="character" w:customStyle="1" w:styleId="Style10">
    <w:name w:val="Style10"/>
    <w:uiPriority w:val="1"/>
    <w:rsid w:val="007C7A2C"/>
    <w:rPr>
      <w:color w:val="auto"/>
    </w:rPr>
  </w:style>
  <w:style w:type="paragraph" w:styleId="Revision">
    <w:name w:val="Revision"/>
    <w:hidden/>
    <w:uiPriority w:val="99"/>
    <w:semiHidden/>
    <w:rsid w:val="007C7A2C"/>
    <w:rPr>
      <w:sz w:val="22"/>
      <w:szCs w:val="22"/>
    </w:rPr>
  </w:style>
  <w:style w:type="character" w:customStyle="1" w:styleId="UnresolvedMention1">
    <w:name w:val="Unresolved Mention1"/>
    <w:uiPriority w:val="99"/>
    <w:semiHidden/>
    <w:unhideWhenUsed/>
    <w:rsid w:val="00CD0A3C"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sid w:val="00A911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5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7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8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4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3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14" Type="http://schemas.openxmlformats.org/officeDocument/2006/relationships/header" Target="header2.xml"/><Relationship Id="rId9" Type="http://schemas.openxmlformats.org/officeDocument/2006/relationships/webSettings" Target="webSetting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DFD033A52D5436C80354BB2A677C4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5A17E6-0799-489F-A7F5-B7D2D53346E5}"/>
      </w:docPartPr>
      <w:docPartBody>
        <w:p w:rsidR="007201ED" w:rsidRDefault="007201ED" w:rsidP="007201ED">
          <w:pPr>
            <w:pStyle w:val="DDFD033A52D5436C80354BB2A677C4192"/>
          </w:pPr>
          <w:r w:rsidRPr="00981370">
            <w:rPr>
              <w:rStyle w:val="PlaceholderText"/>
              <w:u w:val="single"/>
              <w:bdr w:val="single" w:sz="4" w:space="0" w:color="auto"/>
            </w:rPr>
            <w:t>Choose an item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0A959F-82AD-434B-A40D-882B6F4C5180}"/>
      </w:docPartPr>
      <w:docPartBody>
        <w:p w:rsidR="007201ED" w:rsidRDefault="007201ED">
          <w:r w:rsidRPr="001E17C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E5C7DCB07A4F608E3E1FA31A906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728239-75F7-44A2-84B2-082EDFA56171}"/>
      </w:docPartPr>
      <w:docPartBody>
        <w:p w:rsidR="007201ED" w:rsidRDefault="007201ED" w:rsidP="007201ED">
          <w:pPr>
            <w:pStyle w:val="BCE5C7DCB07A4F608E3E1FA31A90689A"/>
          </w:pPr>
          <w:r w:rsidRPr="00981370">
            <w:rPr>
              <w:rStyle w:val="PlaceholderText"/>
              <w:b/>
              <w:bCs/>
              <w:u w:val="single"/>
              <w:bdr w:val="single" w:sz="4" w:space="0" w:color="auto"/>
            </w:rPr>
            <w:t>Choose an item.</w:t>
          </w:r>
        </w:p>
      </w:docPartBody>
    </w:docPart>
    <w:docPart>
      <w:docPartPr>
        <w:name w:val="F59FE0001D4C4C8B9F086E90932DEB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D91E75-917D-4759-AC67-57521EAB5E4A}"/>
      </w:docPartPr>
      <w:docPartBody>
        <w:p w:rsidR="007201ED" w:rsidRDefault="007201ED" w:rsidP="007201ED">
          <w:pPr>
            <w:pStyle w:val="F59FE0001D4C4C8B9F086E90932DEB1D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E571E5DADDBB4C6CA01E19B7473A3A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3D20E2-7E89-4C99-90C6-2C6D27EDA679}"/>
      </w:docPartPr>
      <w:docPartBody>
        <w:p w:rsidR="007201ED" w:rsidRDefault="007201ED" w:rsidP="007201ED">
          <w:pPr>
            <w:pStyle w:val="E571E5DADDBB4C6CA01E19B7473A3A65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A374C77236C843E0982BB942D92D4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89163F-3CB0-4758-869B-3AF5A138B328}"/>
      </w:docPartPr>
      <w:docPartBody>
        <w:p w:rsidR="007201ED" w:rsidRDefault="007201ED" w:rsidP="007201ED">
          <w:pPr>
            <w:pStyle w:val="A374C77236C843E0982BB942D92D4695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F66C9D0D1CB94A4BBC9880CBE92ECC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B3C895-4B26-493C-81C1-37AD3F99A333}"/>
      </w:docPartPr>
      <w:docPartBody>
        <w:p w:rsidR="007201ED" w:rsidRDefault="007201ED" w:rsidP="007201ED">
          <w:pPr>
            <w:pStyle w:val="F66C9D0D1CB94A4BBC9880CBE92ECC6B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A2059034A77D423DB3720AB25E3947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2BDC85-55BD-46D8-A5C0-5C29A523E155}"/>
      </w:docPartPr>
      <w:docPartBody>
        <w:p w:rsidR="007201ED" w:rsidRDefault="007201ED" w:rsidP="007201ED">
          <w:pPr>
            <w:pStyle w:val="A2059034A77D423DB3720AB25E3947A7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127A891A87F04914809DB52AD3C6F1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0CF2A5-D8F7-45F8-9279-D81736FF707D}"/>
      </w:docPartPr>
      <w:docPartBody>
        <w:p w:rsidR="007201ED" w:rsidRDefault="007201ED" w:rsidP="007201ED">
          <w:pPr>
            <w:pStyle w:val="127A891A87F04914809DB52AD3C6F19A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6CA823F2CBE9409EA902F48034A27E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B3A904-EE77-419F-84D4-843378197632}"/>
      </w:docPartPr>
      <w:docPartBody>
        <w:p w:rsidR="007201ED" w:rsidRDefault="007201ED" w:rsidP="007201ED">
          <w:pPr>
            <w:pStyle w:val="6CA823F2CBE9409EA902F48034A27E35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B816CCFF603542458EB6C31127D963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6E204A-324A-4498-A271-FEA709D17B53}"/>
      </w:docPartPr>
      <w:docPartBody>
        <w:p w:rsidR="007201ED" w:rsidRDefault="007201ED" w:rsidP="007201ED">
          <w:pPr>
            <w:pStyle w:val="B816CCFF603542458EB6C31127D96305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D0CF929D457047E2A2F56A303A57B1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40DF11-F585-47E5-8E7E-651569D27F69}"/>
      </w:docPartPr>
      <w:docPartBody>
        <w:p w:rsidR="007201ED" w:rsidRDefault="007201ED" w:rsidP="007201ED">
          <w:pPr>
            <w:pStyle w:val="D0CF929D457047E2A2F56A303A57B141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01340CB92AF645A4B79AE849CACA9C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57F05C-FE74-4501-BA2C-761FA96A0693}"/>
      </w:docPartPr>
      <w:docPartBody>
        <w:p w:rsidR="007201ED" w:rsidRDefault="007201ED" w:rsidP="007201ED">
          <w:pPr>
            <w:pStyle w:val="01340CB92AF645A4B79AE849CACA9C6D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EE5287DF08084D9088F2A73A7ABDB4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B54709-E0D3-41E6-8729-2154A0EF1D20}"/>
      </w:docPartPr>
      <w:docPartBody>
        <w:p w:rsidR="007201ED" w:rsidRDefault="007201ED" w:rsidP="007201ED">
          <w:pPr>
            <w:pStyle w:val="EE5287DF08084D9088F2A73A7ABDB468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412A6EA23145460486A01E5CD2F4B0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4C8FF8-B73C-4008-A1DA-4248F4BF1A11}"/>
      </w:docPartPr>
      <w:docPartBody>
        <w:p w:rsidR="007201ED" w:rsidRDefault="007201ED" w:rsidP="007201ED">
          <w:pPr>
            <w:pStyle w:val="412A6EA23145460486A01E5CD2F4B087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B8349F38D70C404CA81EC26F05D719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31A162-9786-4627-BD5B-958E4A3DBED3}"/>
      </w:docPartPr>
      <w:docPartBody>
        <w:p w:rsidR="007201ED" w:rsidRDefault="007201ED" w:rsidP="007201ED">
          <w:pPr>
            <w:pStyle w:val="B8349F38D70C404CA81EC26F05D71919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45C4F0995E3C438A970233D89BF2A8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8977D7-A0C4-46AF-BC54-E00C92784AE4}"/>
      </w:docPartPr>
      <w:docPartBody>
        <w:p w:rsidR="007201ED" w:rsidRDefault="007201ED" w:rsidP="007201ED">
          <w:pPr>
            <w:pStyle w:val="45C4F0995E3C438A970233D89BF2A8AC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123391C4D4C6403DAE4A19A2502E07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ACD667-028F-4799-9A08-AD20EE078120}"/>
      </w:docPartPr>
      <w:docPartBody>
        <w:p w:rsidR="007201ED" w:rsidRDefault="007201ED" w:rsidP="007201ED">
          <w:pPr>
            <w:pStyle w:val="123391C4D4C6403DAE4A19A2502E073B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78464ADC0D384071B34148B00979D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CF1636-071F-40CD-BFD8-2C647A725537}"/>
      </w:docPartPr>
      <w:docPartBody>
        <w:p w:rsidR="007201ED" w:rsidRDefault="007201ED" w:rsidP="007201ED">
          <w:pPr>
            <w:pStyle w:val="78464ADC0D384071B34148B00979DF9A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3B5FDAC494694A1991C7F7534241AB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028A96-27CB-4E20-8AC1-E6955D4397EE}"/>
      </w:docPartPr>
      <w:docPartBody>
        <w:p w:rsidR="007201ED" w:rsidRDefault="007201ED" w:rsidP="007201ED">
          <w:pPr>
            <w:pStyle w:val="3B5FDAC494694A1991C7F7534241AB46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AC35D71D3B3149BFB0240972D0C09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603B6F-9D86-48C8-9C0B-3A34C2A8EA56}"/>
      </w:docPartPr>
      <w:docPartBody>
        <w:p w:rsidR="007201ED" w:rsidRDefault="007201ED" w:rsidP="007201ED">
          <w:pPr>
            <w:pStyle w:val="AC35D71D3B3149BFB0240972D0C09CE3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B3CABA2FD765464AB96B914FEF049C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0BA563-2935-45F7-AEF7-C9E98A4D25A4}"/>
      </w:docPartPr>
      <w:docPartBody>
        <w:p w:rsidR="007201ED" w:rsidRDefault="007201ED" w:rsidP="007201ED">
          <w:pPr>
            <w:pStyle w:val="B3CABA2FD765464AB96B914FEF049CD8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D2C4AF1BADBC4788941E5106AACDC2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C2AFFC-674A-48AB-A13A-2D197C2F1CFA}"/>
      </w:docPartPr>
      <w:docPartBody>
        <w:p w:rsidR="007201ED" w:rsidRDefault="007201ED" w:rsidP="007201ED">
          <w:pPr>
            <w:pStyle w:val="D2C4AF1BADBC4788941E5106AACDC29C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A769E7F869604B198617B444B16399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35CD5-E8D1-4CDA-B78C-9F660F9D18E3}"/>
      </w:docPartPr>
      <w:docPartBody>
        <w:p w:rsidR="007201ED" w:rsidRDefault="007201ED" w:rsidP="007201ED">
          <w:pPr>
            <w:pStyle w:val="A769E7F869604B198617B444B1639925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DA64138E2348463A80F88F858ABFF2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BC83A4-8D47-4147-8DE0-B8C93995738D}"/>
      </w:docPartPr>
      <w:docPartBody>
        <w:p w:rsidR="007201ED" w:rsidRDefault="007201ED" w:rsidP="007201ED">
          <w:pPr>
            <w:pStyle w:val="DA64138E2348463A80F88F858ABFF223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B1A4C848A4B54366A9FB5BDEAF465B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DDA2B8-7D00-4290-BA09-6EB0EB5B1C57}"/>
      </w:docPartPr>
      <w:docPartBody>
        <w:p w:rsidR="007201ED" w:rsidRDefault="007201ED" w:rsidP="007201ED">
          <w:pPr>
            <w:pStyle w:val="B1A4C848A4B54366A9FB5BDEAF465B26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AE098998897642F48AFE6F9401803E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E9EB1A-2019-4E69-892D-94F404AAD5ED}"/>
      </w:docPartPr>
      <w:docPartBody>
        <w:p w:rsidR="007201ED" w:rsidRDefault="007201ED" w:rsidP="007201ED">
          <w:pPr>
            <w:pStyle w:val="AE098998897642F48AFE6F9401803E77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79188318A9D64F498321D0BBAC6436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A8AE94-9866-40E4-B2FF-1A79616A666B}"/>
      </w:docPartPr>
      <w:docPartBody>
        <w:p w:rsidR="007201ED" w:rsidRDefault="007201ED" w:rsidP="007201ED">
          <w:pPr>
            <w:pStyle w:val="79188318A9D64F498321D0BBAC643652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B0801D8E3C92427CBDBAC483173C9E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4C195C-0D5C-41C0-9DFE-FED74BC94BA5}"/>
      </w:docPartPr>
      <w:docPartBody>
        <w:p w:rsidR="007201ED" w:rsidRDefault="007201ED" w:rsidP="007201ED">
          <w:pPr>
            <w:pStyle w:val="B0801D8E3C92427CBDBAC483173C9E37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201ED"/>
    <w:rsid w:val="007201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7201ED"/>
    <w:rPr>
      <w:color w:val="808080"/>
    </w:rPr>
  </w:style>
  <w:style w:type="paragraph" w:customStyle="1" w:styleId="DDFD033A52D5436C80354BB2A677C419">
    <w:name w:val="DDFD033A52D5436C80354BB2A677C419"/>
    <w:rsid w:val="007201ED"/>
    <w:pPr>
      <w:spacing w:line="252" w:lineRule="auto"/>
      <w:jc w:val="both"/>
    </w:pPr>
    <w:rPr>
      <w:rFonts w:ascii="Calibri" w:eastAsia="Times New Roman" w:hAnsi="Calibri" w:cs="Times New Roman"/>
      <w:kern w:val="0"/>
      <w14:ligatures w14:val="none"/>
    </w:rPr>
  </w:style>
  <w:style w:type="paragraph" w:customStyle="1" w:styleId="DDFD033A52D5436C80354BB2A677C4191">
    <w:name w:val="DDFD033A52D5436C80354BB2A677C4191"/>
    <w:rsid w:val="007201ED"/>
    <w:pPr>
      <w:spacing w:line="252" w:lineRule="auto"/>
      <w:jc w:val="both"/>
    </w:pPr>
    <w:rPr>
      <w:rFonts w:ascii="Calibri" w:eastAsia="Times New Roman" w:hAnsi="Calibri" w:cs="Times New Roman"/>
      <w:kern w:val="0"/>
      <w14:ligatures w14:val="none"/>
    </w:rPr>
  </w:style>
  <w:style w:type="paragraph" w:customStyle="1" w:styleId="BCE5C7DCB07A4F608E3E1FA31A90689A">
    <w:name w:val="BCE5C7DCB07A4F608E3E1FA31A90689A"/>
    <w:rsid w:val="007201ED"/>
    <w:pPr>
      <w:spacing w:line="252" w:lineRule="auto"/>
      <w:jc w:val="both"/>
    </w:pPr>
    <w:rPr>
      <w:rFonts w:ascii="Calibri" w:eastAsia="Times New Roman" w:hAnsi="Calibri" w:cs="Times New Roman"/>
      <w:kern w:val="0"/>
      <w14:ligatures w14:val="none"/>
    </w:rPr>
  </w:style>
  <w:style w:type="paragraph" w:customStyle="1" w:styleId="DDFD033A52D5436C80354BB2A677C4192">
    <w:name w:val="DDFD033A52D5436C80354BB2A677C4192"/>
    <w:rsid w:val="007201ED"/>
    <w:pPr>
      <w:spacing w:line="252" w:lineRule="auto"/>
      <w:jc w:val="both"/>
    </w:pPr>
    <w:rPr>
      <w:rFonts w:ascii="Calibri" w:eastAsia="Times New Roman" w:hAnsi="Calibri" w:cs="Times New Roman"/>
      <w:kern w:val="0"/>
      <w14:ligatures w14:val="none"/>
    </w:rPr>
  </w:style>
  <w:style w:type="paragraph" w:customStyle="1" w:styleId="F59FE0001D4C4C8B9F086E90932DEB1D">
    <w:name w:val="F59FE0001D4C4C8B9F086E90932DEB1D"/>
    <w:rsid w:val="007201ED"/>
    <w:pPr>
      <w:spacing w:line="252" w:lineRule="auto"/>
      <w:ind w:left="720"/>
      <w:contextualSpacing/>
      <w:jc w:val="both"/>
    </w:pPr>
    <w:rPr>
      <w:rFonts w:ascii="Calibri" w:eastAsia="Times New Roman" w:hAnsi="Calibri" w:cs="Times New Roman"/>
      <w:kern w:val="0"/>
      <w14:ligatures w14:val="none"/>
    </w:rPr>
  </w:style>
  <w:style w:type="paragraph" w:customStyle="1" w:styleId="E571E5DADDBB4C6CA01E19B7473A3A65">
    <w:name w:val="E571E5DADDBB4C6CA01E19B7473A3A65"/>
    <w:rsid w:val="007201ED"/>
  </w:style>
  <w:style w:type="paragraph" w:customStyle="1" w:styleId="A374C77236C843E0982BB942D92D4695">
    <w:name w:val="A374C77236C843E0982BB942D92D4695"/>
    <w:rsid w:val="007201ED"/>
  </w:style>
  <w:style w:type="paragraph" w:customStyle="1" w:styleId="F66C9D0D1CB94A4BBC9880CBE92ECC6B">
    <w:name w:val="F66C9D0D1CB94A4BBC9880CBE92ECC6B"/>
    <w:rsid w:val="007201ED"/>
  </w:style>
  <w:style w:type="paragraph" w:customStyle="1" w:styleId="A2059034A77D423DB3720AB25E3947A7">
    <w:name w:val="A2059034A77D423DB3720AB25E3947A7"/>
    <w:rsid w:val="007201ED"/>
  </w:style>
  <w:style w:type="paragraph" w:customStyle="1" w:styleId="127A891A87F04914809DB52AD3C6F19A">
    <w:name w:val="127A891A87F04914809DB52AD3C6F19A"/>
    <w:rsid w:val="007201ED"/>
  </w:style>
  <w:style w:type="paragraph" w:customStyle="1" w:styleId="6CA823F2CBE9409EA902F48034A27E35">
    <w:name w:val="6CA823F2CBE9409EA902F48034A27E35"/>
    <w:rsid w:val="007201ED"/>
  </w:style>
  <w:style w:type="paragraph" w:customStyle="1" w:styleId="B816CCFF603542458EB6C31127D96305">
    <w:name w:val="B816CCFF603542458EB6C31127D96305"/>
    <w:rsid w:val="007201ED"/>
  </w:style>
  <w:style w:type="paragraph" w:customStyle="1" w:styleId="D0CF929D457047E2A2F56A303A57B141">
    <w:name w:val="D0CF929D457047E2A2F56A303A57B141"/>
    <w:rsid w:val="007201ED"/>
  </w:style>
  <w:style w:type="paragraph" w:customStyle="1" w:styleId="01340CB92AF645A4B79AE849CACA9C6D">
    <w:name w:val="01340CB92AF645A4B79AE849CACA9C6D"/>
    <w:rsid w:val="007201ED"/>
  </w:style>
  <w:style w:type="paragraph" w:customStyle="1" w:styleId="EE5287DF08084D9088F2A73A7ABDB468">
    <w:name w:val="EE5287DF08084D9088F2A73A7ABDB468"/>
    <w:rsid w:val="007201ED"/>
  </w:style>
  <w:style w:type="paragraph" w:customStyle="1" w:styleId="412A6EA23145460486A01E5CD2F4B087">
    <w:name w:val="412A6EA23145460486A01E5CD2F4B087"/>
    <w:rsid w:val="007201ED"/>
  </w:style>
  <w:style w:type="paragraph" w:customStyle="1" w:styleId="B8349F38D70C404CA81EC26F05D71919">
    <w:name w:val="B8349F38D70C404CA81EC26F05D71919"/>
    <w:rsid w:val="007201ED"/>
  </w:style>
  <w:style w:type="paragraph" w:customStyle="1" w:styleId="45C4F0995E3C438A970233D89BF2A8AC">
    <w:name w:val="45C4F0995E3C438A970233D89BF2A8AC"/>
    <w:rsid w:val="007201ED"/>
  </w:style>
  <w:style w:type="paragraph" w:customStyle="1" w:styleId="123391C4D4C6403DAE4A19A2502E073B">
    <w:name w:val="123391C4D4C6403DAE4A19A2502E073B"/>
    <w:rsid w:val="007201ED"/>
  </w:style>
  <w:style w:type="paragraph" w:customStyle="1" w:styleId="78464ADC0D384071B34148B00979DF9A">
    <w:name w:val="78464ADC0D384071B34148B00979DF9A"/>
    <w:rsid w:val="007201ED"/>
  </w:style>
  <w:style w:type="paragraph" w:customStyle="1" w:styleId="3B5FDAC494694A1991C7F7534241AB46">
    <w:name w:val="3B5FDAC494694A1991C7F7534241AB46"/>
    <w:rsid w:val="007201ED"/>
  </w:style>
  <w:style w:type="paragraph" w:customStyle="1" w:styleId="AC35D71D3B3149BFB0240972D0C09CE3">
    <w:name w:val="AC35D71D3B3149BFB0240972D0C09CE3"/>
    <w:rsid w:val="007201ED"/>
  </w:style>
  <w:style w:type="paragraph" w:customStyle="1" w:styleId="B3CABA2FD765464AB96B914FEF049CD8">
    <w:name w:val="B3CABA2FD765464AB96B914FEF049CD8"/>
    <w:rsid w:val="007201ED"/>
  </w:style>
  <w:style w:type="paragraph" w:customStyle="1" w:styleId="D2C4AF1BADBC4788941E5106AACDC29C">
    <w:name w:val="D2C4AF1BADBC4788941E5106AACDC29C"/>
    <w:rsid w:val="007201ED"/>
  </w:style>
  <w:style w:type="paragraph" w:customStyle="1" w:styleId="A769E7F869604B198617B444B1639925">
    <w:name w:val="A769E7F869604B198617B444B1639925"/>
    <w:rsid w:val="007201ED"/>
  </w:style>
  <w:style w:type="paragraph" w:customStyle="1" w:styleId="DA64138E2348463A80F88F858ABFF223">
    <w:name w:val="DA64138E2348463A80F88F858ABFF223"/>
    <w:rsid w:val="007201ED"/>
  </w:style>
  <w:style w:type="paragraph" w:customStyle="1" w:styleId="B1A4C848A4B54366A9FB5BDEAF465B26">
    <w:name w:val="B1A4C848A4B54366A9FB5BDEAF465B26"/>
    <w:rsid w:val="007201ED"/>
  </w:style>
  <w:style w:type="paragraph" w:customStyle="1" w:styleId="AE098998897642F48AFE6F9401803E77">
    <w:name w:val="AE098998897642F48AFE6F9401803E77"/>
    <w:rsid w:val="007201ED"/>
  </w:style>
  <w:style w:type="paragraph" w:customStyle="1" w:styleId="79188318A9D64F498321D0BBAC643652">
    <w:name w:val="79188318A9D64F498321D0BBAC643652"/>
    <w:rsid w:val="007201ED"/>
  </w:style>
  <w:style w:type="paragraph" w:customStyle="1" w:styleId="B0801D8E3C92427CBDBAC483173C9E37">
    <w:name w:val="B0801D8E3C92427CBDBAC483173C9E37"/>
    <w:rsid w:val="007201E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Core Metadata" ma:contentTypeID="0x010100BAD75EA75CD83B45A34259F0B184D0270046BCFC8BEE9F164099E99F62FD0393EA" ma:contentTypeVersion="7" ma:contentTypeDescription="" ma:contentTypeScope="" ma:versionID="9b1143fe75353fdec09ec8011cce4527">
  <xsd:schema xmlns:xsd="http://www.w3.org/2001/XMLSchema" xmlns:xs="http://www.w3.org/2001/XMLSchema" xmlns:p="http://schemas.microsoft.com/office/2006/metadata/properties" xmlns:ns2="bc904590-817d-4546-93c9-e39b499093cd" xmlns:ns3="32249c65-da49-47e9-984a-f0159a6f027c" targetNamespace="http://schemas.microsoft.com/office/2006/metadata/properties" ma:root="true" ma:fieldsID="1edd8583c9107dd45d7e39316bbe2abd" ns2:_="" ns3:_="">
    <xsd:import namespace="bc904590-817d-4546-93c9-e39b499093cd"/>
    <xsd:import namespace="32249c65-da49-47e9-984a-f0159a6f027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904590-817d-4546-93c9-e39b499093cd" elementFormDefault="qualified">
    <xsd:import namespace="http://schemas.microsoft.com/office/2006/documentManagement/types"/>
    <xsd:import namespace="http://schemas.microsoft.com/office/infopath/2007/PartnerControls"/>
    <xsd:element name="Category" ma:index="10" nillable="true" ma:displayName="Category" ma:default="6594 NHAP" ma:format="Dropdown" ma:internalName="Category">
      <xsd:simpleType>
        <xsd:union memberTypes="dms:Text">
          <xsd:simpleType>
            <xsd:restriction base="dms:Choice">
              <xsd:enumeration value="Landing Page"/>
              <xsd:enumeration value="Grants Page"/>
              <xsd:enumeration value="Ongoing Grants"/>
              <xsd:enumeration value="RFA 5356 DD"/>
              <xsd:enumeration value="RFA 5486 SOAR"/>
              <xsd:enumeration value="RFA 4461 CFS DV &amp; SA"/>
              <xsd:enumeration value="RFA 5626 Food Security"/>
              <xsd:enumeration value="RFA 5622 Food Bank"/>
              <xsd:enumeration value="RFA 5699 Clearinghouse"/>
              <xsd:enumeration value="RFA 3934 SNAP"/>
              <xsd:enumeration value="RFA 5669 PHHS Block Grants"/>
              <xsd:enumeration value="RFA 4693 Stem Cell"/>
              <xsd:enumeration value="RFI 5329 MLTC A&amp;D Networks"/>
              <xsd:enumeration value="Contracts Page"/>
              <xsd:enumeration value="Ongoing Contracts"/>
              <xsd:enumeration value="RFQ iServe"/>
              <xsd:enumeration value="RFQ 5515 Tiered Foster Care"/>
              <xsd:enumeration value="RFQ Interpreters"/>
              <xsd:enumeration value="RFP MCO"/>
              <xsd:enumeration value="Funding Announcement - Lifespan"/>
              <xsd:enumeration value="Other"/>
              <xsd:enumeration value="RFQ NHAP"/>
              <xsd:enumeration value="AccessNe"/>
              <xsd:enumeration value="Serve Nebraska"/>
              <xsd:enumeration value="Vaccines for Children"/>
              <xsd:enumeration value="5553 Transitional Living Housing"/>
              <xsd:enumeration value="6124 NCDD HCBS"/>
              <xsd:enumeration value="6129 Employment Focus"/>
              <xsd:enumeration value="6137 NCDD Opportunity"/>
              <xsd:enumeration value="5965 SNAP E&amp;T"/>
              <xsd:enumeration value="6327 NDCC Opportunity"/>
              <xsd:enumeration value="6038 NDCC home and community"/>
              <xsd:enumeration value="NHAP 2024"/>
              <xsd:enumeration value="SOAR 2024"/>
              <xsd:enumeration value="6418 Adolescent Reproductive Health"/>
              <xsd:enumeration value="6413 Title V MCH"/>
              <xsd:enumeration value="Stem Cell 2024"/>
              <xsd:enumeration value="6485 TANF"/>
              <xsd:enumeration value="6594 NHAP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249c65-da49-47e9-984a-f0159a6f027c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bc904590-817d-4546-93c9-e39b499093cd">6413 Title V MCH</Category>
    <SharedWithUsers xmlns="32249c65-da49-47e9-984a-f0159a6f027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6E5DF35-DC2D-4A03-98AE-90287B1D0B8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C455E0-D856-4B22-AED8-5AAF74D8904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985BA28-E0D2-4D2E-8351-01851B45CEEB}"/>
</file>

<file path=customXml/itemProps4.xml><?xml version="1.0" encoding="utf-8"?>
<ds:datastoreItem xmlns:ds="http://schemas.openxmlformats.org/officeDocument/2006/customXml" ds:itemID="{E7EE304F-0B60-45EF-8445-7BC369B2817B}">
  <ds:schemaRefs>
    <ds:schemaRef ds:uri="http://schemas.microsoft.com/office/2006/metadata/customXsn"/>
  </ds:schemaRefs>
</ds:datastoreItem>
</file>

<file path=customXml/itemProps5.xml><?xml version="1.0" encoding="utf-8"?>
<ds:datastoreItem xmlns:ds="http://schemas.openxmlformats.org/officeDocument/2006/customXml" ds:itemID="{E4DB9CB4-DF28-4936-A2E0-E950EA059AEC}">
  <ds:schemaRefs>
    <ds:schemaRef ds:uri="http://schemas.microsoft.com/office/2006/metadata/properties"/>
    <ds:schemaRef ds:uri="http://schemas.microsoft.com/office/infopath/2007/PartnerControls"/>
    <ds:schemaRef ds:uri="e3709f45-ee57-4ddf-8078-855eb8d761aa"/>
    <ds:schemaRef ds:uri="145fd85a-e86f-4392-ab15-fd3ffc15a3e1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00</Words>
  <Characters>5326</Characters>
  <Application>Microsoft Office Word</Application>
  <DocSecurity>4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Nebraska</Company>
  <LinksUpToDate>false</LinksUpToDate>
  <CharactersWithSpaces>6214</CharactersWithSpaces>
  <SharedDoc>false</SharedDoc>
  <HLinks>
    <vt:vector size="300" baseType="variant">
      <vt:variant>
        <vt:i4>4718622</vt:i4>
      </vt:variant>
      <vt:variant>
        <vt:i4>207</vt:i4>
      </vt:variant>
      <vt:variant>
        <vt:i4>0</vt:i4>
      </vt:variant>
      <vt:variant>
        <vt:i4>5</vt:i4>
      </vt:variant>
      <vt:variant>
        <vt:lpwstr>https://goo.gl/cXOFX</vt:lpwstr>
      </vt:variant>
      <vt:variant>
        <vt:lpwstr/>
      </vt:variant>
      <vt:variant>
        <vt:i4>7274612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8257546</vt:i4>
      </vt:variant>
      <vt:variant>
        <vt:i4>189</vt:i4>
      </vt:variant>
      <vt:variant>
        <vt:i4>0</vt:i4>
      </vt:variant>
      <vt:variant>
        <vt:i4>5</vt:i4>
      </vt:variant>
      <vt:variant>
        <vt:lpwstr>mailto:DHHS.HomelessAssistance@nebraska.gov</vt:lpwstr>
      </vt:variant>
      <vt:variant>
        <vt:lpwstr/>
      </vt:variant>
      <vt:variant>
        <vt:i4>7274612</vt:i4>
      </vt:variant>
      <vt:variant>
        <vt:i4>186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4718622</vt:i4>
      </vt:variant>
      <vt:variant>
        <vt:i4>183</vt:i4>
      </vt:variant>
      <vt:variant>
        <vt:i4>0</vt:i4>
      </vt:variant>
      <vt:variant>
        <vt:i4>5</vt:i4>
      </vt:variant>
      <vt:variant>
        <vt:lpwstr>https://goo.gl/cXOFX</vt:lpwstr>
      </vt:variant>
      <vt:variant>
        <vt:lpwstr/>
      </vt:variant>
      <vt:variant>
        <vt:i4>7274612</vt:i4>
      </vt:variant>
      <vt:variant>
        <vt:i4>18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7274612</vt:i4>
      </vt:variant>
      <vt:variant>
        <vt:i4>15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8192100</vt:i4>
      </vt:variant>
      <vt:variant>
        <vt:i4>126</vt:i4>
      </vt:variant>
      <vt:variant>
        <vt:i4>0</vt:i4>
      </vt:variant>
      <vt:variant>
        <vt:i4>5</vt:i4>
      </vt:variant>
      <vt:variant>
        <vt:lpwstr>http://www.dhhs.ne.gov/</vt:lpwstr>
      </vt:variant>
      <vt:variant>
        <vt:lpwstr/>
      </vt:variant>
      <vt:variant>
        <vt:i4>7274612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7274612</vt:i4>
      </vt:variant>
      <vt:variant>
        <vt:i4>12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5832715</vt:i4>
      </vt:variant>
      <vt:variant>
        <vt:i4>117</vt:i4>
      </vt:variant>
      <vt:variant>
        <vt:i4>0</vt:i4>
      </vt:variant>
      <vt:variant>
        <vt:i4>5</vt:i4>
      </vt:variant>
      <vt:variant>
        <vt:lpwstr>https://www.irs.gov/charities-non-profits/search-for-tax-exempt-organizations</vt:lpwstr>
      </vt:variant>
      <vt:variant>
        <vt:lpwstr/>
      </vt:variant>
      <vt:variant>
        <vt:i4>4718622</vt:i4>
      </vt:variant>
      <vt:variant>
        <vt:i4>114</vt:i4>
      </vt:variant>
      <vt:variant>
        <vt:i4>0</vt:i4>
      </vt:variant>
      <vt:variant>
        <vt:i4>5</vt:i4>
      </vt:variant>
      <vt:variant>
        <vt:lpwstr>https://goo.gl/cXOFX</vt:lpwstr>
      </vt:variant>
      <vt:variant>
        <vt:lpwstr/>
      </vt:variant>
      <vt:variant>
        <vt:i4>7274612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6553703</vt:i4>
      </vt:variant>
      <vt:variant>
        <vt:i4>108</vt:i4>
      </vt:variant>
      <vt:variant>
        <vt:i4>0</vt:i4>
      </vt:variant>
      <vt:variant>
        <vt:i4>5</vt:i4>
      </vt:variant>
      <vt:variant>
        <vt:lpwstr>https://nebraska.sharefile.com/r-r49056780351f4beeaf8e8570e4483e15</vt:lpwstr>
      </vt:variant>
      <vt:variant>
        <vt:lpwstr/>
      </vt:variant>
      <vt:variant>
        <vt:i4>7405611</vt:i4>
      </vt:variant>
      <vt:variant>
        <vt:i4>105</vt:i4>
      </vt:variant>
      <vt:variant>
        <vt:i4>0</vt:i4>
      </vt:variant>
      <vt:variant>
        <vt:i4>5</vt:i4>
      </vt:variant>
      <vt:variant>
        <vt:lpwstr>http://dhhs.ne.gov/Pages/Grants-and-Contract-Opportunities.aspx</vt:lpwstr>
      </vt:variant>
      <vt:variant>
        <vt:lpwstr/>
      </vt:variant>
      <vt:variant>
        <vt:i4>7405611</vt:i4>
      </vt:variant>
      <vt:variant>
        <vt:i4>102</vt:i4>
      </vt:variant>
      <vt:variant>
        <vt:i4>0</vt:i4>
      </vt:variant>
      <vt:variant>
        <vt:i4>5</vt:i4>
      </vt:variant>
      <vt:variant>
        <vt:lpwstr>http://dhhs.ne.gov/Pages/Grants-and-Contract-Opportunities.aspx</vt:lpwstr>
      </vt:variant>
      <vt:variant>
        <vt:lpwstr/>
      </vt:variant>
      <vt:variant>
        <vt:i4>6815745</vt:i4>
      </vt:variant>
      <vt:variant>
        <vt:i4>99</vt:i4>
      </vt:variant>
      <vt:variant>
        <vt:i4>0</vt:i4>
      </vt:variant>
      <vt:variant>
        <vt:i4>5</vt:i4>
      </vt:variant>
      <vt:variant>
        <vt:lpwstr>mailto:DHHS.Grants@nebraska.gov</vt:lpwstr>
      </vt:variant>
      <vt:variant>
        <vt:lpwstr/>
      </vt:variant>
      <vt:variant>
        <vt:i4>7274612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458798</vt:i4>
      </vt:variant>
      <vt:variant>
        <vt:i4>93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7</vt:lpwstr>
      </vt:variant>
      <vt:variant>
        <vt:i4>458798</vt:i4>
      </vt:variant>
      <vt:variant>
        <vt:i4>90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4</vt:lpwstr>
      </vt:variant>
      <vt:variant>
        <vt:i4>458798</vt:i4>
      </vt:variant>
      <vt:variant>
        <vt:i4>87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3</vt:lpwstr>
      </vt:variant>
      <vt:variant>
        <vt:i4>458798</vt:i4>
      </vt:variant>
      <vt:variant>
        <vt:i4>84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2</vt:lpwstr>
      </vt:variant>
      <vt:variant>
        <vt:i4>458798</vt:i4>
      </vt:variant>
      <vt:variant>
        <vt:i4>81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1</vt:lpwstr>
      </vt:variant>
      <vt:variant>
        <vt:i4>6750262</vt:i4>
      </vt:variant>
      <vt:variant>
        <vt:i4>78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/>
      </vt:variant>
      <vt:variant>
        <vt:i4>917535</vt:i4>
      </vt:variant>
      <vt:variant>
        <vt:i4>75</vt:i4>
      </vt:variant>
      <vt:variant>
        <vt:i4>0</vt:i4>
      </vt:variant>
      <vt:variant>
        <vt:i4>5</vt:i4>
      </vt:variant>
      <vt:variant>
        <vt:lpwstr>http://dhhs.ne.gov/Pages/Nebraska-Homeless-Assistance-Program-Providers.aspx</vt:lpwstr>
      </vt:variant>
      <vt:variant>
        <vt:lpwstr/>
      </vt:variant>
      <vt:variant>
        <vt:i4>917535</vt:i4>
      </vt:variant>
      <vt:variant>
        <vt:i4>72</vt:i4>
      </vt:variant>
      <vt:variant>
        <vt:i4>0</vt:i4>
      </vt:variant>
      <vt:variant>
        <vt:i4>5</vt:i4>
      </vt:variant>
      <vt:variant>
        <vt:lpwstr>http://dhhs.ne.gov/Pages/Nebraska-Homeless-Assistance-Program-Providers.aspx</vt:lpwstr>
      </vt:variant>
      <vt:variant>
        <vt:lpwstr/>
      </vt:variant>
      <vt:variant>
        <vt:i4>3080288</vt:i4>
      </vt:variant>
      <vt:variant>
        <vt:i4>69</vt:i4>
      </vt:variant>
      <vt:variant>
        <vt:i4>0</vt:i4>
      </vt:variant>
      <vt:variant>
        <vt:i4>5</vt:i4>
      </vt:variant>
      <vt:variant>
        <vt:lpwstr>https://www.federalregister.gov/documents/2012/02/03/2012-2343/equal-access-to-housing-in-hud-programs-regardless-of-sexual-orientation-or-gender-identity</vt:lpwstr>
      </vt:variant>
      <vt:variant>
        <vt:lpwstr/>
      </vt:variant>
      <vt:variant>
        <vt:i4>7929961</vt:i4>
      </vt:variant>
      <vt:variant>
        <vt:i4>66</vt:i4>
      </vt:variant>
      <vt:variant>
        <vt:i4>0</vt:i4>
      </vt:variant>
      <vt:variant>
        <vt:i4>5</vt:i4>
      </vt:variant>
      <vt:variant>
        <vt:lpwstr>https://endhomelessness.org/resource/housing-first/</vt:lpwstr>
      </vt:variant>
      <vt:variant>
        <vt:lpwstr>:~:text=The%20goals%20are%20to%20help,services%E2%80%94operationalize%20Housing%20First%20principals.</vt:lpwstr>
      </vt:variant>
      <vt:variant>
        <vt:i4>917535</vt:i4>
      </vt:variant>
      <vt:variant>
        <vt:i4>63</vt:i4>
      </vt:variant>
      <vt:variant>
        <vt:i4>0</vt:i4>
      </vt:variant>
      <vt:variant>
        <vt:i4>5</vt:i4>
      </vt:variant>
      <vt:variant>
        <vt:lpwstr>http://dhhs.ne.gov/Pages/Nebraska-Homeless-Assistance-Program-Providers.aspx</vt:lpwstr>
      </vt:variant>
      <vt:variant>
        <vt:lpwstr/>
      </vt:variant>
      <vt:variant>
        <vt:i4>7274612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6357049</vt:i4>
      </vt:variant>
      <vt:variant>
        <vt:i4>57</vt:i4>
      </vt:variant>
      <vt:variant>
        <vt:i4>0</vt:i4>
      </vt:variant>
      <vt:variant>
        <vt:i4>5</vt:i4>
      </vt:variant>
      <vt:variant>
        <vt:lpwstr>https://www.ecfr.gov/cgi-bin/text-idx?tpl=/ecfrbrowse/Title45/45cfr96_main_02.tpl</vt:lpwstr>
      </vt:variant>
      <vt:variant>
        <vt:lpwstr/>
      </vt:variant>
      <vt:variant>
        <vt:i4>3735585</vt:i4>
      </vt:variant>
      <vt:variant>
        <vt:i4>54</vt:i4>
      </vt:variant>
      <vt:variant>
        <vt:i4>0</vt:i4>
      </vt:variant>
      <vt:variant>
        <vt:i4>5</vt:i4>
      </vt:variant>
      <vt:variant>
        <vt:lpwstr>https://www.ecfr.gov/cgi-bin/retrieveECFR?gp=1&amp;SID=df3c54728d090168d3b2e780a6f6ca7c&amp;ty=HTML&amp;h=L&amp;mc=true&amp;n=pt45.1.75&amp;r=PART</vt:lpwstr>
      </vt:variant>
      <vt:variant>
        <vt:lpwstr/>
      </vt:variant>
      <vt:variant>
        <vt:i4>3014779</vt:i4>
      </vt:variant>
      <vt:variant>
        <vt:i4>51</vt:i4>
      </vt:variant>
      <vt:variant>
        <vt:i4>0</vt:i4>
      </vt:variant>
      <vt:variant>
        <vt:i4>5</vt:i4>
      </vt:variant>
      <vt:variant>
        <vt:lpwstr>https://www.ecfr.gov/cgi-bin/text-idx?tpl=/ecfrbrowse/Title02/2cfr200_main_02.tpl</vt:lpwstr>
      </vt:variant>
      <vt:variant>
        <vt:lpwstr/>
      </vt:variant>
      <vt:variant>
        <vt:i4>7274612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196630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FormEight</vt:lpwstr>
      </vt:variant>
      <vt:variant>
        <vt:i4>131089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FormSeven</vt:lpwstr>
      </vt:variant>
      <vt:variant>
        <vt:i4>7012455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FormSix</vt:lpwstr>
      </vt:variant>
      <vt:variant>
        <vt:i4>917508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FormFive</vt:lpwstr>
      </vt:variant>
      <vt:variant>
        <vt:i4>2031623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FormFour</vt:lpwstr>
      </vt:variant>
      <vt:variant>
        <vt:i4>983058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FormThree</vt:lpwstr>
      </vt:variant>
      <vt:variant>
        <vt:i4>7667808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FormTwo</vt:lpwstr>
      </vt:variant>
      <vt:variant>
        <vt:i4>7078011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FormOne</vt:lpwstr>
      </vt:variant>
      <vt:variant>
        <vt:i4>6881376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GlossaryofTerms</vt:lpwstr>
      </vt:variant>
      <vt:variant>
        <vt:i4>524294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Terms</vt:lpwstr>
      </vt:variant>
      <vt:variant>
        <vt:i4>6815850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ApplicationInstructions</vt:lpwstr>
      </vt:variant>
      <vt:variant>
        <vt:i4>786452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RFAProcedure</vt:lpwstr>
      </vt:variant>
      <vt:variant>
        <vt:i4>6881402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ProjectDescription</vt:lpwstr>
      </vt:variant>
      <vt:variant>
        <vt:i4>8323198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RFAOverview</vt:lpwstr>
      </vt:variant>
      <vt:variant>
        <vt:i4>7405611</vt:i4>
      </vt:variant>
      <vt:variant>
        <vt:i4>3</vt:i4>
      </vt:variant>
      <vt:variant>
        <vt:i4>0</vt:i4>
      </vt:variant>
      <vt:variant>
        <vt:i4>5</vt:i4>
      </vt:variant>
      <vt:variant>
        <vt:lpwstr>http://dhhs.ne.gov/Pages/Grants-and-Contract-Opportunities.aspx</vt:lpwstr>
      </vt:variant>
      <vt:variant>
        <vt:lpwstr/>
      </vt:variant>
      <vt:variant>
        <vt:i4>983166</vt:i4>
      </vt:variant>
      <vt:variant>
        <vt:i4>0</vt:i4>
      </vt:variant>
      <vt:variant>
        <vt:i4>0</vt:i4>
      </vt:variant>
      <vt:variant>
        <vt:i4>5</vt:i4>
      </vt:variant>
      <vt:variant>
        <vt:lpwstr>mailto:DHHS.RFAResponses@nebrask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zicka, Niki</dc:creator>
  <cp:keywords/>
  <dc:description/>
  <cp:lastModifiedBy>Vetter, Aaron</cp:lastModifiedBy>
  <cp:revision>2</cp:revision>
  <cp:lastPrinted>2023-02-16T22:35:00Z</cp:lastPrinted>
  <dcterms:created xsi:type="dcterms:W3CDTF">2024-01-31T19:59:00Z</dcterms:created>
  <dcterms:modified xsi:type="dcterms:W3CDTF">2024-01-31T19:59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D75EA75CD83B45A34259F0B184D0270046BCFC8BEE9F164099E99F62FD0393EA</vt:lpwstr>
  </property>
  <property fmtid="{D5CDD505-2E9C-101B-9397-08002B2CF9AE}" pid="3" name="_NewReviewCycle">
    <vt:lpwstr/>
  </property>
  <property fmtid="{D5CDD505-2E9C-101B-9397-08002B2CF9AE}" pid="4" name="_docset_NoMedatataSyncRequired">
    <vt:lpwstr>False</vt:lpwstr>
  </property>
  <property fmtid="{D5CDD505-2E9C-101B-9397-08002B2CF9AE}" pid="5" name="GrammarlyDocumentId">
    <vt:lpwstr>6ef4fdfb0ece279eac2166439bf7e8f35bc994a2fe08bddef253b84880c4f7c8</vt:lpwstr>
  </property>
  <property fmtid="{D5CDD505-2E9C-101B-9397-08002B2CF9AE}" pid="6" name="Order">
    <vt:r8>84400</vt:r8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</Properties>
</file>